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AEA1A" w14:textId="472F426F" w:rsidR="00712252" w:rsidRPr="000C2AFD" w:rsidRDefault="00CF7CB5" w:rsidP="00712252">
      <w:pPr>
        <w:adjustRightInd w:val="0"/>
        <w:snapToGrid w:val="0"/>
        <w:spacing w:line="280" w:lineRule="atLeast"/>
        <w:jc w:val="center"/>
        <w:rPr>
          <w:rFonts w:eastAsia="標楷體"/>
          <w:b/>
          <w:sz w:val="32"/>
          <w:szCs w:val="32"/>
        </w:rPr>
      </w:pPr>
      <w:r w:rsidRPr="000C2AFD">
        <w:rPr>
          <w:rFonts w:eastAsia="標楷體"/>
          <w:b/>
          <w:sz w:val="32"/>
          <w:szCs w:val="32"/>
        </w:rPr>
        <w:t>「</w:t>
      </w:r>
      <w:r w:rsidR="00960C26" w:rsidRPr="000C2AFD">
        <w:rPr>
          <w:rFonts w:eastAsia="標楷體"/>
          <w:b/>
          <w:sz w:val="32"/>
          <w:szCs w:val="32"/>
        </w:rPr>
        <w:t>墨西哥暨中美洲經濟合作及商機考察團</w:t>
      </w:r>
      <w:r w:rsidRPr="000C2AFD">
        <w:rPr>
          <w:rFonts w:eastAsia="標楷體"/>
          <w:b/>
          <w:sz w:val="32"/>
          <w:szCs w:val="32"/>
        </w:rPr>
        <w:t>」</w:t>
      </w:r>
      <w:r w:rsidR="000643ED" w:rsidRPr="000C2AFD">
        <w:rPr>
          <w:rFonts w:eastAsia="標楷體"/>
          <w:b/>
          <w:sz w:val="32"/>
          <w:szCs w:val="32"/>
        </w:rPr>
        <w:t>報名表</w:t>
      </w:r>
    </w:p>
    <w:p w14:paraId="4093C81A" w14:textId="6B8D4256" w:rsidR="00712252" w:rsidRPr="000C2AFD" w:rsidRDefault="00EF3A6D" w:rsidP="004278E4">
      <w:pPr>
        <w:adjustRightInd w:val="0"/>
        <w:snapToGrid w:val="0"/>
        <w:spacing w:after="240" w:line="280" w:lineRule="atLeast"/>
        <w:jc w:val="center"/>
        <w:rPr>
          <w:rFonts w:eastAsia="標楷體"/>
          <w:b/>
          <w:color w:val="808080"/>
          <w:sz w:val="28"/>
          <w:szCs w:val="28"/>
        </w:rPr>
      </w:pPr>
      <w:r w:rsidRPr="000C2AFD">
        <w:rPr>
          <w:rFonts w:eastAsia="標楷體"/>
          <w:b/>
          <w:sz w:val="28"/>
          <w:szCs w:val="28"/>
        </w:rPr>
        <w:t>20</w:t>
      </w:r>
      <w:r w:rsidR="00960C26" w:rsidRPr="000C2AFD">
        <w:rPr>
          <w:rFonts w:eastAsia="標楷體"/>
          <w:b/>
          <w:sz w:val="28"/>
          <w:szCs w:val="28"/>
        </w:rPr>
        <w:t>22</w:t>
      </w:r>
      <w:r w:rsidR="00844841" w:rsidRPr="000C2AFD">
        <w:rPr>
          <w:rFonts w:eastAsia="標楷體"/>
          <w:b/>
          <w:sz w:val="28"/>
          <w:szCs w:val="28"/>
        </w:rPr>
        <w:t>年</w:t>
      </w:r>
      <w:r w:rsidR="00F85627">
        <w:rPr>
          <w:rFonts w:eastAsia="標楷體" w:hint="eastAsia"/>
          <w:b/>
          <w:sz w:val="28"/>
          <w:szCs w:val="28"/>
        </w:rPr>
        <w:t>7</w:t>
      </w:r>
      <w:r w:rsidR="00844841" w:rsidRPr="000C2AFD">
        <w:rPr>
          <w:rFonts w:eastAsia="標楷體"/>
          <w:b/>
          <w:color w:val="000000"/>
          <w:sz w:val="28"/>
          <w:szCs w:val="28"/>
        </w:rPr>
        <w:t>月</w:t>
      </w:r>
      <w:r w:rsidR="00F85627">
        <w:rPr>
          <w:rFonts w:eastAsia="標楷體" w:hint="eastAsia"/>
          <w:b/>
          <w:color w:val="000000"/>
          <w:sz w:val="28"/>
          <w:szCs w:val="28"/>
        </w:rPr>
        <w:t>2</w:t>
      </w:r>
      <w:r w:rsidR="00534FA2" w:rsidRPr="000C2AFD">
        <w:rPr>
          <w:rFonts w:eastAsia="標楷體"/>
          <w:b/>
          <w:color w:val="000000" w:themeColor="text1"/>
          <w:sz w:val="28"/>
          <w:szCs w:val="28"/>
        </w:rPr>
        <w:t>至</w:t>
      </w:r>
      <w:r w:rsidR="00960C26" w:rsidRPr="000C2AFD">
        <w:rPr>
          <w:rFonts w:eastAsia="標楷體"/>
          <w:b/>
          <w:color w:val="000000" w:themeColor="text1"/>
          <w:sz w:val="28"/>
          <w:szCs w:val="28"/>
        </w:rPr>
        <w:t>1</w:t>
      </w:r>
      <w:r w:rsidR="00F85627">
        <w:rPr>
          <w:rFonts w:eastAsia="標楷體" w:hint="eastAsia"/>
          <w:b/>
          <w:color w:val="000000" w:themeColor="text1"/>
          <w:sz w:val="28"/>
          <w:szCs w:val="28"/>
        </w:rPr>
        <w:t>7</w:t>
      </w:r>
      <w:r w:rsidR="00E810CF" w:rsidRPr="000C2AFD">
        <w:rPr>
          <w:rFonts w:eastAsia="標楷體"/>
          <w:b/>
          <w:color w:val="000000"/>
          <w:sz w:val="28"/>
          <w:szCs w:val="28"/>
        </w:rPr>
        <w:t>日</w:t>
      </w:r>
    </w:p>
    <w:p w14:paraId="0070736D" w14:textId="77777777" w:rsidR="00C16719" w:rsidRPr="000C2AFD" w:rsidRDefault="00712252" w:rsidP="00324808">
      <w:pPr>
        <w:tabs>
          <w:tab w:val="left" w:pos="6545"/>
        </w:tabs>
        <w:adjustRightInd w:val="0"/>
        <w:snapToGrid w:val="0"/>
        <w:spacing w:line="240" w:lineRule="atLeast"/>
        <w:ind w:right="-57"/>
        <w:rPr>
          <w:sz w:val="16"/>
          <w:szCs w:val="16"/>
        </w:rPr>
      </w:pPr>
      <w:r w:rsidRPr="000C2AFD">
        <w:rPr>
          <w:rFonts w:eastAsia="標楷體"/>
          <w:szCs w:val="24"/>
        </w:rPr>
        <w:t>*</w:t>
      </w:r>
      <w:r w:rsidRPr="000C2AFD">
        <w:rPr>
          <w:rFonts w:eastAsia="標楷體"/>
          <w:szCs w:val="24"/>
        </w:rPr>
        <w:t>請務必詳填所有欄位</w:t>
      </w:r>
    </w:p>
    <w:tbl>
      <w:tblPr>
        <w:tblW w:w="11199" w:type="dxa"/>
        <w:tblInd w:w="-539" w:type="dxa"/>
        <w:tblBorders>
          <w:top w:val="single" w:sz="6" w:space="0" w:color="auto"/>
          <w:left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620"/>
        <w:gridCol w:w="89"/>
        <w:gridCol w:w="456"/>
        <w:gridCol w:w="75"/>
        <w:gridCol w:w="620"/>
        <w:gridCol w:w="620"/>
        <w:gridCol w:w="35"/>
        <w:gridCol w:w="585"/>
        <w:gridCol w:w="621"/>
        <w:gridCol w:w="142"/>
        <w:gridCol w:w="478"/>
        <w:gridCol w:w="620"/>
        <w:gridCol w:w="620"/>
        <w:gridCol w:w="620"/>
        <w:gridCol w:w="13"/>
        <w:gridCol w:w="142"/>
        <w:gridCol w:w="466"/>
        <w:gridCol w:w="620"/>
        <w:gridCol w:w="213"/>
        <w:gridCol w:w="407"/>
        <w:gridCol w:w="620"/>
        <w:gridCol w:w="620"/>
        <w:gridCol w:w="621"/>
      </w:tblGrid>
      <w:tr w:rsidR="00960C26" w:rsidRPr="000C2AFD" w14:paraId="304200B8" w14:textId="77777777" w:rsidTr="004278E4">
        <w:trPr>
          <w:cantSplit/>
          <w:trHeight w:val="326"/>
        </w:trPr>
        <w:tc>
          <w:tcPr>
            <w:tcW w:w="1276" w:type="dxa"/>
            <w:vMerge w:val="restart"/>
            <w:tcBorders>
              <w:top w:val="thinThickSmallGap" w:sz="24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08D83D" w14:textId="77777777" w:rsidR="00960C26" w:rsidRPr="000C2AFD" w:rsidRDefault="00960C26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參團人員</w:t>
            </w:r>
          </w:p>
        </w:tc>
        <w:tc>
          <w:tcPr>
            <w:tcW w:w="1165" w:type="dxa"/>
            <w:gridSpan w:val="3"/>
            <w:tcBorders>
              <w:top w:val="thinThickSmallGap" w:sz="2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C8C7A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中文姓名</w:t>
            </w:r>
          </w:p>
        </w:tc>
        <w:tc>
          <w:tcPr>
            <w:tcW w:w="5049" w:type="dxa"/>
            <w:gridSpan w:val="12"/>
            <w:tcBorders>
              <w:top w:val="thinThickSmallGap" w:sz="2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6147D" w14:textId="6B654954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709" w:type="dxa"/>
            <w:gridSpan w:val="8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hideMark/>
          </w:tcPr>
          <w:p w14:paraId="4ECCD61A" w14:textId="6F3A6A00" w:rsidR="00960C26" w:rsidRPr="000C2AFD" w:rsidRDefault="00960C26" w:rsidP="00D232D5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Pr="000C2AFD">
              <w:rPr>
                <w:rFonts w:eastAsia="標楷體"/>
                <w:color w:val="000000"/>
                <w:szCs w:val="24"/>
              </w:rPr>
              <w:t>男</w:t>
            </w:r>
            <w:r w:rsidRPr="000C2AFD">
              <w:rPr>
                <w:rFonts w:eastAsia="標楷體"/>
                <w:color w:val="000000"/>
                <w:szCs w:val="24"/>
                <w:lang w:eastAsia="zh-CN"/>
              </w:rPr>
              <w:t xml:space="preserve"> </w:t>
            </w:r>
            <w:r w:rsidRPr="000C2AFD">
              <w:rPr>
                <w:rFonts w:eastAsia="標楷體"/>
                <w:color w:val="000000"/>
                <w:szCs w:val="24"/>
              </w:rPr>
              <w:t xml:space="preserve">   </w:t>
            </w: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Pr="000C2AFD">
              <w:rPr>
                <w:rFonts w:eastAsia="標楷體"/>
                <w:color w:val="000000"/>
                <w:szCs w:val="24"/>
              </w:rPr>
              <w:t>女</w:t>
            </w:r>
          </w:p>
        </w:tc>
      </w:tr>
      <w:tr w:rsidR="00960C26" w:rsidRPr="000C2AFD" w14:paraId="2AA7A6F8" w14:textId="77777777" w:rsidTr="004278E4">
        <w:trPr>
          <w:cantSplit/>
          <w:trHeight w:val="32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225155" w14:textId="77777777" w:rsidR="00960C26" w:rsidRPr="000C2AFD" w:rsidRDefault="00960C26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1674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英文姓名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51B42" w14:textId="27BB0C49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709" w:type="dxa"/>
            <w:gridSpan w:val="8"/>
            <w:vMerge w:val="restart"/>
            <w:tcBorders>
              <w:top w:val="single" w:sz="6" w:space="0" w:color="auto"/>
              <w:left w:val="single" w:sz="4" w:space="0" w:color="auto"/>
              <w:right w:val="thickThinSmallGap" w:sz="24" w:space="0" w:color="auto"/>
            </w:tcBorders>
          </w:tcPr>
          <w:p w14:paraId="7B3398E0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color w:val="000000"/>
                <w:kern w:val="0"/>
                <w:szCs w:val="24"/>
              </w:rPr>
            </w:pPr>
            <w:r w:rsidRPr="000C2AFD">
              <w:rPr>
                <w:rFonts w:eastAsia="標楷體"/>
                <w:color w:val="000000"/>
                <w:kern w:val="0"/>
                <w:szCs w:val="24"/>
              </w:rPr>
              <w:t>飲食習慣</w:t>
            </w:r>
          </w:p>
          <w:p w14:paraId="057CCAC8" w14:textId="40A9F5E2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color w:val="000000"/>
                <w:kern w:val="0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一般食物</w:t>
            </w:r>
          </w:p>
          <w:p w14:paraId="1F7C0272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color w:val="000000"/>
                <w:kern w:val="0"/>
                <w:szCs w:val="24"/>
              </w:rPr>
            </w:pPr>
            <w:r w:rsidRPr="000C2AFD">
              <w:rPr>
                <w:rFonts w:eastAsia="標楷體"/>
                <w:color w:val="000000"/>
                <w:kern w:val="0"/>
                <w:szCs w:val="24"/>
              </w:rPr>
              <w:sym w:font="Wingdings" w:char="F071"/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素食</w:t>
            </w:r>
          </w:p>
          <w:p w14:paraId="73769432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color w:val="000000"/>
                <w:kern w:val="0"/>
                <w:szCs w:val="24"/>
              </w:rPr>
            </w:pPr>
            <w:r w:rsidRPr="000C2AFD">
              <w:rPr>
                <w:rFonts w:eastAsia="標楷體"/>
                <w:color w:val="000000"/>
                <w:kern w:val="0"/>
                <w:szCs w:val="24"/>
              </w:rPr>
              <w:sym w:font="Wingdings" w:char="F071"/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其他飲食禁忌</w:t>
            </w:r>
          </w:p>
          <w:p w14:paraId="1A2932B6" w14:textId="2993928A" w:rsidR="00960C26" w:rsidRPr="000C2AFD" w:rsidRDefault="00960C26" w:rsidP="00342086">
            <w:pPr>
              <w:adjustRightInd w:val="0"/>
              <w:snapToGrid w:val="0"/>
              <w:spacing w:line="400" w:lineRule="exact"/>
              <w:ind w:hanging="28"/>
              <w:rPr>
                <w:rFonts w:eastAsia="標楷體"/>
                <w:color w:val="000000"/>
                <w:kern w:val="0"/>
                <w:szCs w:val="24"/>
                <w:u w:val="single"/>
              </w:rPr>
            </w:pPr>
            <w:r w:rsidRPr="000C2AFD">
              <w:rPr>
                <w:rFonts w:eastAsia="標楷體"/>
                <w:color w:val="000000"/>
                <w:kern w:val="0"/>
                <w:szCs w:val="24"/>
              </w:rPr>
              <w:t>(</w:t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請註明</w:t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)</w:t>
            </w:r>
            <w:r w:rsidRPr="000C2AFD">
              <w:rPr>
                <w:rFonts w:eastAsia="標楷體"/>
                <w:color w:val="000000"/>
                <w:kern w:val="0"/>
                <w:szCs w:val="24"/>
              </w:rPr>
              <w:t>：</w:t>
            </w:r>
            <w:r w:rsidRPr="000C2AFD">
              <w:rPr>
                <w:rFonts w:eastAsia="標楷體"/>
                <w:color w:val="000000"/>
                <w:kern w:val="0"/>
                <w:szCs w:val="24"/>
                <w:u w:val="single"/>
                <w:lang w:eastAsia="zh-CN"/>
              </w:rPr>
              <w:t xml:space="preserve">   </w:t>
            </w:r>
            <w:r w:rsidRPr="000C2AFD">
              <w:rPr>
                <w:rFonts w:eastAsia="標楷體"/>
                <w:color w:val="000000"/>
                <w:kern w:val="0"/>
                <w:szCs w:val="24"/>
                <w:u w:val="single"/>
              </w:rPr>
              <w:t xml:space="preserve">              </w:t>
            </w:r>
          </w:p>
        </w:tc>
      </w:tr>
      <w:tr w:rsidR="00960C26" w:rsidRPr="000C2AFD" w14:paraId="64172E6F" w14:textId="77777777" w:rsidTr="004278E4">
        <w:trPr>
          <w:cantSplit/>
          <w:trHeight w:val="32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D41AC" w14:textId="77777777" w:rsidR="00960C26" w:rsidRPr="000C2AFD" w:rsidRDefault="00960C26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4B90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英文</w:t>
            </w:r>
          </w:p>
          <w:p w14:paraId="5E989253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護照姓名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27124" w14:textId="4DD30E3B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709" w:type="dxa"/>
            <w:gridSpan w:val="8"/>
            <w:vMerge/>
            <w:tcBorders>
              <w:left w:val="single" w:sz="4" w:space="0" w:color="auto"/>
              <w:right w:val="thickThinSmallGap" w:sz="24" w:space="0" w:color="auto"/>
            </w:tcBorders>
          </w:tcPr>
          <w:p w14:paraId="102B36A4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960C26" w:rsidRPr="000C2AFD" w14:paraId="73F7DCA2" w14:textId="77777777" w:rsidTr="004278E4">
        <w:trPr>
          <w:cantSplit/>
          <w:trHeight w:val="32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5D559A" w14:textId="77777777" w:rsidR="00960C26" w:rsidRPr="000C2AFD" w:rsidRDefault="00960C26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9E9C2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護照號碼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99823" w14:textId="34D5D2BD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  <w:tc>
          <w:tcPr>
            <w:tcW w:w="3709" w:type="dxa"/>
            <w:gridSpan w:val="8"/>
            <w:vMerge/>
            <w:tcBorders>
              <w:left w:val="single" w:sz="4" w:space="0" w:color="auto"/>
              <w:right w:val="thickThinSmallGap" w:sz="24" w:space="0" w:color="auto"/>
            </w:tcBorders>
          </w:tcPr>
          <w:p w14:paraId="17CE3655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960C26" w:rsidRPr="000C2AFD" w14:paraId="6C60BF39" w14:textId="77777777" w:rsidTr="004278E4">
        <w:trPr>
          <w:cantSplit/>
          <w:trHeight w:val="280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D81769" w14:textId="77777777" w:rsidR="00960C26" w:rsidRPr="000C2AFD" w:rsidRDefault="00960C26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B06C1A1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中文職稱</w:t>
            </w:r>
          </w:p>
        </w:tc>
        <w:tc>
          <w:tcPr>
            <w:tcW w:w="5049" w:type="dxa"/>
            <w:gridSpan w:val="1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D3F16F4" w14:textId="0A026651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709" w:type="dxa"/>
            <w:gridSpan w:val="8"/>
            <w:vMerge/>
            <w:tcBorders>
              <w:left w:val="single" w:sz="4" w:space="0" w:color="auto"/>
              <w:right w:val="thickThinSmallGap" w:sz="24" w:space="0" w:color="auto"/>
            </w:tcBorders>
            <w:hideMark/>
          </w:tcPr>
          <w:p w14:paraId="386063D6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960C26" w:rsidRPr="000C2AFD" w14:paraId="1959490E" w14:textId="77777777" w:rsidTr="004278E4">
        <w:trPr>
          <w:cantSplit/>
          <w:trHeight w:val="244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94F16E" w14:textId="77777777" w:rsidR="00960C26" w:rsidRPr="000C2AFD" w:rsidRDefault="00960C26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AFEEF64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英文職稱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328E6C" w14:textId="191BFA1C" w:rsidR="00960C26" w:rsidRPr="000C2AFD" w:rsidRDefault="00960C2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3709" w:type="dxa"/>
            <w:gridSpan w:val="8"/>
            <w:vMerge/>
            <w:tcBorders>
              <w:left w:val="single" w:sz="4" w:space="0" w:color="auto"/>
              <w:bottom w:val="single" w:sz="6" w:space="0" w:color="auto"/>
              <w:right w:val="thickThinSmallGap" w:sz="24" w:space="0" w:color="auto"/>
            </w:tcBorders>
            <w:hideMark/>
          </w:tcPr>
          <w:p w14:paraId="5B8E7676" w14:textId="77777777" w:rsidR="00960C26" w:rsidRPr="000C2AFD" w:rsidRDefault="00960C2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342086" w:rsidRPr="000C2AFD" w14:paraId="5EE150F3" w14:textId="77777777" w:rsidTr="004278E4">
        <w:trPr>
          <w:cantSplit/>
          <w:trHeight w:val="207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546113" w14:textId="77777777" w:rsidR="00342086" w:rsidRPr="000C2AFD" w:rsidRDefault="00342086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D1CD836" w14:textId="77777777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手機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9F864F" w14:textId="6156BEFD" w:rsidR="00342086" w:rsidRPr="000C2AFD" w:rsidRDefault="0034208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41" w:type="dxa"/>
            <w:gridSpan w:val="4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29EB082" w14:textId="77777777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電話及分機</w:t>
            </w:r>
          </w:p>
        </w:tc>
        <w:tc>
          <w:tcPr>
            <w:tcW w:w="2268" w:type="dxa"/>
            <w:gridSpan w:val="4"/>
            <w:tcBorders>
              <w:top w:val="single" w:sz="6" w:space="0" w:color="auto"/>
              <w:left w:val="single" w:sz="4" w:space="0" w:color="auto"/>
              <w:right w:val="thickThinSmallGap" w:sz="24" w:space="0" w:color="auto"/>
            </w:tcBorders>
          </w:tcPr>
          <w:p w14:paraId="30F02D63" w14:textId="777F5008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342086" w:rsidRPr="000C2AFD" w14:paraId="2AEAADC9" w14:textId="77777777" w:rsidTr="004278E4">
        <w:trPr>
          <w:cantSplit/>
          <w:trHeight w:val="18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EB5F49" w14:textId="77777777" w:rsidR="00342086" w:rsidRPr="000C2AFD" w:rsidRDefault="00342086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4B3214D" w14:textId="77777777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Line</w:t>
            </w:r>
            <w:r w:rsidRPr="000C2AFD">
              <w:rPr>
                <w:rFonts w:eastAsia="標楷體"/>
                <w:b/>
                <w:szCs w:val="24"/>
              </w:rPr>
              <w:t>帳號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7116022" w14:textId="57E9E04D" w:rsidR="00342086" w:rsidRPr="000C2AFD" w:rsidRDefault="00342086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41" w:type="dxa"/>
            <w:gridSpan w:val="4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05544319" w14:textId="6A2E3ED6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傳真</w:t>
            </w:r>
          </w:p>
        </w:tc>
        <w:tc>
          <w:tcPr>
            <w:tcW w:w="2268" w:type="dxa"/>
            <w:gridSpan w:val="4"/>
            <w:tcBorders>
              <w:left w:val="single" w:sz="4" w:space="0" w:color="auto"/>
              <w:bottom w:val="single" w:sz="6" w:space="0" w:color="auto"/>
              <w:right w:val="thickThinSmallGap" w:sz="24" w:space="0" w:color="auto"/>
            </w:tcBorders>
          </w:tcPr>
          <w:p w14:paraId="70A1FE65" w14:textId="00B39B2A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F07E46" w:rsidRPr="000C2AFD" w14:paraId="5EB7546F" w14:textId="77777777" w:rsidTr="004278E4">
        <w:trPr>
          <w:cantSplit/>
          <w:trHeight w:val="23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19BFF4" w14:textId="77777777" w:rsidR="004B01E4" w:rsidRPr="000C2AFD" w:rsidRDefault="004B01E4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EE5B580" w14:textId="77777777" w:rsidR="004B01E4" w:rsidRPr="000C2AFD" w:rsidRDefault="00E24FC4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E</w:t>
            </w:r>
            <w:r w:rsidR="004B01E4" w:rsidRPr="000C2AFD">
              <w:rPr>
                <w:rFonts w:eastAsia="標楷體"/>
                <w:b/>
                <w:szCs w:val="24"/>
              </w:rPr>
              <w:t>-mail</w:t>
            </w:r>
          </w:p>
        </w:tc>
        <w:tc>
          <w:tcPr>
            <w:tcW w:w="8758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2D70E2BE" w14:textId="424ED57F" w:rsidR="004B01E4" w:rsidRPr="000C2AFD" w:rsidRDefault="004B01E4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color w:val="000000"/>
                <w:kern w:val="0"/>
                <w:szCs w:val="24"/>
              </w:rPr>
            </w:pPr>
          </w:p>
        </w:tc>
      </w:tr>
      <w:tr w:rsidR="00F07E46" w:rsidRPr="000C2AFD" w14:paraId="122ED7D6" w14:textId="77777777" w:rsidTr="004278E4">
        <w:trPr>
          <w:cantSplit/>
          <w:trHeight w:val="23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2F161E" w14:textId="77777777" w:rsidR="004B01E4" w:rsidRPr="000C2AFD" w:rsidRDefault="004B01E4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3B70570A" w14:textId="77777777" w:rsidR="004B01E4" w:rsidRPr="000C2AFD" w:rsidRDefault="004B01E4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公司網址</w:t>
            </w:r>
          </w:p>
        </w:tc>
        <w:tc>
          <w:tcPr>
            <w:tcW w:w="8758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5FC7E1D0" w14:textId="77777777" w:rsidR="004B01E4" w:rsidRPr="000C2AFD" w:rsidRDefault="004B01E4" w:rsidP="006A618A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color w:val="000000"/>
                <w:szCs w:val="24"/>
              </w:rPr>
            </w:pPr>
          </w:p>
        </w:tc>
      </w:tr>
      <w:tr w:rsidR="00342086" w:rsidRPr="000C2AFD" w14:paraId="050C405A" w14:textId="77777777" w:rsidTr="004278E4">
        <w:trPr>
          <w:cantSplit/>
          <w:trHeight w:val="114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double" w:sz="4" w:space="0" w:color="auto"/>
              <w:right w:val="single" w:sz="6" w:space="0" w:color="auto"/>
            </w:tcBorders>
            <w:vAlign w:val="center"/>
            <w:hideMark/>
          </w:tcPr>
          <w:p w14:paraId="2A1AD61B" w14:textId="77777777" w:rsidR="00342086" w:rsidRPr="000C2AFD" w:rsidRDefault="00342086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2948779" w14:textId="77777777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聯絡人</w:t>
            </w:r>
          </w:p>
        </w:tc>
        <w:tc>
          <w:tcPr>
            <w:tcW w:w="5049" w:type="dxa"/>
            <w:gridSpan w:val="1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71E199A" w14:textId="656135B6" w:rsidR="00342086" w:rsidRPr="000C2AFD" w:rsidRDefault="00342086" w:rsidP="006A618A">
            <w:pPr>
              <w:tabs>
                <w:tab w:val="left" w:pos="2100"/>
              </w:tabs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441" w:type="dxa"/>
            <w:gridSpan w:val="4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6073B287" w14:textId="77777777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電話及分機</w:t>
            </w:r>
          </w:p>
        </w:tc>
        <w:tc>
          <w:tcPr>
            <w:tcW w:w="2268" w:type="dxa"/>
            <w:gridSpan w:val="4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thickThinSmallGap" w:sz="24" w:space="0" w:color="auto"/>
            </w:tcBorders>
          </w:tcPr>
          <w:p w14:paraId="58C91152" w14:textId="6DAEA819" w:rsidR="00342086" w:rsidRPr="000C2AFD" w:rsidRDefault="00342086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F07E46" w:rsidRPr="000C2AFD" w14:paraId="56447EBF" w14:textId="77777777" w:rsidTr="004278E4">
        <w:trPr>
          <w:cantSplit/>
          <w:trHeight w:val="234"/>
        </w:trPr>
        <w:tc>
          <w:tcPr>
            <w:tcW w:w="1276" w:type="dxa"/>
            <w:vMerge w:val="restart"/>
            <w:tcBorders>
              <w:top w:val="double" w:sz="4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0D82C1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公司</w:t>
            </w:r>
            <w:r w:rsidRPr="000C2AFD">
              <w:rPr>
                <w:rFonts w:eastAsia="標楷體"/>
                <w:b/>
                <w:szCs w:val="24"/>
                <w:lang w:eastAsia="zh-CN"/>
              </w:rPr>
              <w:t>/</w:t>
            </w:r>
            <w:r w:rsidRPr="000C2AFD">
              <w:rPr>
                <w:rFonts w:eastAsia="標楷體"/>
                <w:b/>
                <w:szCs w:val="24"/>
              </w:rPr>
              <w:t>機構</w:t>
            </w:r>
          </w:p>
        </w:tc>
        <w:tc>
          <w:tcPr>
            <w:tcW w:w="1165" w:type="dxa"/>
            <w:gridSpan w:val="3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B5DF996" w14:textId="77777777" w:rsidR="004B01E4" w:rsidRPr="000C2AFD" w:rsidRDefault="004B01E4" w:rsidP="005F5C56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中文名稱</w:t>
            </w:r>
          </w:p>
        </w:tc>
        <w:tc>
          <w:tcPr>
            <w:tcW w:w="8758" w:type="dxa"/>
            <w:gridSpan w:val="20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</w:tcPr>
          <w:p w14:paraId="7F3CB04D" w14:textId="5D567962" w:rsidR="004B01E4" w:rsidRPr="000C2AFD" w:rsidRDefault="004B01E4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F07E46" w:rsidRPr="000C2AFD" w14:paraId="43D77A05" w14:textId="77777777" w:rsidTr="004278E4">
        <w:trPr>
          <w:cantSplit/>
          <w:trHeight w:val="5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BF3A22" w14:textId="77777777" w:rsidR="004B01E4" w:rsidRPr="000C2AFD" w:rsidRDefault="004B01E4" w:rsidP="0064092D">
            <w:pPr>
              <w:widowControl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6F25EE89" w14:textId="77777777" w:rsidR="004B01E4" w:rsidRPr="000C2AFD" w:rsidRDefault="004B01E4" w:rsidP="005F5C56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英文名稱</w:t>
            </w:r>
          </w:p>
        </w:tc>
        <w:tc>
          <w:tcPr>
            <w:tcW w:w="8758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</w:tcPr>
          <w:p w14:paraId="1D3CE2DA" w14:textId="597B7E84" w:rsidR="00451E02" w:rsidRPr="000C2AFD" w:rsidRDefault="00451E02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F07E46" w:rsidRPr="000C2AFD" w14:paraId="379A2BC3" w14:textId="77777777" w:rsidTr="004278E4">
        <w:trPr>
          <w:cantSplit/>
          <w:trHeight w:val="318"/>
        </w:trPr>
        <w:tc>
          <w:tcPr>
            <w:tcW w:w="1276" w:type="dxa"/>
            <w:vMerge w:val="restart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70EDD4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地址</w:t>
            </w: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5360B9F4" w14:textId="77777777" w:rsidR="004B01E4" w:rsidRPr="000C2AFD" w:rsidRDefault="004B01E4" w:rsidP="007A155F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中文</w:t>
            </w:r>
          </w:p>
        </w:tc>
        <w:tc>
          <w:tcPr>
            <w:tcW w:w="8758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</w:tcPr>
          <w:p w14:paraId="40CA9A9C" w14:textId="71B16697" w:rsidR="00396E4C" w:rsidRPr="000C2AFD" w:rsidRDefault="00396E4C" w:rsidP="007A155F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F07E46" w:rsidRPr="000C2AFD" w14:paraId="64B2F0F5" w14:textId="77777777" w:rsidTr="004278E4">
        <w:trPr>
          <w:cantSplit/>
          <w:trHeight w:val="296"/>
        </w:trPr>
        <w:tc>
          <w:tcPr>
            <w:tcW w:w="1276" w:type="dxa"/>
            <w:vMerge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8DB08E" w14:textId="77777777" w:rsidR="004B01E4" w:rsidRPr="000C2AFD" w:rsidRDefault="004B01E4" w:rsidP="007A155F">
            <w:pPr>
              <w:widowControl/>
              <w:spacing w:line="400" w:lineRule="exact"/>
              <w:rPr>
                <w:rFonts w:eastAsia="標楷體"/>
                <w:b/>
                <w:szCs w:val="24"/>
              </w:rPr>
            </w:pPr>
          </w:p>
        </w:tc>
        <w:tc>
          <w:tcPr>
            <w:tcW w:w="116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46BB13D3" w14:textId="77777777" w:rsidR="004B01E4" w:rsidRPr="000C2AFD" w:rsidRDefault="004B01E4" w:rsidP="007A155F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英文</w:t>
            </w:r>
          </w:p>
        </w:tc>
        <w:tc>
          <w:tcPr>
            <w:tcW w:w="8758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</w:tcPr>
          <w:p w14:paraId="11F45022" w14:textId="3DB9AA7D" w:rsidR="00396E4C" w:rsidRPr="000C2AFD" w:rsidRDefault="00396E4C" w:rsidP="00583D9D">
            <w:pPr>
              <w:adjustRightInd w:val="0"/>
              <w:snapToGrid w:val="0"/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4B01E4" w:rsidRPr="000C2AFD" w14:paraId="6F1EDBE2" w14:textId="77777777" w:rsidTr="004278E4">
        <w:trPr>
          <w:cantSplit/>
          <w:trHeight w:val="402"/>
        </w:trPr>
        <w:tc>
          <w:tcPr>
            <w:tcW w:w="1276" w:type="dxa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D2C138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公司簡介</w:t>
            </w:r>
          </w:p>
        </w:tc>
        <w:tc>
          <w:tcPr>
            <w:tcW w:w="992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hideMark/>
          </w:tcPr>
          <w:p w14:paraId="134B4F7F" w14:textId="3A985230" w:rsidR="004B01E4" w:rsidRPr="000C2AFD" w:rsidRDefault="004B01E4" w:rsidP="005F5C56">
            <w:pPr>
              <w:adjustRightInd w:val="0"/>
              <w:snapToGrid w:val="0"/>
              <w:rPr>
                <w:rFonts w:eastAsia="標楷體"/>
                <w:sz w:val="22"/>
                <w:szCs w:val="22"/>
              </w:rPr>
            </w:pPr>
            <w:r w:rsidRPr="000C2AFD">
              <w:rPr>
                <w:rFonts w:eastAsia="標楷體"/>
                <w:sz w:val="22"/>
                <w:szCs w:val="22"/>
              </w:rPr>
              <w:t>請列舉；若書寫空間不足，</w:t>
            </w:r>
            <w:proofErr w:type="gramStart"/>
            <w:r w:rsidRPr="000C2AFD">
              <w:rPr>
                <w:rFonts w:eastAsia="標楷體"/>
                <w:sz w:val="22"/>
                <w:szCs w:val="22"/>
              </w:rPr>
              <w:t>煩另頁</w:t>
            </w:r>
            <w:proofErr w:type="gramEnd"/>
            <w:r w:rsidRPr="000C2AFD">
              <w:rPr>
                <w:rFonts w:eastAsia="標楷體"/>
                <w:sz w:val="22"/>
                <w:szCs w:val="22"/>
              </w:rPr>
              <w:t>詳述</w:t>
            </w:r>
            <w:r w:rsidR="008E2DCD" w:rsidRPr="000C2AFD">
              <w:rPr>
                <w:rFonts w:eastAsia="標楷體"/>
                <w:sz w:val="22"/>
                <w:szCs w:val="22"/>
              </w:rPr>
              <w:t>：</w:t>
            </w:r>
          </w:p>
          <w:p w14:paraId="4B357FEC" w14:textId="534AA84E" w:rsidR="007A155F" w:rsidRPr="000C2AFD" w:rsidRDefault="004B01E4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中文：</w:t>
            </w:r>
          </w:p>
          <w:p w14:paraId="5E7950D5" w14:textId="77777777" w:rsidR="007A155F" w:rsidRPr="000C2AFD" w:rsidRDefault="004B01E4" w:rsidP="00447F74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英文：</w:t>
            </w:r>
          </w:p>
        </w:tc>
      </w:tr>
      <w:tr w:rsidR="004B01E4" w:rsidRPr="000C2AFD" w14:paraId="1B0DE79D" w14:textId="77777777" w:rsidTr="004278E4">
        <w:trPr>
          <w:cantSplit/>
          <w:trHeight w:val="402"/>
        </w:trPr>
        <w:tc>
          <w:tcPr>
            <w:tcW w:w="1276" w:type="dxa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66B82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公司產業別</w:t>
            </w:r>
          </w:p>
        </w:tc>
        <w:tc>
          <w:tcPr>
            <w:tcW w:w="992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</w:tcPr>
          <w:p w14:paraId="5BB71E2F" w14:textId="21763FF0" w:rsidR="004B01E4" w:rsidRPr="000C2AFD" w:rsidRDefault="004B01E4" w:rsidP="00447F74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</w:p>
        </w:tc>
      </w:tr>
      <w:tr w:rsidR="00F4130F" w:rsidRPr="000C2AFD" w14:paraId="302EC0CE" w14:textId="77777777" w:rsidTr="004278E4">
        <w:trPr>
          <w:cantSplit/>
          <w:trHeight w:val="798"/>
        </w:trPr>
        <w:tc>
          <w:tcPr>
            <w:tcW w:w="1276" w:type="dxa"/>
            <w:vMerge w:val="restart"/>
            <w:tcBorders>
              <w:top w:val="single" w:sz="6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7B3325" w14:textId="77777777" w:rsidR="00F4130F" w:rsidRPr="000C2AFD" w:rsidRDefault="00F4130F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產品</w:t>
            </w:r>
          </w:p>
          <w:p w14:paraId="34660CBA" w14:textId="41C99D94" w:rsidR="00F4130F" w:rsidRPr="000C2AFD" w:rsidRDefault="00F4130F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(</w:t>
            </w:r>
            <w:r w:rsidR="00A47506" w:rsidRPr="000C2AFD">
              <w:rPr>
                <w:rFonts w:eastAsia="標楷體"/>
                <w:b/>
                <w:szCs w:val="24"/>
              </w:rPr>
              <w:t>填</w:t>
            </w:r>
            <w:r w:rsidRPr="000C2AFD">
              <w:rPr>
                <w:rFonts w:eastAsia="標楷體"/>
                <w:b/>
                <w:szCs w:val="24"/>
              </w:rPr>
              <w:t>5</w:t>
            </w:r>
            <w:r w:rsidRPr="000C2AFD">
              <w:rPr>
                <w:rFonts w:eastAsia="標楷體"/>
                <w:b/>
                <w:szCs w:val="24"/>
              </w:rPr>
              <w:t>項</w:t>
            </w:r>
            <w:r w:rsidRPr="000C2AFD">
              <w:rPr>
                <w:rFonts w:eastAsia="標楷體"/>
                <w:b/>
                <w:szCs w:val="24"/>
              </w:rPr>
              <w:t>)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A02FFD4" w14:textId="77777777" w:rsidR="00F4130F" w:rsidRPr="000C2AFD" w:rsidRDefault="00F4130F" w:rsidP="00447F74">
            <w:pPr>
              <w:spacing w:line="400" w:lineRule="exact"/>
              <w:jc w:val="both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中文</w:t>
            </w:r>
          </w:p>
        </w:tc>
        <w:tc>
          <w:tcPr>
            <w:tcW w:w="9214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701D540F" w14:textId="7227A3EE" w:rsidR="00396E4C" w:rsidRPr="000C2AFD" w:rsidRDefault="00396E4C" w:rsidP="006A618A">
            <w:pPr>
              <w:spacing w:line="400" w:lineRule="exact"/>
              <w:jc w:val="both"/>
              <w:rPr>
                <w:rFonts w:eastAsia="標楷體"/>
                <w:szCs w:val="24"/>
              </w:rPr>
            </w:pPr>
          </w:p>
        </w:tc>
      </w:tr>
      <w:tr w:rsidR="00F4130F" w:rsidRPr="000C2AFD" w14:paraId="3F069338" w14:textId="77777777" w:rsidTr="004278E4">
        <w:trPr>
          <w:cantSplit/>
          <w:trHeight w:val="798"/>
        </w:trPr>
        <w:tc>
          <w:tcPr>
            <w:tcW w:w="1276" w:type="dxa"/>
            <w:vMerge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77455" w14:textId="77777777" w:rsidR="00F4130F" w:rsidRPr="000C2AFD" w:rsidRDefault="00F4130F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269E06" w14:textId="77777777" w:rsidR="00F4130F" w:rsidRPr="000C2AFD" w:rsidRDefault="00F4130F" w:rsidP="00447F74">
            <w:pPr>
              <w:spacing w:line="400" w:lineRule="exact"/>
              <w:jc w:val="both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英文</w:t>
            </w:r>
          </w:p>
        </w:tc>
        <w:tc>
          <w:tcPr>
            <w:tcW w:w="9214" w:type="dxa"/>
            <w:gridSpan w:val="2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5789080C" w14:textId="75C8DB5E" w:rsidR="00396E4C" w:rsidRPr="000C2AFD" w:rsidRDefault="00396E4C" w:rsidP="006A618A">
            <w:pPr>
              <w:spacing w:line="400" w:lineRule="exact"/>
              <w:jc w:val="both"/>
              <w:rPr>
                <w:rFonts w:eastAsia="標楷體"/>
                <w:szCs w:val="24"/>
              </w:rPr>
            </w:pPr>
          </w:p>
        </w:tc>
      </w:tr>
      <w:tr w:rsidR="00F4130F" w:rsidRPr="000C2AFD" w14:paraId="1BDD490F" w14:textId="77777777" w:rsidTr="004278E4">
        <w:trPr>
          <w:cantSplit/>
          <w:trHeight w:val="858"/>
        </w:trPr>
        <w:tc>
          <w:tcPr>
            <w:tcW w:w="1276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709098" w14:textId="17962D62" w:rsidR="00F4130F" w:rsidRPr="000C2AFD" w:rsidRDefault="00CC681A" w:rsidP="008C0B9C">
            <w:pPr>
              <w:spacing w:line="400" w:lineRule="exact"/>
              <w:jc w:val="both"/>
              <w:rPr>
                <w:rFonts w:eastAsia="標楷體"/>
                <w:szCs w:val="24"/>
              </w:rPr>
            </w:pPr>
            <w:proofErr w:type="gramStart"/>
            <w:r w:rsidRPr="000C2AFD">
              <w:rPr>
                <w:rFonts w:eastAsia="標楷體"/>
                <w:b/>
                <w:szCs w:val="24"/>
              </w:rPr>
              <w:t>貴司目前</w:t>
            </w:r>
            <w:proofErr w:type="gramEnd"/>
            <w:r w:rsidR="008C0B9C" w:rsidRPr="000C2AFD">
              <w:rPr>
                <w:rFonts w:eastAsia="標楷體"/>
                <w:b/>
                <w:szCs w:val="24"/>
              </w:rPr>
              <w:br/>
            </w:r>
            <w:r w:rsidR="00F4130F" w:rsidRPr="000C2AFD">
              <w:rPr>
                <w:rFonts w:eastAsia="標楷體"/>
                <w:b/>
                <w:szCs w:val="24"/>
              </w:rPr>
              <w:t>活動範圍</w:t>
            </w:r>
          </w:p>
        </w:tc>
        <w:tc>
          <w:tcPr>
            <w:tcW w:w="9923" w:type="dxa"/>
            <w:gridSpan w:val="23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2567D82F" w14:textId="10619D9A" w:rsidR="00F4130F" w:rsidRPr="000C2AFD" w:rsidRDefault="00960C26" w:rsidP="004B061D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墨西哥</w:t>
            </w:r>
            <w:r w:rsidR="00342086" w:rsidRPr="000C2AFD">
              <w:rPr>
                <w:rFonts w:eastAsia="標楷體"/>
                <w:szCs w:val="24"/>
              </w:rPr>
              <w:t xml:space="preserve"> </w:t>
            </w:r>
            <w:r w:rsidR="004B061D" w:rsidRPr="000C2AFD">
              <w:rPr>
                <w:rFonts w:eastAsia="標楷體"/>
                <w:szCs w:val="24"/>
              </w:rPr>
              <w:t xml:space="preserve"> </w:t>
            </w:r>
            <w:r w:rsidR="00B768EB"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宏都拉斯</w:t>
            </w:r>
            <w:r w:rsidR="00342086" w:rsidRPr="000C2AFD">
              <w:rPr>
                <w:rFonts w:eastAsia="標楷體"/>
                <w:szCs w:val="24"/>
              </w:rPr>
              <w:t xml:space="preserve"> </w:t>
            </w:r>
            <w:r w:rsidR="00B768EB" w:rsidRPr="000C2AFD">
              <w:rPr>
                <w:rFonts w:eastAsia="標楷體"/>
                <w:szCs w:val="24"/>
              </w:rPr>
              <w:t xml:space="preserve"> </w:t>
            </w:r>
            <w:r w:rsidR="000C5FE7" w:rsidRPr="000C2AFD">
              <w:rPr>
                <w:rFonts w:eastAsia="標楷體"/>
                <w:szCs w:val="24"/>
              </w:rPr>
              <w:sym w:font="Wingdings" w:char="F071"/>
            </w:r>
            <w:r w:rsidR="00342086" w:rsidRPr="000C2AFD">
              <w:rPr>
                <w:rFonts w:eastAsia="標楷體"/>
                <w:szCs w:val="24"/>
              </w:rPr>
              <w:t>瓜地馬拉</w:t>
            </w:r>
            <w:r w:rsidR="00342086" w:rsidRPr="000C2AFD">
              <w:rPr>
                <w:rFonts w:eastAsia="標楷體"/>
                <w:szCs w:val="24"/>
              </w:rPr>
              <w:t xml:space="preserve">  </w:t>
            </w:r>
            <w:r w:rsidR="00342086" w:rsidRPr="000C2AFD">
              <w:rPr>
                <w:rFonts w:eastAsia="標楷體"/>
                <w:szCs w:val="24"/>
              </w:rPr>
              <w:sym w:font="Wingdings" w:char="F071"/>
            </w:r>
            <w:r w:rsidR="00342086" w:rsidRPr="000C2AFD">
              <w:rPr>
                <w:rFonts w:eastAsia="標楷體"/>
                <w:szCs w:val="24"/>
              </w:rPr>
              <w:t>貝里斯</w:t>
            </w:r>
            <w:r w:rsidR="00BA2CB3" w:rsidRPr="000C2AFD">
              <w:rPr>
                <w:rFonts w:eastAsia="標楷體"/>
                <w:szCs w:val="24"/>
              </w:rPr>
              <w:t xml:space="preserve"> </w:t>
            </w:r>
            <w:r w:rsidR="00342086" w:rsidRPr="000C2AFD">
              <w:rPr>
                <w:rFonts w:eastAsia="標楷體"/>
                <w:szCs w:val="24"/>
              </w:rPr>
              <w:t xml:space="preserve"> </w:t>
            </w:r>
            <w:r w:rsidR="00447F74" w:rsidRPr="000C2AFD">
              <w:rPr>
                <w:rFonts w:eastAsia="標楷體"/>
                <w:szCs w:val="24"/>
              </w:rPr>
              <w:t xml:space="preserve">  </w:t>
            </w:r>
            <w:r w:rsidR="00CC681A" w:rsidRPr="000C2AFD">
              <w:rPr>
                <w:rFonts w:eastAsia="標楷體"/>
                <w:szCs w:val="24"/>
              </w:rPr>
              <w:sym w:font="Wingdings" w:char="F071"/>
            </w:r>
            <w:r w:rsidR="00CC681A" w:rsidRPr="000C2AFD">
              <w:rPr>
                <w:rFonts w:eastAsia="標楷體"/>
                <w:szCs w:val="24"/>
              </w:rPr>
              <w:t>以上皆無</w:t>
            </w:r>
          </w:p>
        </w:tc>
      </w:tr>
      <w:tr w:rsidR="00CC681A" w:rsidRPr="000C2AFD" w14:paraId="5735E7FF" w14:textId="77777777" w:rsidTr="004278E4">
        <w:trPr>
          <w:cantSplit/>
          <w:trHeight w:val="3032"/>
        </w:trPr>
        <w:tc>
          <w:tcPr>
            <w:tcW w:w="1276" w:type="dxa"/>
            <w:tcBorders>
              <w:left w:val="thinThickSmallGap" w:sz="2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34890F4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proofErr w:type="gramStart"/>
            <w:r w:rsidRPr="000C2AFD">
              <w:rPr>
                <w:rFonts w:eastAsia="標楷體"/>
                <w:b/>
                <w:szCs w:val="24"/>
              </w:rPr>
              <w:t>貴司目前</w:t>
            </w:r>
            <w:proofErr w:type="gramEnd"/>
          </w:p>
          <w:p w14:paraId="61EDA593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活動內容</w:t>
            </w:r>
          </w:p>
        </w:tc>
        <w:tc>
          <w:tcPr>
            <w:tcW w:w="9923" w:type="dxa"/>
            <w:gridSpan w:val="23"/>
            <w:tcBorders>
              <w:left w:val="single" w:sz="6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74F5D66F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已於當地設立工廠，直接製造產品</w:t>
            </w:r>
          </w:p>
          <w:p w14:paraId="16305EF5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已投資</w:t>
            </w:r>
            <w:r w:rsidRPr="000C2AFD">
              <w:rPr>
                <w:rFonts w:eastAsia="標楷體"/>
                <w:szCs w:val="24"/>
              </w:rPr>
              <w:t>/</w:t>
            </w:r>
            <w:r w:rsidRPr="000C2AFD">
              <w:rPr>
                <w:rFonts w:eastAsia="標楷體"/>
                <w:szCs w:val="24"/>
              </w:rPr>
              <w:t>入股當地公司</w:t>
            </w:r>
          </w:p>
          <w:p w14:paraId="58B78F94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已於當地採購商品</w:t>
            </w:r>
          </w:p>
          <w:p w14:paraId="150C11E9" w14:textId="77777777" w:rsidR="00CC681A" w:rsidRPr="000C2AFD" w:rsidRDefault="00451E02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CC681A" w:rsidRPr="000C2AFD">
              <w:rPr>
                <w:rFonts w:eastAsia="標楷體"/>
                <w:szCs w:val="24"/>
              </w:rPr>
              <w:t>已與當地廠商進行穩定的貿易往來</w:t>
            </w:r>
          </w:p>
          <w:p w14:paraId="0B17D5C3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目前尚在與當地廠商接洽溝通</w:t>
            </w:r>
          </w:p>
          <w:p w14:paraId="2C706392" w14:textId="518B2666" w:rsidR="00CC681A" w:rsidRPr="000C2AFD" w:rsidRDefault="00960C26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="00CC681A" w:rsidRPr="000C2AFD">
              <w:rPr>
                <w:rFonts w:eastAsia="標楷體"/>
                <w:szCs w:val="24"/>
              </w:rPr>
              <w:t>尚在觀望，目前沒有任何合作關係</w:t>
            </w:r>
          </w:p>
          <w:p w14:paraId="6EA8A7AF" w14:textId="77777777" w:rsidR="00AF0060" w:rsidRPr="000C2AFD" w:rsidRDefault="00CC681A" w:rsidP="007A155F">
            <w:pPr>
              <w:spacing w:line="400" w:lineRule="exact"/>
              <w:rPr>
                <w:rFonts w:eastAsia="標楷體"/>
                <w:szCs w:val="24"/>
                <w:u w:val="single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其他</w:t>
            </w:r>
            <w:r w:rsidRPr="000C2AFD">
              <w:rPr>
                <w:rFonts w:eastAsia="標楷體"/>
                <w:szCs w:val="24"/>
              </w:rPr>
              <w:t>(</w:t>
            </w:r>
            <w:r w:rsidRPr="000C2AFD">
              <w:rPr>
                <w:rFonts w:eastAsia="標楷體"/>
                <w:szCs w:val="24"/>
              </w:rPr>
              <w:t>請註明</w:t>
            </w:r>
            <w:r w:rsidRPr="000C2AFD">
              <w:rPr>
                <w:rFonts w:eastAsia="標楷體"/>
                <w:szCs w:val="24"/>
              </w:rPr>
              <w:t>)</w:t>
            </w:r>
            <w:r w:rsidRPr="000C2AFD">
              <w:rPr>
                <w:rFonts w:eastAsia="標楷體"/>
                <w:szCs w:val="24"/>
              </w:rPr>
              <w:t>：</w:t>
            </w:r>
            <w:r w:rsidRPr="000C2AFD">
              <w:rPr>
                <w:rFonts w:eastAsia="標楷體"/>
                <w:szCs w:val="24"/>
              </w:rPr>
              <w:t>_________________________</w:t>
            </w:r>
            <w:r w:rsidR="00AF0060" w:rsidRPr="000C2AFD">
              <w:rPr>
                <w:rFonts w:eastAsia="標楷體"/>
                <w:szCs w:val="24"/>
              </w:rPr>
              <w:t>__________________________________</w:t>
            </w:r>
          </w:p>
        </w:tc>
      </w:tr>
      <w:tr w:rsidR="00CC681A" w:rsidRPr="000C2AFD" w14:paraId="735977FC" w14:textId="77777777" w:rsidTr="004278E4">
        <w:trPr>
          <w:cantSplit/>
          <w:trHeight w:val="315"/>
        </w:trPr>
        <w:tc>
          <w:tcPr>
            <w:tcW w:w="1276" w:type="dxa"/>
            <w:tcBorders>
              <w:top w:val="double" w:sz="4" w:space="0" w:color="auto"/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12128E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lastRenderedPageBreak/>
              <w:t>欲前往國家</w:t>
            </w:r>
          </w:p>
        </w:tc>
        <w:tc>
          <w:tcPr>
            <w:tcW w:w="9923" w:type="dxa"/>
            <w:gridSpan w:val="23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325EA129" w14:textId="37CE785B" w:rsidR="00CC681A" w:rsidRPr="000C2AFD" w:rsidRDefault="00342086" w:rsidP="004B061D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全程參加；或參訪</w:t>
            </w:r>
            <w:r w:rsidR="008C0B9C" w:rsidRPr="000C2AFD">
              <w:rPr>
                <w:rFonts w:eastAsia="標楷體"/>
                <w:szCs w:val="24"/>
              </w:rPr>
              <w:t xml:space="preserve">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墨西哥</w:t>
            </w:r>
            <w:r w:rsidRPr="000C2AFD">
              <w:rPr>
                <w:rFonts w:eastAsia="標楷體"/>
                <w:szCs w:val="24"/>
              </w:rPr>
              <w:t xml:space="preserve"> 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宏都拉斯</w:t>
            </w:r>
            <w:r w:rsidRPr="000C2AFD">
              <w:rPr>
                <w:rFonts w:eastAsia="標楷體"/>
                <w:szCs w:val="24"/>
              </w:rPr>
              <w:t xml:space="preserve"> 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瓜地馬拉</w:t>
            </w:r>
            <w:r w:rsidRPr="000C2AFD">
              <w:rPr>
                <w:rFonts w:eastAsia="標楷體"/>
                <w:szCs w:val="24"/>
              </w:rPr>
              <w:t xml:space="preserve"> 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貝里斯</w:t>
            </w:r>
            <w:r w:rsidRPr="000C2AFD">
              <w:rPr>
                <w:rFonts w:eastAsia="標楷體"/>
                <w:szCs w:val="24"/>
              </w:rPr>
              <w:t xml:space="preserve"> </w:t>
            </w:r>
            <w:r w:rsidRPr="000C2AFD">
              <w:rPr>
                <w:rFonts w:eastAsia="標楷體"/>
                <w:szCs w:val="24"/>
              </w:rPr>
              <w:t>（請勾選）</w:t>
            </w:r>
          </w:p>
        </w:tc>
      </w:tr>
      <w:tr w:rsidR="00CC681A" w:rsidRPr="000C2AFD" w14:paraId="0FE64079" w14:textId="77777777" w:rsidTr="004278E4">
        <w:trPr>
          <w:cantSplit/>
          <w:trHeight w:val="1357"/>
        </w:trPr>
        <w:tc>
          <w:tcPr>
            <w:tcW w:w="1276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5CF36F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此行目的</w:t>
            </w:r>
          </w:p>
        </w:tc>
        <w:tc>
          <w:tcPr>
            <w:tcW w:w="9923" w:type="dxa"/>
            <w:gridSpan w:val="23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6AF3D0F3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採購</w:t>
            </w:r>
            <w:r w:rsidRPr="000C2AFD">
              <w:rPr>
                <w:rFonts w:eastAsia="標楷體"/>
                <w:szCs w:val="24"/>
              </w:rPr>
              <w:t>(</w:t>
            </w:r>
            <w:r w:rsidRPr="000C2AFD">
              <w:rPr>
                <w:rFonts w:eastAsia="標楷體"/>
                <w:szCs w:val="24"/>
              </w:rPr>
              <w:t>請註明項目</w:t>
            </w:r>
            <w:r w:rsidRPr="000C2AFD">
              <w:rPr>
                <w:rFonts w:eastAsia="標楷體"/>
                <w:szCs w:val="24"/>
              </w:rPr>
              <w:t>)</w:t>
            </w:r>
            <w:r w:rsidRPr="000C2AFD">
              <w:rPr>
                <w:rFonts w:eastAsia="標楷體"/>
                <w:szCs w:val="24"/>
              </w:rPr>
              <w:t>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       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</w:t>
            </w:r>
          </w:p>
          <w:p w14:paraId="26A3DC23" w14:textId="00D4A190" w:rsidR="00CC681A" w:rsidRPr="000C2AFD" w:rsidRDefault="00342086" w:rsidP="00BB2ECD">
            <w:pPr>
              <w:pStyle w:val="ac"/>
              <w:spacing w:line="400" w:lineRule="exact"/>
              <w:ind w:leftChars="0" w:left="0" w:rightChars="-12" w:right="-29"/>
              <w:rPr>
                <w:rFonts w:ascii="Times New Roman" w:eastAsia="標楷體" w:hAnsi="Times New Roman"/>
                <w:szCs w:val="24"/>
                <w:u w:val="single"/>
              </w:rPr>
            </w:pPr>
            <w:r w:rsidRPr="000C2AFD">
              <w:rPr>
                <w:rFonts w:ascii="Times New Roman" w:eastAsia="標楷體" w:hAnsi="Times New Roman"/>
                <w:szCs w:val="24"/>
              </w:rPr>
              <w:sym w:font="Wingdings" w:char="F071"/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產業投資項目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(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若與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ab/>
            </w:r>
            <w:proofErr w:type="gramStart"/>
            <w:r w:rsidR="00CC681A" w:rsidRPr="000C2AFD">
              <w:rPr>
                <w:rFonts w:ascii="Times New Roman" w:eastAsia="標楷體" w:hAnsi="Times New Roman"/>
                <w:szCs w:val="24"/>
              </w:rPr>
              <w:t>貴司目前</w:t>
            </w:r>
            <w:proofErr w:type="gramEnd"/>
            <w:r w:rsidR="00CC681A" w:rsidRPr="000C2AFD">
              <w:rPr>
                <w:rFonts w:ascii="Times New Roman" w:eastAsia="標楷體" w:hAnsi="Times New Roman"/>
                <w:szCs w:val="24"/>
              </w:rPr>
              <w:t>產業別不同，請註明產業別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)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：</w:t>
            </w:r>
            <w:r w:rsidR="00D232D5" w:rsidRPr="000C2AFD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  <w:r w:rsidR="00CC681A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</w:t>
            </w:r>
            <w:r w:rsidR="00BB2ECD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</w:t>
            </w:r>
          </w:p>
          <w:p w14:paraId="7740E6E1" w14:textId="77777777" w:rsidR="00CC681A" w:rsidRPr="000C2AFD" w:rsidRDefault="001F0C10" w:rsidP="007A155F">
            <w:pPr>
              <w:pStyle w:val="ac"/>
              <w:spacing w:line="400" w:lineRule="exact"/>
              <w:ind w:leftChars="0" w:left="0"/>
              <w:rPr>
                <w:rFonts w:ascii="Times New Roman" w:eastAsia="標楷體" w:hAnsi="Times New Roman"/>
                <w:szCs w:val="24"/>
              </w:rPr>
            </w:pPr>
            <w:r w:rsidRPr="000C2AFD">
              <w:rPr>
                <w:rFonts w:ascii="Times New Roman" w:eastAsia="標楷體" w:hAnsi="Times New Roman"/>
                <w:color w:val="000000"/>
                <w:szCs w:val="24"/>
              </w:rPr>
              <w:sym w:font="Wingdings" w:char="F071"/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其他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(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請註明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)</w:t>
            </w:r>
            <w:r w:rsidR="00CC681A" w:rsidRPr="000C2AFD">
              <w:rPr>
                <w:rFonts w:ascii="Times New Roman" w:eastAsia="標楷體" w:hAnsi="Times New Roman"/>
                <w:szCs w:val="24"/>
              </w:rPr>
              <w:t>：</w:t>
            </w:r>
            <w:r w:rsidR="00CC681A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                                   </w:t>
            </w:r>
            <w:r w:rsidR="00BB2ECD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</w:p>
        </w:tc>
      </w:tr>
      <w:tr w:rsidR="00CC681A" w:rsidRPr="000C2AFD" w14:paraId="5C4AEB98" w14:textId="77777777" w:rsidTr="004278E4">
        <w:trPr>
          <w:cantSplit/>
          <w:trHeight w:val="315"/>
        </w:trPr>
        <w:tc>
          <w:tcPr>
            <w:tcW w:w="1276" w:type="dxa"/>
            <w:tcBorders>
              <w:left w:val="thinThickSmallGap" w:sz="2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4429D1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特殊需求</w:t>
            </w:r>
          </w:p>
        </w:tc>
        <w:tc>
          <w:tcPr>
            <w:tcW w:w="9923" w:type="dxa"/>
            <w:gridSpan w:val="23"/>
            <w:tcBorders>
              <w:left w:val="single" w:sz="6" w:space="0" w:color="auto"/>
              <w:bottom w:val="single" w:sz="6" w:space="0" w:color="auto"/>
              <w:right w:val="thickThinSmallGap" w:sz="24" w:space="0" w:color="auto"/>
            </w:tcBorders>
            <w:vAlign w:val="center"/>
          </w:tcPr>
          <w:p w14:paraId="4504F1D2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相關資訊：</w:t>
            </w:r>
          </w:p>
          <w:p w14:paraId="69BDD649" w14:textId="77777777" w:rsidR="00CC681A" w:rsidRPr="000C2AFD" w:rsidRDefault="00CC681A" w:rsidP="007A155F">
            <w:pPr>
              <w:spacing w:line="400" w:lineRule="exact"/>
              <w:ind w:firstLineChars="200" w:firstLine="480"/>
              <w:rPr>
                <w:rFonts w:eastAsia="標楷體"/>
                <w:szCs w:val="24"/>
                <w:u w:val="single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產業別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     </w:t>
            </w:r>
            <w:r w:rsidR="009D2C53" w:rsidRPr="000C2AFD">
              <w:rPr>
                <w:rFonts w:eastAsia="標楷體"/>
                <w:szCs w:val="24"/>
                <w:u w:val="single"/>
              </w:rPr>
              <w:t xml:space="preserve">      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 </w:t>
            </w:r>
          </w:p>
          <w:p w14:paraId="32D295EC" w14:textId="77777777" w:rsidR="00CC681A" w:rsidRPr="000C2AFD" w:rsidRDefault="00CC681A" w:rsidP="007A155F">
            <w:pPr>
              <w:spacing w:line="400" w:lineRule="exact"/>
              <w:ind w:firstLineChars="200" w:firstLine="480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投資簽證相關優惠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</w:t>
            </w:r>
            <w:r w:rsidR="009D2C53" w:rsidRPr="000C2AFD">
              <w:rPr>
                <w:rFonts w:eastAsia="標楷體"/>
                <w:szCs w:val="24"/>
                <w:u w:val="single"/>
              </w:rPr>
              <w:t xml:space="preserve"> 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 </w:t>
            </w:r>
          </w:p>
          <w:p w14:paraId="53CE4BAF" w14:textId="77777777" w:rsidR="00CC681A" w:rsidRPr="000C2AFD" w:rsidRDefault="00CC681A" w:rsidP="007A155F">
            <w:pPr>
              <w:pStyle w:val="ac"/>
              <w:spacing w:line="400" w:lineRule="exact"/>
              <w:ind w:leftChars="0" w:left="0" w:firstLineChars="200" w:firstLine="480"/>
              <w:rPr>
                <w:rFonts w:ascii="Times New Roman" w:eastAsia="標楷體" w:hAnsi="Times New Roman"/>
                <w:szCs w:val="24"/>
                <w:u w:val="single"/>
              </w:rPr>
            </w:pPr>
            <w:r w:rsidRPr="000C2AFD">
              <w:rPr>
                <w:rFonts w:ascii="Times New Roman" w:eastAsia="標楷體" w:hAnsi="Times New Roman"/>
                <w:szCs w:val="24"/>
              </w:rPr>
              <w:sym w:font="Wingdings" w:char="F071"/>
            </w:r>
            <w:r w:rsidRPr="000C2AFD">
              <w:rPr>
                <w:rFonts w:ascii="Times New Roman" w:eastAsia="標楷體" w:hAnsi="Times New Roman"/>
                <w:szCs w:val="24"/>
              </w:rPr>
              <w:t>法規</w:t>
            </w:r>
            <w:r w:rsidRPr="000C2AFD">
              <w:rPr>
                <w:rFonts w:ascii="Times New Roman" w:eastAsia="標楷體" w:hAnsi="Times New Roman"/>
                <w:szCs w:val="24"/>
              </w:rPr>
              <w:t>(</w:t>
            </w:r>
            <w:r w:rsidRPr="000C2AFD">
              <w:rPr>
                <w:rFonts w:ascii="Times New Roman" w:eastAsia="標楷體" w:hAnsi="Times New Roman"/>
                <w:szCs w:val="24"/>
              </w:rPr>
              <w:t>請註明細項</w:t>
            </w:r>
            <w:r w:rsidRPr="000C2AFD">
              <w:rPr>
                <w:rFonts w:ascii="Times New Roman" w:eastAsia="標楷體" w:hAnsi="Times New Roman"/>
                <w:szCs w:val="24"/>
              </w:rPr>
              <w:t>)</w:t>
            </w:r>
            <w:r w:rsidRPr="000C2AFD">
              <w:rPr>
                <w:rFonts w:ascii="Times New Roman" w:eastAsia="標楷體" w:hAnsi="Times New Roman"/>
                <w:szCs w:val="24"/>
              </w:rPr>
              <w:t>：</w:t>
            </w:r>
            <w:r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                          </w:t>
            </w:r>
            <w:r w:rsidR="009D2C53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  <w:r w:rsidR="00BB2ECD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</w:t>
            </w:r>
          </w:p>
          <w:p w14:paraId="2C3A6752" w14:textId="77777777" w:rsidR="00CC681A" w:rsidRPr="000C2AFD" w:rsidRDefault="00CC681A" w:rsidP="007A155F">
            <w:pPr>
              <w:pStyle w:val="ac"/>
              <w:spacing w:line="400" w:lineRule="exact"/>
              <w:ind w:leftChars="0" w:left="0" w:firstLineChars="200" w:firstLine="480"/>
              <w:rPr>
                <w:rFonts w:ascii="Times New Roman" w:eastAsia="標楷體" w:hAnsi="Times New Roman"/>
                <w:szCs w:val="24"/>
                <w:u w:val="single"/>
              </w:rPr>
            </w:pPr>
            <w:r w:rsidRPr="000C2AFD">
              <w:rPr>
                <w:rFonts w:ascii="Times New Roman" w:eastAsia="標楷體" w:hAnsi="Times New Roman"/>
                <w:szCs w:val="24"/>
              </w:rPr>
              <w:sym w:font="Wingdings" w:char="F071"/>
            </w:r>
            <w:r w:rsidRPr="000C2AFD">
              <w:rPr>
                <w:rFonts w:ascii="Times New Roman" w:eastAsia="標楷體" w:hAnsi="Times New Roman"/>
                <w:szCs w:val="24"/>
              </w:rPr>
              <w:t>稅率優惠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(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請註明細項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)</w:t>
            </w:r>
            <w:r w:rsidRPr="000C2AFD">
              <w:rPr>
                <w:rFonts w:ascii="Times New Roman" w:eastAsia="標楷體" w:hAnsi="Times New Roman"/>
                <w:szCs w:val="24"/>
              </w:rPr>
              <w:t>：</w:t>
            </w:r>
            <w:r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                     </w:t>
            </w:r>
            <w:r w:rsidR="00BB2ECD"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</w:t>
            </w:r>
          </w:p>
          <w:p w14:paraId="579A7A19" w14:textId="77777777" w:rsidR="00CC681A" w:rsidRPr="000C2AFD" w:rsidRDefault="00CC681A" w:rsidP="007A155F">
            <w:pPr>
              <w:pStyle w:val="ac"/>
              <w:spacing w:line="400" w:lineRule="exact"/>
              <w:ind w:leftChars="0" w:left="0" w:firstLineChars="200" w:firstLine="480"/>
              <w:rPr>
                <w:rFonts w:ascii="Times New Roman" w:eastAsia="標楷體" w:hAnsi="Times New Roman"/>
                <w:szCs w:val="24"/>
                <w:u w:val="single"/>
              </w:rPr>
            </w:pPr>
            <w:r w:rsidRPr="000C2AFD">
              <w:rPr>
                <w:rFonts w:ascii="Times New Roman" w:eastAsia="標楷體" w:hAnsi="Times New Roman"/>
                <w:szCs w:val="24"/>
              </w:rPr>
              <w:sym w:font="Wingdings" w:char="F071"/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其他欲瞭解資訊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(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請註明細項</w:t>
            </w:r>
            <w:r w:rsidR="0064092D" w:rsidRPr="000C2AFD">
              <w:rPr>
                <w:rFonts w:ascii="Times New Roman" w:eastAsia="標楷體" w:hAnsi="Times New Roman"/>
                <w:szCs w:val="24"/>
              </w:rPr>
              <w:t>)</w:t>
            </w:r>
            <w:r w:rsidRPr="000C2AFD">
              <w:rPr>
                <w:rFonts w:ascii="Times New Roman" w:eastAsia="標楷體" w:hAnsi="Times New Roman"/>
                <w:szCs w:val="24"/>
              </w:rPr>
              <w:t>：</w:t>
            </w:r>
            <w:r w:rsidRPr="000C2AFD">
              <w:rPr>
                <w:rFonts w:ascii="Times New Roman" w:eastAsia="標楷體" w:hAnsi="Times New Roman"/>
                <w:szCs w:val="24"/>
                <w:u w:val="single"/>
              </w:rPr>
              <w:t xml:space="preserve">                                        </w:t>
            </w:r>
          </w:p>
        </w:tc>
      </w:tr>
      <w:tr w:rsidR="00CC681A" w:rsidRPr="000C2AFD" w14:paraId="7E5A7AAE" w14:textId="77777777" w:rsidTr="004278E4">
        <w:trPr>
          <w:cantSplit/>
          <w:trHeight w:val="315"/>
        </w:trPr>
        <w:tc>
          <w:tcPr>
            <w:tcW w:w="1276" w:type="dxa"/>
            <w:tcBorders>
              <w:left w:val="thinThickSmallGap" w:sz="2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13D103E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建議事項</w:t>
            </w:r>
          </w:p>
        </w:tc>
        <w:tc>
          <w:tcPr>
            <w:tcW w:w="9923" w:type="dxa"/>
            <w:gridSpan w:val="23"/>
            <w:tcBorders>
              <w:left w:val="single" w:sz="6" w:space="0" w:color="auto"/>
              <w:bottom w:val="double" w:sz="4" w:space="0" w:color="auto"/>
              <w:right w:val="thickThinSmallGap" w:sz="24" w:space="0" w:color="auto"/>
            </w:tcBorders>
            <w:vAlign w:val="center"/>
          </w:tcPr>
          <w:p w14:paraId="5EA4F52F" w14:textId="77777777" w:rsidR="00CC681A" w:rsidRPr="000C2AFD" w:rsidRDefault="00CC681A" w:rsidP="007A155F">
            <w:pPr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行程安排</w:t>
            </w:r>
            <w:r w:rsidRPr="000C2AFD">
              <w:rPr>
                <w:rFonts w:eastAsia="標楷體"/>
                <w:szCs w:val="24"/>
              </w:rPr>
              <w:t>(</w:t>
            </w:r>
            <w:r w:rsidRPr="000C2AFD">
              <w:rPr>
                <w:rFonts w:eastAsia="標楷體"/>
                <w:szCs w:val="24"/>
              </w:rPr>
              <w:t>請註明有無欲拜訪的特殊單位及廠商</w:t>
            </w:r>
            <w:r w:rsidRPr="000C2AFD">
              <w:rPr>
                <w:rFonts w:eastAsia="標楷體"/>
                <w:szCs w:val="24"/>
              </w:rPr>
              <w:t>)</w:t>
            </w:r>
            <w:r w:rsidRPr="000C2AFD">
              <w:rPr>
                <w:rFonts w:eastAsia="標楷體"/>
                <w:szCs w:val="24"/>
              </w:rPr>
              <w:t>：</w:t>
            </w:r>
          </w:p>
          <w:p w14:paraId="795F0408" w14:textId="77777777" w:rsidR="00CC681A" w:rsidRPr="000C2AFD" w:rsidRDefault="00CC681A" w:rsidP="007A155F">
            <w:pPr>
              <w:spacing w:line="400" w:lineRule="exact"/>
              <w:ind w:firstLineChars="200" w:firstLine="480"/>
              <w:rPr>
                <w:rFonts w:eastAsia="標楷體"/>
                <w:szCs w:val="24"/>
                <w:u w:val="single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政府單位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        </w:t>
            </w:r>
            <w:r w:rsidR="009D2C53" w:rsidRPr="000C2AFD">
              <w:rPr>
                <w:rFonts w:eastAsia="標楷體"/>
                <w:szCs w:val="24"/>
                <w:u w:val="single"/>
              </w:rPr>
              <w:t xml:space="preserve"> 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</w:t>
            </w:r>
          </w:p>
          <w:p w14:paraId="4D2A9FB1" w14:textId="77777777" w:rsidR="00CC681A" w:rsidRPr="000C2AFD" w:rsidRDefault="00CC681A" w:rsidP="007A155F">
            <w:pPr>
              <w:spacing w:line="400" w:lineRule="exact"/>
              <w:ind w:firstLineChars="200" w:firstLine="480"/>
              <w:rPr>
                <w:rFonts w:eastAsia="標楷體"/>
                <w:szCs w:val="24"/>
                <w:u w:val="single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公協會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           </w:t>
            </w:r>
            <w:r w:rsidR="009D2C53" w:rsidRPr="000C2AFD">
              <w:rPr>
                <w:rFonts w:eastAsia="標楷體"/>
                <w:szCs w:val="24"/>
                <w:u w:val="single"/>
              </w:rPr>
              <w:t xml:space="preserve">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</w:t>
            </w:r>
          </w:p>
          <w:p w14:paraId="773D1BA5" w14:textId="77777777" w:rsidR="00CC681A" w:rsidRPr="000C2AFD" w:rsidRDefault="00CC681A" w:rsidP="007A155F">
            <w:pPr>
              <w:spacing w:line="400" w:lineRule="exact"/>
              <w:ind w:firstLineChars="200" w:firstLine="480"/>
              <w:rPr>
                <w:rFonts w:eastAsia="標楷體"/>
                <w:szCs w:val="24"/>
                <w:u w:val="single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其他廠商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                                          </w:t>
            </w:r>
            <w:r w:rsidR="009D2C53" w:rsidRPr="000C2AFD">
              <w:rPr>
                <w:rFonts w:eastAsia="標楷體"/>
                <w:szCs w:val="24"/>
                <w:u w:val="single"/>
              </w:rPr>
              <w:t xml:space="preserve">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</w:t>
            </w:r>
          </w:p>
        </w:tc>
      </w:tr>
      <w:tr w:rsidR="00CC681A" w:rsidRPr="000C2AFD" w14:paraId="5A2BB4DB" w14:textId="77777777" w:rsidTr="004278E4">
        <w:trPr>
          <w:cantSplit/>
          <w:trHeight w:val="315"/>
        </w:trPr>
        <w:tc>
          <w:tcPr>
            <w:tcW w:w="1276" w:type="dxa"/>
            <w:tcBorders>
              <w:top w:val="doub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0215B38" w14:textId="77777777" w:rsidR="00CC681A" w:rsidRPr="000C2AFD" w:rsidRDefault="00CC681A" w:rsidP="0064092D">
            <w:pPr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住宿機票</w:t>
            </w:r>
          </w:p>
        </w:tc>
        <w:tc>
          <w:tcPr>
            <w:tcW w:w="9923" w:type="dxa"/>
            <w:gridSpan w:val="23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AB576D8" w14:textId="77777777" w:rsidR="00396E4C" w:rsidRPr="000C2AFD" w:rsidRDefault="001F0C10" w:rsidP="005B6AA7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CC681A" w:rsidRPr="000C2AFD">
              <w:rPr>
                <w:rFonts w:eastAsia="標楷體"/>
                <w:szCs w:val="24"/>
              </w:rPr>
              <w:t>委託本會所指定之旅行社辦理</w:t>
            </w:r>
          </w:p>
          <w:p w14:paraId="2E9D0DEB" w14:textId="57F0D750" w:rsidR="00CC681A" w:rsidRPr="000C2AFD" w:rsidRDefault="00342086" w:rsidP="005B6AA7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CC681A" w:rsidRPr="000C2AFD">
              <w:rPr>
                <w:rFonts w:eastAsia="標楷體"/>
                <w:szCs w:val="24"/>
              </w:rPr>
              <w:t>自理</w:t>
            </w:r>
          </w:p>
        </w:tc>
      </w:tr>
      <w:tr w:rsidR="00396E4C" w:rsidRPr="000C2AFD" w14:paraId="7CBB9487" w14:textId="77777777" w:rsidTr="004278E4">
        <w:trPr>
          <w:cantSplit/>
          <w:trHeight w:val="1000"/>
        </w:trPr>
        <w:tc>
          <w:tcPr>
            <w:tcW w:w="127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59C61025" w14:textId="77777777" w:rsidR="00396E4C" w:rsidRPr="000C2AFD" w:rsidRDefault="00396E4C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機艙</w:t>
            </w:r>
          </w:p>
        </w:tc>
        <w:tc>
          <w:tcPr>
            <w:tcW w:w="11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1E664C70" w14:textId="77777777" w:rsidR="00396E4C" w:rsidRPr="000C2AFD" w:rsidRDefault="001F0C10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396E4C" w:rsidRPr="000C2AFD">
              <w:rPr>
                <w:rFonts w:eastAsia="標楷體"/>
                <w:szCs w:val="24"/>
              </w:rPr>
              <w:t>經濟艙</w:t>
            </w:r>
          </w:p>
          <w:p w14:paraId="558F14DE" w14:textId="77777777" w:rsidR="00396E4C" w:rsidRPr="000C2AFD" w:rsidRDefault="00396E4C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商務艙</w:t>
            </w:r>
          </w:p>
        </w:tc>
        <w:tc>
          <w:tcPr>
            <w:tcW w:w="1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205A9E" w14:textId="77777777" w:rsidR="00396E4C" w:rsidRPr="000C2AFD" w:rsidRDefault="00396E4C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座位</w:t>
            </w:r>
          </w:p>
        </w:tc>
        <w:tc>
          <w:tcPr>
            <w:tcW w:w="1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D4154AA" w14:textId="77777777" w:rsidR="00396E4C" w:rsidRPr="000C2AFD" w:rsidRDefault="00396E4C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靠窗</w:t>
            </w:r>
          </w:p>
          <w:p w14:paraId="1E59BB93" w14:textId="77777777" w:rsidR="00396E4C" w:rsidRPr="000C2AFD" w:rsidRDefault="001F0C10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396E4C" w:rsidRPr="000C2AFD">
              <w:rPr>
                <w:rFonts w:eastAsia="標楷體"/>
                <w:szCs w:val="24"/>
              </w:rPr>
              <w:t>走道</w:t>
            </w:r>
          </w:p>
        </w:tc>
        <w:tc>
          <w:tcPr>
            <w:tcW w:w="24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BD315E5" w14:textId="6695B668" w:rsidR="00396E4C" w:rsidRPr="000C2AFD" w:rsidRDefault="00396E4C" w:rsidP="00850FA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航程中飲食需求</w:t>
            </w:r>
          </w:p>
        </w:tc>
        <w:tc>
          <w:tcPr>
            <w:tcW w:w="356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2BFBCDD5" w14:textId="77777777" w:rsidR="00BB2ECD" w:rsidRPr="000C2AFD" w:rsidRDefault="00396E4C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素食</w:t>
            </w:r>
            <w:r w:rsidRPr="000C2AFD">
              <w:rPr>
                <w:rFonts w:eastAsia="標楷體"/>
                <w:szCs w:val="24"/>
              </w:rPr>
              <w:t xml:space="preserve">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少鹽</w:t>
            </w:r>
            <w:r w:rsidRPr="000C2AFD">
              <w:rPr>
                <w:rFonts w:eastAsia="標楷體"/>
                <w:szCs w:val="24"/>
              </w:rPr>
              <w:t xml:space="preserve"> </w:t>
            </w: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清真</w:t>
            </w:r>
          </w:p>
          <w:p w14:paraId="76141D79" w14:textId="77777777" w:rsidR="00396E4C" w:rsidRPr="000C2AFD" w:rsidRDefault="00396E4C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sym w:font="Wingdings" w:char="F071"/>
            </w:r>
            <w:r w:rsidRPr="000C2AFD">
              <w:rPr>
                <w:rFonts w:eastAsia="標楷體"/>
                <w:szCs w:val="24"/>
              </w:rPr>
              <w:t>其他</w:t>
            </w:r>
            <w:r w:rsidRPr="000C2AFD">
              <w:rPr>
                <w:rFonts w:eastAsia="標楷體"/>
                <w:szCs w:val="24"/>
              </w:rPr>
              <w:t>(</w:t>
            </w:r>
            <w:r w:rsidRPr="000C2AFD">
              <w:rPr>
                <w:rFonts w:eastAsia="標楷體"/>
                <w:szCs w:val="24"/>
              </w:rPr>
              <w:t>請註明</w:t>
            </w:r>
            <w:r w:rsidRPr="000C2AFD">
              <w:rPr>
                <w:rFonts w:eastAsia="標楷體"/>
                <w:szCs w:val="24"/>
              </w:rPr>
              <w:t>)</w:t>
            </w:r>
            <w:r w:rsidRPr="000C2AFD">
              <w:rPr>
                <w:rFonts w:eastAsia="標楷體"/>
                <w:szCs w:val="24"/>
              </w:rPr>
              <w:t>：</w:t>
            </w:r>
            <w:r w:rsidRPr="000C2AFD">
              <w:rPr>
                <w:rFonts w:eastAsia="標楷體"/>
                <w:szCs w:val="24"/>
                <w:u w:val="single"/>
              </w:rPr>
              <w:t xml:space="preserve">              </w:t>
            </w:r>
            <w:r w:rsidR="00BB2ECD" w:rsidRPr="000C2AFD">
              <w:rPr>
                <w:rFonts w:eastAsia="標楷體"/>
                <w:szCs w:val="24"/>
                <w:u w:val="single"/>
              </w:rPr>
              <w:t xml:space="preserve">    </w:t>
            </w:r>
            <w:r w:rsidRPr="000C2AFD">
              <w:rPr>
                <w:rFonts w:eastAsia="標楷體"/>
                <w:szCs w:val="24"/>
                <w:u w:val="single"/>
              </w:rPr>
              <w:t xml:space="preserve"> </w:t>
            </w:r>
          </w:p>
        </w:tc>
      </w:tr>
      <w:tr w:rsidR="004B01E4" w:rsidRPr="000C2AFD" w14:paraId="6C9D47ED" w14:textId="77777777" w:rsidTr="00F85627">
        <w:trPr>
          <w:cantSplit/>
          <w:trHeight w:val="439"/>
        </w:trPr>
        <w:tc>
          <w:tcPr>
            <w:tcW w:w="127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433DFCB3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住宿房間</w:t>
            </w:r>
          </w:p>
        </w:tc>
        <w:tc>
          <w:tcPr>
            <w:tcW w:w="9923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3C142A08" w14:textId="093EAB25" w:rsidR="004B01E4" w:rsidRPr="000C2AFD" w:rsidRDefault="001F0C10" w:rsidP="007A155F">
            <w:pPr>
              <w:adjustRightInd w:val="0"/>
              <w:snapToGrid w:val="0"/>
              <w:spacing w:line="400" w:lineRule="exact"/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color w:val="000000"/>
                <w:szCs w:val="24"/>
              </w:rPr>
              <w:sym w:font="Wingdings" w:char="F071"/>
            </w:r>
            <w:r w:rsidR="004B01E4" w:rsidRPr="000C2AFD">
              <w:rPr>
                <w:rFonts w:eastAsia="標楷體"/>
                <w:szCs w:val="24"/>
              </w:rPr>
              <w:t>單人房</w:t>
            </w:r>
            <w:r w:rsidR="004B01E4" w:rsidRPr="000C2AFD">
              <w:rPr>
                <w:rFonts w:eastAsia="標楷體"/>
                <w:szCs w:val="24"/>
              </w:rPr>
              <w:t xml:space="preserve">         </w:t>
            </w:r>
            <w:r w:rsidR="004B01E4" w:rsidRPr="000C2AFD">
              <w:rPr>
                <w:rFonts w:eastAsia="標楷體"/>
                <w:szCs w:val="24"/>
              </w:rPr>
              <w:sym w:font="Wingdings" w:char="F071"/>
            </w:r>
            <w:r w:rsidR="004B01E4" w:rsidRPr="000C2AFD">
              <w:rPr>
                <w:rFonts w:eastAsia="標楷體"/>
                <w:szCs w:val="24"/>
              </w:rPr>
              <w:t>雙人房</w:t>
            </w:r>
            <w:r w:rsidR="006A618A" w:rsidRPr="000C2AFD">
              <w:rPr>
                <w:rFonts w:eastAsia="標楷體"/>
                <w:szCs w:val="24"/>
              </w:rPr>
              <w:t>，</w:t>
            </w:r>
            <w:r w:rsidR="004B01E4" w:rsidRPr="000C2AFD">
              <w:rPr>
                <w:rFonts w:eastAsia="標楷體"/>
                <w:szCs w:val="24"/>
              </w:rPr>
              <w:t>與</w:t>
            </w:r>
            <w:r w:rsidR="004B01E4" w:rsidRPr="000C2AFD">
              <w:rPr>
                <w:rFonts w:eastAsia="標楷體"/>
                <w:szCs w:val="24"/>
                <w:u w:val="single"/>
              </w:rPr>
              <w:t xml:space="preserve">　　　　</w:t>
            </w:r>
            <w:r w:rsidR="004B01E4" w:rsidRPr="000C2AFD">
              <w:rPr>
                <w:rFonts w:eastAsia="標楷體"/>
                <w:szCs w:val="24"/>
              </w:rPr>
              <w:t>女士</w:t>
            </w:r>
            <w:r w:rsidR="004B01E4" w:rsidRPr="000C2AFD">
              <w:rPr>
                <w:rFonts w:eastAsia="標楷體"/>
                <w:szCs w:val="24"/>
              </w:rPr>
              <w:t>/</w:t>
            </w:r>
            <w:r w:rsidR="004B01E4" w:rsidRPr="000C2AFD">
              <w:rPr>
                <w:rFonts w:eastAsia="標楷體"/>
                <w:szCs w:val="24"/>
              </w:rPr>
              <w:t>先生同房</w:t>
            </w:r>
          </w:p>
        </w:tc>
      </w:tr>
      <w:tr w:rsidR="00F85627" w:rsidRPr="000C2AFD" w14:paraId="1947D3BF" w14:textId="77777777" w:rsidTr="00F85627">
        <w:trPr>
          <w:cantSplit/>
          <w:trHeight w:val="339"/>
        </w:trPr>
        <w:tc>
          <w:tcPr>
            <w:tcW w:w="1276" w:type="dxa"/>
            <w:tcBorders>
              <w:top w:val="single" w:sz="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D32D3" w14:textId="77777777" w:rsidR="00F85627" w:rsidRPr="000C2AFD" w:rsidRDefault="00F85627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日期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72549" w14:textId="3FE980DD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2</w:t>
            </w:r>
          </w:p>
        </w:tc>
        <w:tc>
          <w:tcPr>
            <w:tcW w:w="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2F4C" w14:textId="6B497266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3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93EEB" w14:textId="18CA367C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F7BB6" w14:textId="1591A9D2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5</w:t>
            </w: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9D3C0" w14:textId="5DBA8462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6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D5666" w14:textId="56FEEAB1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7</w:t>
            </w: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86563" w14:textId="646C317B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8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67B1B" w14:textId="2FBC17C3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9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D8343" w14:textId="08D94CAF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0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93FC" w14:textId="24859C36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1</w:t>
            </w:r>
          </w:p>
        </w:tc>
        <w:tc>
          <w:tcPr>
            <w:tcW w:w="6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6DABB" w14:textId="72FF422A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1E38A" w14:textId="22ACFCE4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3</w:t>
            </w: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31A64" w14:textId="5AD2BB62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78E0" w14:textId="33ADDB78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5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1D74F" w14:textId="1FDFA33A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6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C8083A9" w14:textId="0A7AF733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7/17</w:t>
            </w:r>
          </w:p>
        </w:tc>
      </w:tr>
      <w:tr w:rsidR="00F85627" w:rsidRPr="000C2AFD" w14:paraId="6163F036" w14:textId="77777777" w:rsidTr="00F85627">
        <w:trPr>
          <w:cantSplit/>
          <w:trHeight w:val="168"/>
        </w:trPr>
        <w:tc>
          <w:tcPr>
            <w:tcW w:w="1276" w:type="dxa"/>
            <w:tcBorders>
              <w:top w:val="single" w:sz="6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308D8" w14:textId="77777777" w:rsidR="00F85627" w:rsidRPr="000C2AFD" w:rsidRDefault="00F85627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單人房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E581C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6F028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7FB09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64D34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CA1ED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CF05E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E15F2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CCFE9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062B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6885E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A7BCD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C58D8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90321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9C65A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61D4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E8E3A6A" w14:textId="3AD59769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</w:tr>
      <w:tr w:rsidR="00F85627" w:rsidRPr="000C2AFD" w14:paraId="21C91D33" w14:textId="77777777" w:rsidTr="00F85627">
        <w:trPr>
          <w:cantSplit/>
          <w:trHeight w:val="168"/>
        </w:trPr>
        <w:tc>
          <w:tcPr>
            <w:tcW w:w="1276" w:type="dxa"/>
            <w:tcBorders>
              <w:top w:val="single" w:sz="6" w:space="0" w:color="auto"/>
              <w:left w:val="thinThickSmallGap" w:sz="2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203439F" w14:textId="77777777" w:rsidR="00F85627" w:rsidRPr="000C2AFD" w:rsidRDefault="00F85627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雙人房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4B721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253F1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B0E35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CCFF0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1E502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47C1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CA2A3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13DF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FE85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70A1D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BC430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2547B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FD3DE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B5AE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9995E" w14:textId="77777777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5F8B874" w14:textId="6A80F2EF" w:rsidR="00F85627" w:rsidRPr="000C2AFD" w:rsidRDefault="00F85627" w:rsidP="008C0B9C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  <w:b/>
                <w:szCs w:val="24"/>
              </w:rPr>
            </w:pPr>
          </w:p>
        </w:tc>
      </w:tr>
      <w:tr w:rsidR="004B01E4" w:rsidRPr="000C2AFD" w14:paraId="61113EC1" w14:textId="77777777" w:rsidTr="0059626D">
        <w:trPr>
          <w:cantSplit/>
          <w:trHeight w:val="3094"/>
        </w:trPr>
        <w:tc>
          <w:tcPr>
            <w:tcW w:w="1276" w:type="dxa"/>
            <w:tcBorders>
              <w:top w:val="double" w:sz="4" w:space="0" w:color="auto"/>
              <w:left w:val="thinThickSmallGap" w:sz="24" w:space="0" w:color="auto"/>
              <w:bottom w:val="single" w:sz="4" w:space="0" w:color="auto"/>
              <w:right w:val="single" w:sz="6" w:space="0" w:color="auto"/>
            </w:tcBorders>
            <w:vAlign w:val="center"/>
            <w:hideMark/>
          </w:tcPr>
          <w:p w14:paraId="3B71E5F3" w14:textId="77777777" w:rsidR="004B01E4" w:rsidRPr="000C2AFD" w:rsidRDefault="004B01E4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參加辦法</w:t>
            </w:r>
          </w:p>
        </w:tc>
        <w:tc>
          <w:tcPr>
            <w:tcW w:w="9923" w:type="dxa"/>
            <w:gridSpan w:val="2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  <w:hideMark/>
          </w:tcPr>
          <w:p w14:paraId="1B8F6C81" w14:textId="572C51D4" w:rsidR="00352BCB" w:rsidRPr="000C2AFD" w:rsidRDefault="00B37B35" w:rsidP="00B37B35">
            <w:pPr>
              <w:widowControl/>
              <w:adjustRightInd w:val="0"/>
              <w:snapToGrid w:val="0"/>
              <w:rPr>
                <w:rFonts w:eastAsia="標楷體"/>
                <w:color w:val="000000"/>
                <w:szCs w:val="24"/>
              </w:rPr>
            </w:pPr>
            <w:proofErr w:type="gramStart"/>
            <w:r w:rsidRPr="000C2AFD">
              <w:rPr>
                <w:rFonts w:eastAsia="標楷體"/>
                <w:szCs w:val="24"/>
                <w:lang w:val="de-DE"/>
              </w:rPr>
              <w:t>鑑</w:t>
            </w:r>
            <w:proofErr w:type="gramEnd"/>
            <w:r w:rsidRPr="000C2AFD">
              <w:rPr>
                <w:rFonts w:eastAsia="標楷體"/>
                <w:szCs w:val="24"/>
                <w:lang w:val="de-DE"/>
              </w:rPr>
              <w:t>於工作時程緊湊，以上資料為製作團員名冊所需，請詳填本表於</w:t>
            </w:r>
            <w:r w:rsidR="008C0B9C" w:rsidRPr="000C2AFD">
              <w:rPr>
                <w:rFonts w:eastAsia="標楷體"/>
                <w:szCs w:val="24"/>
                <w:lang w:val="de-DE"/>
              </w:rPr>
              <w:t>111</w:t>
            </w:r>
            <w:r w:rsidRPr="000C2AFD">
              <w:rPr>
                <w:rFonts w:eastAsia="標楷體"/>
                <w:szCs w:val="24"/>
                <w:lang w:val="de-DE"/>
              </w:rPr>
              <w:t>年</w:t>
            </w:r>
            <w:r w:rsidR="001E5122">
              <w:rPr>
                <w:rFonts w:eastAsia="標楷體" w:hint="eastAsia"/>
                <w:szCs w:val="24"/>
                <w:lang w:val="de-DE"/>
              </w:rPr>
              <w:t>5</w:t>
            </w:r>
            <w:r w:rsidRPr="000C2AFD">
              <w:rPr>
                <w:rFonts w:eastAsia="標楷體"/>
                <w:szCs w:val="24"/>
                <w:lang w:val="de-DE"/>
              </w:rPr>
              <w:t>月</w:t>
            </w:r>
            <w:r w:rsidR="001E5122">
              <w:rPr>
                <w:rFonts w:eastAsia="標楷體" w:hint="eastAsia"/>
                <w:szCs w:val="24"/>
                <w:lang w:val="de-DE"/>
              </w:rPr>
              <w:t>31</w:t>
            </w:r>
            <w:r w:rsidRPr="000C2AFD">
              <w:rPr>
                <w:rFonts w:eastAsia="標楷體"/>
                <w:szCs w:val="24"/>
                <w:lang w:val="de-DE"/>
              </w:rPr>
              <w:t>日前傳回本會，並請提供參團人員</w:t>
            </w:r>
            <w:r w:rsidRPr="000C2AFD">
              <w:rPr>
                <w:rFonts w:eastAsia="標楷體"/>
                <w:b/>
                <w:szCs w:val="24"/>
                <w:u w:val="single"/>
                <w:lang w:val="de-DE"/>
              </w:rPr>
              <w:t>大頭照</w:t>
            </w:r>
            <w:r w:rsidRPr="000C2AFD">
              <w:rPr>
                <w:rFonts w:eastAsia="標楷體"/>
                <w:szCs w:val="24"/>
                <w:u w:val="single"/>
                <w:lang w:val="de-DE"/>
              </w:rPr>
              <w:t>2</w:t>
            </w:r>
            <w:r w:rsidRPr="000C2AFD">
              <w:rPr>
                <w:rFonts w:eastAsia="標楷體"/>
                <w:szCs w:val="24"/>
                <w:u w:val="single"/>
                <w:lang w:val="de-DE"/>
              </w:rPr>
              <w:t>吋彩色相片</w:t>
            </w:r>
            <w:r w:rsidRPr="000C2AFD">
              <w:rPr>
                <w:rFonts w:eastAsia="標楷體"/>
                <w:b/>
                <w:szCs w:val="24"/>
                <w:u w:val="single"/>
                <w:lang w:val="de-DE"/>
              </w:rPr>
              <w:t>電子檔</w:t>
            </w:r>
            <w:r w:rsidRPr="000C2AFD">
              <w:rPr>
                <w:rFonts w:eastAsia="標楷體"/>
                <w:szCs w:val="24"/>
                <w:lang w:val="de-DE"/>
              </w:rPr>
              <w:t>及</w:t>
            </w:r>
            <w:r w:rsidRPr="000C2AFD">
              <w:rPr>
                <w:rFonts w:eastAsia="標楷體"/>
                <w:b/>
                <w:szCs w:val="24"/>
                <w:u w:val="single"/>
                <w:lang w:val="de-DE"/>
              </w:rPr>
              <w:t>護照電子掃描本</w:t>
            </w:r>
            <w:r w:rsidRPr="000C2AFD">
              <w:rPr>
                <w:rFonts w:eastAsia="標楷體"/>
                <w:szCs w:val="24"/>
                <w:lang w:val="de-DE"/>
              </w:rPr>
              <w:t>各乙份</w:t>
            </w:r>
            <w:r w:rsidR="00352BCB" w:rsidRPr="000C2AFD">
              <w:rPr>
                <w:rFonts w:eastAsia="標楷體"/>
                <w:szCs w:val="24"/>
                <w:lang w:val="de-DE"/>
              </w:rPr>
              <w:t>。</w:t>
            </w:r>
          </w:p>
          <w:p w14:paraId="68424071" w14:textId="77777777" w:rsidR="00352BCB" w:rsidRPr="000C2AFD" w:rsidRDefault="00352BCB" w:rsidP="005C3B26">
            <w:pPr>
              <w:widowControl/>
              <w:numPr>
                <w:ilvl w:val="0"/>
                <w:numId w:val="11"/>
              </w:numPr>
              <w:adjustRightInd w:val="0"/>
              <w:snapToGrid w:val="0"/>
              <w:ind w:left="0"/>
              <w:rPr>
                <w:rFonts w:eastAsia="標楷體"/>
                <w:szCs w:val="24"/>
                <w:lang w:val="de-DE"/>
              </w:rPr>
            </w:pPr>
          </w:p>
          <w:p w14:paraId="50AF1600" w14:textId="77777777" w:rsidR="00352BCB" w:rsidRPr="000C2AFD" w:rsidRDefault="00352BCB" w:rsidP="005C3B26">
            <w:pPr>
              <w:widowControl/>
              <w:numPr>
                <w:ilvl w:val="0"/>
                <w:numId w:val="11"/>
              </w:numPr>
              <w:adjustRightInd w:val="0"/>
              <w:snapToGrid w:val="0"/>
              <w:ind w:left="0"/>
              <w:jc w:val="both"/>
              <w:rPr>
                <w:rFonts w:eastAsia="標楷體"/>
                <w:szCs w:val="24"/>
                <w:lang w:val="de-DE"/>
              </w:rPr>
            </w:pPr>
            <w:r w:rsidRPr="000C2AFD">
              <w:rPr>
                <w:rFonts w:eastAsia="標楷體"/>
                <w:szCs w:val="24"/>
              </w:rPr>
              <w:t>簽證相關訊息：</w:t>
            </w:r>
          </w:p>
          <w:p w14:paraId="754D2BF0" w14:textId="554FE22E" w:rsidR="004A2EE3" w:rsidRPr="000C2AFD" w:rsidRDefault="004A2EE3" w:rsidP="004A2EE3">
            <w:pPr>
              <w:widowControl/>
              <w:adjustRightInd w:val="0"/>
              <w:snapToGrid w:val="0"/>
              <w:ind w:leftChars="100" w:left="240"/>
              <w:jc w:val="both"/>
              <w:rPr>
                <w:rFonts w:eastAsia="標楷體"/>
                <w:szCs w:val="24"/>
                <w:u w:val="single"/>
                <w:lang w:val="de-DE"/>
              </w:rPr>
            </w:pPr>
            <w:r w:rsidRPr="000C2AFD">
              <w:rPr>
                <w:rFonts w:eastAsia="標楷體"/>
                <w:szCs w:val="24"/>
                <w:u w:val="single"/>
                <w:lang w:val="de-DE"/>
              </w:rPr>
              <w:t>墨西哥</w:t>
            </w:r>
            <w:r w:rsidR="001D1A7C" w:rsidRPr="000C2AFD">
              <w:rPr>
                <w:rFonts w:eastAsia="標楷體"/>
                <w:szCs w:val="24"/>
                <w:lang w:val="de-DE"/>
              </w:rPr>
              <w:t>：</w:t>
            </w:r>
          </w:p>
          <w:p w14:paraId="1923998E" w14:textId="72A44785" w:rsidR="004A2EE3" w:rsidRPr="000C2AFD" w:rsidRDefault="004A2EE3" w:rsidP="00122FD1">
            <w:pPr>
              <w:pStyle w:val="ac"/>
              <w:widowControl/>
              <w:numPr>
                <w:ilvl w:val="0"/>
                <w:numId w:val="26"/>
              </w:numPr>
              <w:adjustRightInd w:val="0"/>
              <w:snapToGrid w:val="0"/>
              <w:ind w:leftChars="0"/>
              <w:jc w:val="both"/>
              <w:rPr>
                <w:rFonts w:ascii="Times New Roman" w:eastAsia="標楷體" w:hAnsi="Times New Roman"/>
                <w:szCs w:val="24"/>
                <w:lang w:val="de-DE"/>
              </w:rPr>
            </w:pPr>
            <w:proofErr w:type="gramStart"/>
            <w:r w:rsidRPr="000C2AFD">
              <w:rPr>
                <w:rFonts w:ascii="Times New Roman" w:eastAsia="標楷體" w:hAnsi="Times New Roman"/>
                <w:szCs w:val="24"/>
                <w:lang w:val="de-DE"/>
              </w:rPr>
              <w:t>辦理美簽</w:t>
            </w:r>
            <w:proofErr w:type="gramEnd"/>
            <w:r w:rsidRPr="000C2AFD">
              <w:rPr>
                <w:rFonts w:ascii="Times New Roman" w:eastAsia="標楷體" w:hAnsi="Times New Roman"/>
                <w:szCs w:val="24"/>
                <w:lang w:val="de-DE"/>
              </w:rPr>
              <w:t>，拿美國紙本簽證</w:t>
            </w:r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（</w:t>
            </w:r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ESTA</w:t>
            </w:r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不適用）</w:t>
            </w:r>
            <w:r w:rsidR="00A57FB9">
              <w:rPr>
                <w:rFonts w:ascii="Times New Roman" w:eastAsia="標楷體" w:hAnsi="Times New Roman" w:hint="eastAsia"/>
                <w:szCs w:val="24"/>
                <w:lang w:val="de-DE"/>
              </w:rPr>
              <w:t>或美國居留證</w:t>
            </w:r>
            <w:r w:rsidRPr="000C2AFD">
              <w:rPr>
                <w:rFonts w:ascii="Times New Roman" w:eastAsia="標楷體" w:hAnsi="Times New Roman"/>
                <w:szCs w:val="24"/>
                <w:lang w:val="de-DE"/>
              </w:rPr>
              <w:t>入境墨西哥；或</w:t>
            </w:r>
          </w:p>
          <w:p w14:paraId="7EEBF168" w14:textId="15C9DDF5" w:rsidR="004A2EE3" w:rsidRPr="000C2AFD" w:rsidRDefault="004A2EE3" w:rsidP="00122FD1">
            <w:pPr>
              <w:pStyle w:val="ac"/>
              <w:widowControl/>
              <w:numPr>
                <w:ilvl w:val="0"/>
                <w:numId w:val="26"/>
              </w:numPr>
              <w:adjustRightInd w:val="0"/>
              <w:snapToGrid w:val="0"/>
              <w:ind w:leftChars="0"/>
              <w:jc w:val="both"/>
              <w:rPr>
                <w:rFonts w:ascii="Times New Roman" w:eastAsia="標楷體" w:hAnsi="Times New Roman"/>
                <w:szCs w:val="24"/>
                <w:lang w:val="de-DE"/>
              </w:rPr>
            </w:pPr>
            <w:r w:rsidRPr="000C2AFD">
              <w:rPr>
                <w:rFonts w:ascii="Times New Roman" w:eastAsia="標楷體" w:hAnsi="Times New Roman"/>
                <w:b/>
                <w:bCs/>
                <w:szCs w:val="24"/>
                <w:lang w:val="de-DE"/>
              </w:rPr>
              <w:t>本人親自</w:t>
            </w:r>
            <w:r w:rsidRPr="000C2AFD">
              <w:rPr>
                <w:rFonts w:ascii="Times New Roman" w:eastAsia="標楷體" w:hAnsi="Times New Roman"/>
                <w:szCs w:val="24"/>
                <w:lang w:val="de-DE"/>
              </w:rPr>
              <w:t>提前辦理墨西哥簽證</w:t>
            </w:r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br/>
            </w:r>
            <w:proofErr w:type="gramStart"/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（</w:t>
            </w:r>
            <w:proofErr w:type="gramEnd"/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簽證資訊：</w:t>
            </w:r>
            <w:hyperlink r:id="rId8" w:history="1">
              <w:r w:rsidR="000B064B" w:rsidRPr="000C2AFD">
                <w:rPr>
                  <w:rStyle w:val="a6"/>
                  <w:rFonts w:ascii="Times New Roman" w:eastAsia="標楷體" w:hAnsi="Times New Roman"/>
                  <w:szCs w:val="24"/>
                  <w:lang w:val="de-DE"/>
                </w:rPr>
                <w:t>https://oficinaenlace.sre.gob.mx/taiwan/index.php/consulares/visas</w:t>
              </w:r>
            </w:hyperlink>
            <w:proofErr w:type="gramStart"/>
            <w:r w:rsidR="000B064B" w:rsidRPr="000C2AFD">
              <w:rPr>
                <w:rFonts w:ascii="Times New Roman" w:eastAsia="標楷體" w:hAnsi="Times New Roman"/>
                <w:szCs w:val="24"/>
                <w:lang w:val="de-DE"/>
              </w:rPr>
              <w:t>）</w:t>
            </w:r>
            <w:proofErr w:type="gramEnd"/>
          </w:p>
          <w:p w14:paraId="67EBEDDE" w14:textId="18101DFB" w:rsidR="005B6AA7" w:rsidRPr="000C2AFD" w:rsidRDefault="000B064B" w:rsidP="00122FD1">
            <w:pPr>
              <w:widowControl/>
              <w:adjustRightInd w:val="0"/>
              <w:snapToGrid w:val="0"/>
              <w:ind w:leftChars="100" w:left="240"/>
              <w:jc w:val="both"/>
              <w:rPr>
                <w:rFonts w:eastAsia="標楷體"/>
                <w:szCs w:val="24"/>
                <w:lang w:val="de-DE"/>
              </w:rPr>
            </w:pPr>
            <w:r w:rsidRPr="000C2AFD">
              <w:rPr>
                <w:rFonts w:eastAsia="標楷體"/>
                <w:szCs w:val="24"/>
                <w:u w:val="single"/>
                <w:lang w:val="de-DE"/>
              </w:rPr>
              <w:t>宏都拉斯、</w:t>
            </w:r>
            <w:r w:rsidR="001D1A7C" w:rsidRPr="000C2AFD">
              <w:rPr>
                <w:rFonts w:eastAsia="標楷體"/>
                <w:szCs w:val="24"/>
                <w:u w:val="single"/>
                <w:lang w:val="de-DE"/>
              </w:rPr>
              <w:t>瓜地馬拉、貝里斯</w:t>
            </w:r>
            <w:r w:rsidR="001D1A7C" w:rsidRPr="000C2AFD">
              <w:rPr>
                <w:rFonts w:eastAsia="標楷體"/>
                <w:szCs w:val="24"/>
                <w:lang w:val="de-DE"/>
              </w:rPr>
              <w:t>：</w:t>
            </w:r>
            <w:r w:rsidR="00C9524D" w:rsidRPr="000C2AFD">
              <w:rPr>
                <w:rFonts w:eastAsia="標楷體"/>
                <w:szCs w:val="24"/>
              </w:rPr>
              <w:t>持中華民國護照者免簽證。</w:t>
            </w:r>
          </w:p>
        </w:tc>
      </w:tr>
      <w:tr w:rsidR="004B01E4" w:rsidRPr="000C2AFD" w14:paraId="3A24BA3E" w14:textId="77777777" w:rsidTr="0059626D">
        <w:trPr>
          <w:cantSplit/>
          <w:trHeight w:val="2110"/>
        </w:trPr>
        <w:tc>
          <w:tcPr>
            <w:tcW w:w="1276" w:type="dxa"/>
            <w:tcBorders>
              <w:top w:val="single" w:sz="4" w:space="0" w:color="auto"/>
              <w:left w:val="thinThickSmallGap" w:sz="24" w:space="0" w:color="auto"/>
              <w:bottom w:val="thickThinSmallGap" w:sz="24" w:space="0" w:color="auto"/>
              <w:right w:val="single" w:sz="6" w:space="0" w:color="auto"/>
            </w:tcBorders>
            <w:vAlign w:val="center"/>
            <w:hideMark/>
          </w:tcPr>
          <w:p w14:paraId="6DA15B89" w14:textId="77777777" w:rsidR="004B01E4" w:rsidRPr="000C2AFD" w:rsidRDefault="00F07E46" w:rsidP="0064092D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b/>
                <w:szCs w:val="24"/>
              </w:rPr>
            </w:pPr>
            <w:r w:rsidRPr="000C2AFD">
              <w:rPr>
                <w:rFonts w:eastAsia="標楷體"/>
                <w:b/>
                <w:szCs w:val="24"/>
              </w:rPr>
              <w:t>承辦人</w:t>
            </w:r>
          </w:p>
        </w:tc>
        <w:tc>
          <w:tcPr>
            <w:tcW w:w="9923" w:type="dxa"/>
            <w:gridSpan w:val="23"/>
            <w:tcBorders>
              <w:top w:val="single" w:sz="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vAlign w:val="center"/>
            <w:hideMark/>
          </w:tcPr>
          <w:p w14:paraId="62418669" w14:textId="77777777" w:rsidR="00F07E46" w:rsidRPr="000C2AFD" w:rsidRDefault="00773AE1" w:rsidP="005B6AA7">
            <w:pPr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社團法人</w:t>
            </w:r>
            <w:r w:rsidR="00F07E46" w:rsidRPr="000C2AFD">
              <w:rPr>
                <w:rFonts w:eastAsia="標楷體"/>
                <w:szCs w:val="24"/>
              </w:rPr>
              <w:t>中華民國國際經濟合作協會</w:t>
            </w:r>
          </w:p>
          <w:p w14:paraId="06CE5CDD" w14:textId="77777777" w:rsidR="00F07E46" w:rsidRPr="000C2AFD" w:rsidRDefault="00F07E46" w:rsidP="005B6AA7">
            <w:pPr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電話：</w:t>
            </w:r>
            <w:r w:rsidR="0064092D" w:rsidRPr="000C2AFD">
              <w:rPr>
                <w:rFonts w:eastAsia="標楷體"/>
                <w:szCs w:val="24"/>
              </w:rPr>
              <w:t>02-</w:t>
            </w:r>
            <w:r w:rsidRPr="000C2AFD">
              <w:rPr>
                <w:rFonts w:eastAsia="標楷體"/>
                <w:szCs w:val="24"/>
              </w:rPr>
              <w:t>2528-8833</w:t>
            </w:r>
          </w:p>
          <w:p w14:paraId="35CD4149" w14:textId="20571A33" w:rsidR="00F07E46" w:rsidRPr="000C2AFD" w:rsidRDefault="008C0B9C" w:rsidP="005B6AA7">
            <w:pPr>
              <w:rPr>
                <w:rFonts w:eastAsia="標楷體"/>
                <w:szCs w:val="24"/>
              </w:rPr>
            </w:pPr>
            <w:r w:rsidRPr="000C2AFD">
              <w:rPr>
                <w:rFonts w:eastAsia="標楷體"/>
                <w:szCs w:val="24"/>
              </w:rPr>
              <w:t>莊小姐</w:t>
            </w:r>
            <w:r w:rsidR="0064092D" w:rsidRPr="000C2AFD">
              <w:rPr>
                <w:rFonts w:eastAsia="標楷體"/>
                <w:szCs w:val="24"/>
              </w:rPr>
              <w:t xml:space="preserve"> </w:t>
            </w:r>
            <w:r w:rsidR="00F07E46" w:rsidRPr="000C2AFD">
              <w:rPr>
                <w:rFonts w:eastAsia="標楷體"/>
                <w:szCs w:val="24"/>
              </w:rPr>
              <w:t>(</w:t>
            </w:r>
            <w:r w:rsidR="00F07E46" w:rsidRPr="000C2AFD">
              <w:rPr>
                <w:rFonts w:eastAsia="標楷體"/>
                <w:szCs w:val="24"/>
              </w:rPr>
              <w:t>分機</w:t>
            </w:r>
            <w:r w:rsidR="00692761" w:rsidRPr="000C2AFD">
              <w:rPr>
                <w:rFonts w:eastAsia="標楷體"/>
                <w:szCs w:val="24"/>
              </w:rPr>
              <w:t>3</w:t>
            </w:r>
            <w:r w:rsidRPr="000C2AFD">
              <w:rPr>
                <w:rFonts w:eastAsia="標楷體"/>
                <w:szCs w:val="24"/>
              </w:rPr>
              <w:t>2</w:t>
            </w:r>
            <w:r w:rsidR="0064092D" w:rsidRPr="000C2AFD">
              <w:rPr>
                <w:rFonts w:eastAsia="標楷體"/>
                <w:szCs w:val="24"/>
              </w:rPr>
              <w:t xml:space="preserve">) </w:t>
            </w:r>
            <w:r w:rsidR="00F07E46" w:rsidRPr="000C2AFD">
              <w:rPr>
                <w:rFonts w:eastAsia="標楷體"/>
                <w:szCs w:val="24"/>
              </w:rPr>
              <w:t>或</w:t>
            </w:r>
            <w:r w:rsidR="0064092D" w:rsidRPr="000C2AFD">
              <w:rPr>
                <w:rFonts w:eastAsia="標楷體"/>
                <w:szCs w:val="24"/>
              </w:rPr>
              <w:t xml:space="preserve"> </w:t>
            </w:r>
            <w:r w:rsidRPr="000C2AFD">
              <w:rPr>
                <w:rFonts w:eastAsia="標楷體"/>
                <w:szCs w:val="24"/>
              </w:rPr>
              <w:t>吳先生</w:t>
            </w:r>
            <w:r w:rsidR="0064092D" w:rsidRPr="000C2AFD">
              <w:rPr>
                <w:rFonts w:eastAsia="標楷體"/>
                <w:szCs w:val="24"/>
              </w:rPr>
              <w:t xml:space="preserve"> </w:t>
            </w:r>
            <w:r w:rsidR="00F07E46" w:rsidRPr="000C2AFD">
              <w:rPr>
                <w:rFonts w:eastAsia="標楷體"/>
                <w:szCs w:val="24"/>
              </w:rPr>
              <w:t>(</w:t>
            </w:r>
            <w:r w:rsidR="00F07E46" w:rsidRPr="000C2AFD">
              <w:rPr>
                <w:rFonts w:eastAsia="標楷體"/>
                <w:szCs w:val="24"/>
              </w:rPr>
              <w:t>分機</w:t>
            </w:r>
            <w:r w:rsidR="00F07E46" w:rsidRPr="000C2AFD">
              <w:rPr>
                <w:rFonts w:eastAsia="標楷體"/>
                <w:szCs w:val="24"/>
              </w:rPr>
              <w:t>3</w:t>
            </w:r>
            <w:r w:rsidRPr="000C2AFD">
              <w:rPr>
                <w:rFonts w:eastAsia="標楷體"/>
                <w:szCs w:val="24"/>
              </w:rPr>
              <w:t>1</w:t>
            </w:r>
            <w:r w:rsidR="00F07E46" w:rsidRPr="000C2AFD">
              <w:rPr>
                <w:rFonts w:eastAsia="標楷體"/>
                <w:szCs w:val="24"/>
              </w:rPr>
              <w:t>)</w:t>
            </w:r>
          </w:p>
          <w:p w14:paraId="1E4E4D70" w14:textId="32766A48" w:rsidR="009E7A99" w:rsidRPr="000C2AFD" w:rsidRDefault="00F07E46" w:rsidP="005B6AA7">
            <w:pPr>
              <w:rPr>
                <w:rFonts w:eastAsia="標楷體"/>
                <w:szCs w:val="24"/>
                <w:lang w:val="pt-BR"/>
              </w:rPr>
            </w:pPr>
            <w:r w:rsidRPr="000C2AFD">
              <w:rPr>
                <w:rFonts w:eastAsia="標楷體"/>
                <w:szCs w:val="24"/>
                <w:lang w:val="pt-BR"/>
              </w:rPr>
              <w:t xml:space="preserve">e-mail: </w:t>
            </w:r>
            <w:hyperlink r:id="rId9" w:history="1">
              <w:r w:rsidR="008C0B9C" w:rsidRPr="000C2AFD">
                <w:rPr>
                  <w:rStyle w:val="a6"/>
                  <w:rFonts w:eastAsia="標楷體"/>
                  <w:szCs w:val="24"/>
                  <w:lang w:val="pt-BR"/>
                </w:rPr>
                <w:t>teresa@cieca.org.tw</w:t>
              </w:r>
            </w:hyperlink>
            <w:r w:rsidR="008C0B9C" w:rsidRPr="000C2AFD">
              <w:rPr>
                <w:rFonts w:eastAsia="標楷體"/>
                <w:szCs w:val="24"/>
                <w:lang w:val="pt-BR"/>
              </w:rPr>
              <w:t xml:space="preserve"> </w:t>
            </w:r>
            <w:r w:rsidR="00D525AA" w:rsidRPr="000C2AFD">
              <w:rPr>
                <w:rStyle w:val="a6"/>
                <w:rFonts w:eastAsia="標楷體"/>
                <w:szCs w:val="24"/>
                <w:u w:val="none"/>
                <w:lang w:val="pt-BR"/>
              </w:rPr>
              <w:t xml:space="preserve">; </w:t>
            </w:r>
            <w:hyperlink r:id="rId10" w:history="1">
              <w:r w:rsidR="008C0B9C" w:rsidRPr="000C2AFD">
                <w:rPr>
                  <w:rStyle w:val="a6"/>
                  <w:rFonts w:eastAsia="標楷體"/>
                  <w:szCs w:val="24"/>
                  <w:lang w:val="pt-BR"/>
                </w:rPr>
                <w:t>pedrowu@cieca.org.tw</w:t>
              </w:r>
            </w:hyperlink>
            <w:r w:rsidR="008C0B9C" w:rsidRPr="000C2AFD">
              <w:rPr>
                <w:rStyle w:val="a6"/>
                <w:rFonts w:eastAsia="標楷體"/>
                <w:szCs w:val="24"/>
                <w:u w:val="none"/>
                <w:lang w:val="pt-BR"/>
              </w:rPr>
              <w:t xml:space="preserve"> </w:t>
            </w:r>
          </w:p>
          <w:p w14:paraId="3CFD72D7" w14:textId="77777777" w:rsidR="00F07E46" w:rsidRPr="000C2AFD" w:rsidRDefault="00F07E46" w:rsidP="005B6AA7">
            <w:pPr>
              <w:rPr>
                <w:rFonts w:eastAsia="標楷體"/>
                <w:szCs w:val="24"/>
                <w:lang w:val="pt-BR"/>
              </w:rPr>
            </w:pPr>
            <w:r w:rsidRPr="000C2AFD">
              <w:rPr>
                <w:rFonts w:eastAsia="標楷體"/>
                <w:szCs w:val="24"/>
              </w:rPr>
              <w:t>傳真：</w:t>
            </w:r>
            <w:r w:rsidR="0064092D" w:rsidRPr="000C2AFD">
              <w:rPr>
                <w:rFonts w:eastAsia="標楷體"/>
                <w:szCs w:val="24"/>
              </w:rPr>
              <w:t>02-2742-5342</w:t>
            </w:r>
          </w:p>
          <w:p w14:paraId="622B81F0" w14:textId="77777777" w:rsidR="004B01E4" w:rsidRPr="000C2AFD" w:rsidRDefault="00F07E46" w:rsidP="005B6AA7">
            <w:pPr>
              <w:pStyle w:val="ac"/>
              <w:widowControl/>
              <w:adjustRightInd w:val="0"/>
              <w:snapToGrid w:val="0"/>
              <w:ind w:leftChars="0" w:left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C2AFD">
              <w:rPr>
                <w:rFonts w:ascii="新細明體" w:hAnsi="新細明體" w:cs="新細明體" w:hint="eastAsia"/>
                <w:b/>
                <w:szCs w:val="24"/>
              </w:rPr>
              <w:t>◎</w:t>
            </w:r>
            <w:r w:rsidRPr="000C2AFD">
              <w:rPr>
                <w:rFonts w:ascii="Times New Roman" w:eastAsia="標楷體" w:hAnsi="Times New Roman"/>
                <w:b/>
                <w:szCs w:val="24"/>
              </w:rPr>
              <w:t>主辦單位保留審核廠商參團資格及變更行程之權利</w:t>
            </w:r>
          </w:p>
        </w:tc>
      </w:tr>
    </w:tbl>
    <w:p w14:paraId="2E099F23" w14:textId="1990D437" w:rsidR="004B01E4" w:rsidRDefault="004B01E4" w:rsidP="008427C5">
      <w:pPr>
        <w:tabs>
          <w:tab w:val="left" w:pos="6545"/>
        </w:tabs>
        <w:adjustRightInd w:val="0"/>
        <w:snapToGrid w:val="0"/>
        <w:spacing w:line="240" w:lineRule="atLeast"/>
        <w:ind w:right="-57"/>
        <w:jc w:val="right"/>
        <w:rPr>
          <w:sz w:val="16"/>
          <w:szCs w:val="16"/>
        </w:rPr>
      </w:pPr>
    </w:p>
    <w:p w14:paraId="642A0005" w14:textId="3A4FA8F1" w:rsidR="00715D65" w:rsidRPr="00715D65" w:rsidRDefault="00715D65" w:rsidP="00715D65">
      <w:pPr>
        <w:rPr>
          <w:sz w:val="16"/>
          <w:szCs w:val="16"/>
        </w:rPr>
      </w:pPr>
    </w:p>
    <w:p w14:paraId="1D10F953" w14:textId="77777777" w:rsidR="00715D65" w:rsidRPr="00715D65" w:rsidRDefault="00715D65" w:rsidP="00715D65">
      <w:pPr>
        <w:jc w:val="right"/>
        <w:rPr>
          <w:sz w:val="16"/>
          <w:szCs w:val="16"/>
        </w:rPr>
      </w:pPr>
    </w:p>
    <w:sectPr w:rsidR="00715D65" w:rsidRPr="00715D65" w:rsidSect="00516BE7">
      <w:headerReference w:type="default" r:id="rId11"/>
      <w:footerReference w:type="even" r:id="rId12"/>
      <w:footerReference w:type="default" r:id="rId13"/>
      <w:pgSz w:w="11906" w:h="16838" w:code="9"/>
      <w:pgMar w:top="993" w:right="851" w:bottom="426" w:left="851" w:header="227" w:footer="22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CFED" w14:textId="77777777" w:rsidR="006813F8" w:rsidRDefault="006813F8">
      <w:r>
        <w:separator/>
      </w:r>
    </w:p>
  </w:endnote>
  <w:endnote w:type="continuationSeparator" w:id="0">
    <w:p w14:paraId="43667A2C" w14:textId="77777777" w:rsidR="006813F8" w:rsidRDefault="00681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文鼎粗行楷">
    <w:altName w:val="Arial Unicode MS"/>
    <w:charset w:val="88"/>
    <w:family w:val="modern"/>
    <w:pitch w:val="fixed"/>
    <w:sig w:usb0="00000003" w:usb1="2888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8D19" w14:textId="4BE7C1E3" w:rsidR="00715D65" w:rsidRDefault="008427C5">
    <w:pPr>
      <w:pStyle w:val="a4"/>
      <w:rPr>
        <w:rFonts w:hint="eastAsia"/>
      </w:rPr>
    </w:pPr>
    <w:r>
      <w:ptab w:relativeTo="margin" w:alignment="center" w:leader="none"/>
    </w:r>
    <w:r>
      <w:t>2</w:t>
    </w:r>
    <w:r>
      <w:ptab w:relativeTo="margin" w:alignment="right" w:leader="none"/>
    </w:r>
    <w:r>
      <w:t>CIECA-00</w:t>
    </w:r>
    <w:r w:rsidR="00715D65">
      <w:rPr>
        <w:rFonts w:hint="eastAsia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7748A" w14:textId="65260C44" w:rsidR="00B768EB" w:rsidRDefault="00FA5290" w:rsidP="00516BE7">
    <w:pPr>
      <w:pStyle w:val="a4"/>
      <w:jc w:val="center"/>
    </w:pPr>
    <w:r>
      <w:fldChar w:fldCharType="begin"/>
    </w:r>
    <w:r w:rsidR="00B768EB">
      <w:instrText>PAGE   \* MERGEFORMAT</w:instrText>
    </w:r>
    <w:r>
      <w:fldChar w:fldCharType="separate"/>
    </w:r>
    <w:r w:rsidR="000109AD" w:rsidRPr="000109AD">
      <w:rPr>
        <w:noProof/>
        <w:lang w:val="zh-TW"/>
      </w:rPr>
      <w:t>1</w:t>
    </w:r>
    <w:r>
      <w:rPr>
        <w:noProof/>
        <w:lang w:val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AC78C" w14:textId="77777777" w:rsidR="006813F8" w:rsidRDefault="006813F8">
      <w:r>
        <w:separator/>
      </w:r>
    </w:p>
  </w:footnote>
  <w:footnote w:type="continuationSeparator" w:id="0">
    <w:p w14:paraId="7F14548E" w14:textId="77777777" w:rsidR="006813F8" w:rsidRDefault="00681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8D22F" w14:textId="1C64EFCF" w:rsidR="00B768EB" w:rsidRDefault="006A618A" w:rsidP="00EF3A6D">
    <w:pPr>
      <w:pStyle w:val="a3"/>
      <w:spacing w:afterLines="50" w:after="120"/>
    </w:pPr>
    <w:r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E6F39C8" wp14:editId="5A64BC8C">
              <wp:simplePos x="0" y="0"/>
              <wp:positionH relativeFrom="column">
                <wp:posOffset>401955</wp:posOffset>
              </wp:positionH>
              <wp:positionV relativeFrom="paragraph">
                <wp:posOffset>-26035</wp:posOffset>
              </wp:positionV>
              <wp:extent cx="2486025" cy="400050"/>
              <wp:effectExtent l="1905" t="2540" r="0" b="0"/>
              <wp:wrapNone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6025" cy="400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AE9C1A" w14:textId="77777777" w:rsidR="006A618A" w:rsidRPr="00C5090D" w:rsidRDefault="006A618A" w:rsidP="006A618A">
                          <w:pPr>
                            <w:spacing w:beforeLines="20" w:before="48" w:line="240" w:lineRule="exact"/>
                            <w:jc w:val="distribute"/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標楷體" w:eastAsia="標楷體" w:hAnsi="標楷體" w:hint="eastAsia"/>
                              <w:color w:val="000080"/>
                              <w:sz w:val="22"/>
                              <w:szCs w:val="22"/>
                            </w:rPr>
                            <w:t>社團法人</w:t>
                          </w:r>
                          <w:r w:rsidRPr="00C5090D">
                            <w:rPr>
                              <w:rFonts w:ascii="標楷體" w:eastAsia="標楷體" w:hAnsi="標楷體"/>
                              <w:color w:val="000080"/>
                              <w:sz w:val="22"/>
                              <w:szCs w:val="22"/>
                            </w:rPr>
                            <w:t>中華民國國際經濟合作協會</w:t>
                          </w:r>
                        </w:p>
                        <w:p w14:paraId="33A77E64" w14:textId="77777777" w:rsidR="006A618A" w:rsidRPr="00A43F6C" w:rsidRDefault="006A618A" w:rsidP="006A618A">
                          <w:pPr>
                            <w:snapToGrid w:val="0"/>
                            <w:spacing w:line="240" w:lineRule="exact"/>
                            <w:jc w:val="distribute"/>
                            <w:rPr>
                              <w:sz w:val="16"/>
                              <w:szCs w:val="16"/>
                            </w:rPr>
                          </w:pPr>
                          <w:r w:rsidRPr="00A43F6C">
                            <w:rPr>
                              <w:rFonts w:ascii="Arial Narrow" w:eastAsia="文鼎粗行楷" w:hAnsi="Arial Narrow"/>
                              <w:color w:val="000080"/>
                              <w:sz w:val="16"/>
                              <w:szCs w:val="16"/>
                            </w:rPr>
                            <w:t>Chinese International Economic Cooperation Associ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6F39C8"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31.65pt;margin-top:-2.05pt;width:195.75pt;height:3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" stroked="f">
              <v:textbox>
                <w:txbxContent>
                  <w:p w14:paraId="46AE9C1A" w14:textId="77777777" w:rsidR="006A618A" w:rsidRPr="00C5090D" w:rsidRDefault="006A618A" w:rsidP="006A618A">
                    <w:pPr>
                      <w:spacing w:beforeLines="20" w:before="48" w:line="240" w:lineRule="exact"/>
                      <w:jc w:val="distribute"/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</w:pPr>
                    <w:r>
                      <w:rPr>
                        <w:rFonts w:ascii="標楷體" w:eastAsia="標楷體" w:hAnsi="標楷體" w:hint="eastAsia"/>
                        <w:color w:val="000080"/>
                        <w:sz w:val="22"/>
                        <w:szCs w:val="22"/>
                      </w:rPr>
                      <w:t>社團法人</w:t>
                    </w:r>
                    <w:r w:rsidRPr="00C5090D">
                      <w:rPr>
                        <w:rFonts w:ascii="標楷體" w:eastAsia="標楷體" w:hAnsi="標楷體"/>
                        <w:color w:val="000080"/>
                        <w:sz w:val="22"/>
                        <w:szCs w:val="22"/>
                      </w:rPr>
                      <w:t>中華民國國際經濟合作協會</w:t>
                    </w:r>
                  </w:p>
                  <w:p w14:paraId="33A77E64" w14:textId="77777777" w:rsidR="006A618A" w:rsidRPr="00A43F6C" w:rsidRDefault="006A618A" w:rsidP="006A618A">
                    <w:pPr>
                      <w:snapToGrid w:val="0"/>
                      <w:spacing w:line="240" w:lineRule="exact"/>
                      <w:jc w:val="distribute"/>
                      <w:rPr>
                        <w:sz w:val="16"/>
                        <w:szCs w:val="16"/>
                      </w:rPr>
                    </w:pPr>
                    <w:r w:rsidRPr="00A43F6C">
                      <w:rPr>
                        <w:rFonts w:ascii="Arial Narrow" w:eastAsia="文鼎粗行楷" w:hAnsi="Arial Narrow"/>
                        <w:color w:val="000080"/>
                        <w:sz w:val="16"/>
                        <w:szCs w:val="16"/>
                      </w:rPr>
                      <w:t>Chinese International Economic Cooperation Association</w:t>
                    </w:r>
                  </w:p>
                </w:txbxContent>
              </v:textbox>
            </v:shape>
          </w:pict>
        </mc:Fallback>
      </mc:AlternateContent>
    </w:r>
    <w:r>
      <w:object w:dxaOrig="3195" w:dyaOrig="3360" w14:anchorId="5C0854E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6.25pt;height:27.75pt">
          <v:imagedata r:id="rId1" o:title=""/>
        </v:shape>
        <o:OLEObject Type="Embed" ProgID="MSPhotoEd.3" ShapeID="_x0000_i1025" DrawAspect="Content" ObjectID="_1712403137" r:id="rId2"/>
      </w:object>
    </w:r>
    <w:r w:rsidR="00C371C7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A645DCA" wp14:editId="476ED0FE">
              <wp:simplePos x="0" y="0"/>
              <wp:positionH relativeFrom="column">
                <wp:posOffset>401955</wp:posOffset>
              </wp:positionH>
              <wp:positionV relativeFrom="paragraph">
                <wp:posOffset>-26035</wp:posOffset>
              </wp:positionV>
              <wp:extent cx="2486025" cy="4000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6025" cy="400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548C79" w14:textId="77777777" w:rsidR="00B768EB" w:rsidRPr="00A43F6C" w:rsidRDefault="00B768EB" w:rsidP="00C16719">
                          <w:pPr>
                            <w:snapToGrid w:val="0"/>
                            <w:spacing w:line="240" w:lineRule="exact"/>
                            <w:jc w:val="distribute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645DCA" id="Text Box 1" o:spid="_x0000_s1027" type="#_x0000_t202" style="position:absolute;margin-left:31.65pt;margin-top:-2.05pt;width:195.75pt;height:3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" stroked="f">
              <v:textbox>
                <w:txbxContent>
                  <w:p w14:paraId="01548C79" w14:textId="77777777" w:rsidR="00B768EB" w:rsidRPr="00A43F6C" w:rsidRDefault="00B768EB" w:rsidP="00C16719">
                    <w:pPr>
                      <w:snapToGrid w:val="0"/>
                      <w:spacing w:line="240" w:lineRule="exact"/>
                      <w:jc w:val="distribute"/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5712C"/>
    <w:multiLevelType w:val="hybridMultilevel"/>
    <w:tmpl w:val="1C205ED8"/>
    <w:lvl w:ilvl="0" w:tplc="B1545592">
      <w:start w:val="1"/>
      <w:numFmt w:val="bullet"/>
      <w:lvlText w:val="-"/>
      <w:lvlJc w:val="left"/>
      <w:pPr>
        <w:tabs>
          <w:tab w:val="num" w:pos="2280"/>
        </w:tabs>
        <w:ind w:left="2280" w:hanging="360"/>
      </w:pPr>
      <w:rPr>
        <w:rFonts w:ascii="Times New Roman" w:eastAsia="新細明體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09F77160"/>
    <w:multiLevelType w:val="hybridMultilevel"/>
    <w:tmpl w:val="F17A6044"/>
    <w:lvl w:ilvl="0" w:tplc="A0F09276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標楷體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B156D5"/>
    <w:multiLevelType w:val="hybridMultilevel"/>
    <w:tmpl w:val="FE0845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CB3D4E"/>
    <w:multiLevelType w:val="hybridMultilevel"/>
    <w:tmpl w:val="58BA35B4"/>
    <w:lvl w:ilvl="0" w:tplc="E1BEE19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32D4CD1"/>
    <w:multiLevelType w:val="hybridMultilevel"/>
    <w:tmpl w:val="ED6604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6234D24"/>
    <w:multiLevelType w:val="hybridMultilevel"/>
    <w:tmpl w:val="E5FE0676"/>
    <w:lvl w:ilvl="0" w:tplc="4AC843BC">
      <w:numFmt w:val="bullet"/>
      <w:lvlText w:val="-"/>
      <w:lvlJc w:val="left"/>
      <w:pPr>
        <w:tabs>
          <w:tab w:val="num" w:pos="2400"/>
        </w:tabs>
        <w:ind w:left="2400" w:hanging="48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00"/>
        </w:tabs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40"/>
        </w:tabs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60"/>
        </w:tabs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00"/>
        </w:tabs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20"/>
        </w:tabs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40"/>
        </w:tabs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271D5050"/>
    <w:multiLevelType w:val="hybridMultilevel"/>
    <w:tmpl w:val="CA0824C0"/>
    <w:lvl w:ilvl="0" w:tplc="0E84207E">
      <w:start w:val="5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5C3154"/>
    <w:multiLevelType w:val="hybridMultilevel"/>
    <w:tmpl w:val="CEA2D3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0C6763"/>
    <w:multiLevelType w:val="multilevel"/>
    <w:tmpl w:val="DF323A2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0AC6B58"/>
    <w:multiLevelType w:val="hybridMultilevel"/>
    <w:tmpl w:val="0316AAA0"/>
    <w:lvl w:ilvl="0" w:tplc="98603B68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5C69D1"/>
    <w:multiLevelType w:val="hybridMultilevel"/>
    <w:tmpl w:val="C5E207E8"/>
    <w:lvl w:ilvl="0" w:tplc="709A47AA">
      <w:start w:val="1"/>
      <w:numFmt w:val="decimal"/>
      <w:lvlText w:val="%1."/>
      <w:lvlJc w:val="left"/>
      <w:pPr>
        <w:ind w:left="360" w:hanging="360"/>
      </w:pPr>
      <w:rPr>
        <w:rFonts w:hAnsi="標楷體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9423B20"/>
    <w:multiLevelType w:val="hybridMultilevel"/>
    <w:tmpl w:val="2C96EF74"/>
    <w:lvl w:ilvl="0" w:tplc="F61413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DE80ADA"/>
    <w:multiLevelType w:val="hybridMultilevel"/>
    <w:tmpl w:val="09C06D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E3E5721"/>
    <w:multiLevelType w:val="hybridMultilevel"/>
    <w:tmpl w:val="20805A34"/>
    <w:lvl w:ilvl="0" w:tplc="C87AAC3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F4E1A91"/>
    <w:multiLevelType w:val="hybridMultilevel"/>
    <w:tmpl w:val="C5480814"/>
    <w:lvl w:ilvl="0" w:tplc="5596BFFC">
      <w:start w:val="1"/>
      <w:numFmt w:val="decimal"/>
      <w:lvlText w:val="(%1)"/>
      <w:lvlJc w:val="left"/>
      <w:pPr>
        <w:ind w:left="717" w:hanging="36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abstractNum w:abstractNumId="15" w15:restartNumberingAfterBreak="0">
    <w:nsid w:val="50551DD1"/>
    <w:multiLevelType w:val="singleLevel"/>
    <w:tmpl w:val="4F1EB260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6" w15:restartNumberingAfterBreak="0">
    <w:nsid w:val="51F7274F"/>
    <w:multiLevelType w:val="hybridMultilevel"/>
    <w:tmpl w:val="294EDBA8"/>
    <w:lvl w:ilvl="0" w:tplc="5338DF2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EA81020"/>
    <w:multiLevelType w:val="hybridMultilevel"/>
    <w:tmpl w:val="A630EF7E"/>
    <w:lvl w:ilvl="0" w:tplc="3DB8308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FCA05F9"/>
    <w:multiLevelType w:val="hybridMultilevel"/>
    <w:tmpl w:val="A650CB7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62400193"/>
    <w:multiLevelType w:val="hybridMultilevel"/>
    <w:tmpl w:val="3C82C6DC"/>
    <w:lvl w:ilvl="0" w:tplc="E1BEE19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643F143D"/>
    <w:multiLevelType w:val="hybridMultilevel"/>
    <w:tmpl w:val="1ACC4682"/>
    <w:lvl w:ilvl="0" w:tplc="A94670CE">
      <w:start w:val="5"/>
      <w:numFmt w:val="bullet"/>
      <w:lvlText w:val=""/>
      <w:lvlJc w:val="left"/>
      <w:pPr>
        <w:tabs>
          <w:tab w:val="num" w:pos="930"/>
        </w:tabs>
        <w:ind w:left="930" w:hanging="45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677717B2"/>
    <w:multiLevelType w:val="multilevel"/>
    <w:tmpl w:val="47607F7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69C85BE0"/>
    <w:multiLevelType w:val="hybridMultilevel"/>
    <w:tmpl w:val="D7BAA628"/>
    <w:lvl w:ilvl="0" w:tplc="60E80428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A6F37DC"/>
    <w:multiLevelType w:val="hybridMultilevel"/>
    <w:tmpl w:val="19DA1DAE"/>
    <w:lvl w:ilvl="0" w:tplc="BF943484">
      <w:start w:val="1"/>
      <w:numFmt w:val="decimal"/>
      <w:lvlText w:val="(%1)"/>
      <w:lvlJc w:val="left"/>
      <w:pPr>
        <w:ind w:left="1077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7" w:hanging="480"/>
      </w:pPr>
    </w:lvl>
    <w:lvl w:ilvl="2" w:tplc="0409001B" w:tentative="1">
      <w:start w:val="1"/>
      <w:numFmt w:val="lowerRoman"/>
      <w:lvlText w:val="%3."/>
      <w:lvlJc w:val="right"/>
      <w:pPr>
        <w:ind w:left="2157" w:hanging="480"/>
      </w:pPr>
    </w:lvl>
    <w:lvl w:ilvl="3" w:tplc="0409000F" w:tentative="1">
      <w:start w:val="1"/>
      <w:numFmt w:val="decimal"/>
      <w:lvlText w:val="%4."/>
      <w:lvlJc w:val="left"/>
      <w:pPr>
        <w:ind w:left="2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7" w:hanging="480"/>
      </w:pPr>
    </w:lvl>
    <w:lvl w:ilvl="5" w:tplc="0409001B" w:tentative="1">
      <w:start w:val="1"/>
      <w:numFmt w:val="lowerRoman"/>
      <w:lvlText w:val="%6."/>
      <w:lvlJc w:val="right"/>
      <w:pPr>
        <w:ind w:left="3597" w:hanging="480"/>
      </w:pPr>
    </w:lvl>
    <w:lvl w:ilvl="6" w:tplc="0409000F" w:tentative="1">
      <w:start w:val="1"/>
      <w:numFmt w:val="decimal"/>
      <w:lvlText w:val="%7."/>
      <w:lvlJc w:val="left"/>
      <w:pPr>
        <w:ind w:left="4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7" w:hanging="480"/>
      </w:pPr>
    </w:lvl>
    <w:lvl w:ilvl="8" w:tplc="0409001B" w:tentative="1">
      <w:start w:val="1"/>
      <w:numFmt w:val="lowerRoman"/>
      <w:lvlText w:val="%9."/>
      <w:lvlJc w:val="right"/>
      <w:pPr>
        <w:ind w:left="5037" w:hanging="480"/>
      </w:pPr>
    </w:lvl>
  </w:abstractNum>
  <w:num w:numId="1" w16cid:durableId="1302685954">
    <w:abstractNumId w:val="0"/>
  </w:num>
  <w:num w:numId="2" w16cid:durableId="252398071">
    <w:abstractNumId w:val="5"/>
  </w:num>
  <w:num w:numId="3" w16cid:durableId="1503622645">
    <w:abstractNumId w:val="20"/>
  </w:num>
  <w:num w:numId="4" w16cid:durableId="824394885">
    <w:abstractNumId w:val="22"/>
  </w:num>
  <w:num w:numId="5" w16cid:durableId="904876391">
    <w:abstractNumId w:val="15"/>
  </w:num>
  <w:num w:numId="6" w16cid:durableId="1196432816">
    <w:abstractNumId w:val="9"/>
  </w:num>
  <w:num w:numId="7" w16cid:durableId="322707339">
    <w:abstractNumId w:val="8"/>
  </w:num>
  <w:num w:numId="8" w16cid:durableId="388187491">
    <w:abstractNumId w:val="19"/>
  </w:num>
  <w:num w:numId="9" w16cid:durableId="1268389334">
    <w:abstractNumId w:val="21"/>
  </w:num>
  <w:num w:numId="10" w16cid:durableId="790974703">
    <w:abstractNumId w:val="3"/>
  </w:num>
  <w:num w:numId="11" w16cid:durableId="435441750">
    <w:abstractNumId w:val="16"/>
  </w:num>
  <w:num w:numId="12" w16cid:durableId="764110606">
    <w:abstractNumId w:val="10"/>
  </w:num>
  <w:num w:numId="13" w16cid:durableId="1294484474">
    <w:abstractNumId w:val="2"/>
  </w:num>
  <w:num w:numId="14" w16cid:durableId="252860692">
    <w:abstractNumId w:val="6"/>
  </w:num>
  <w:num w:numId="15" w16cid:durableId="2048529695">
    <w:abstractNumId w:val="13"/>
  </w:num>
  <w:num w:numId="16" w16cid:durableId="995567599">
    <w:abstractNumId w:val="7"/>
  </w:num>
  <w:num w:numId="17" w16cid:durableId="1867480775">
    <w:abstractNumId w:val="4"/>
  </w:num>
  <w:num w:numId="18" w16cid:durableId="1967154655">
    <w:abstractNumId w:val="17"/>
  </w:num>
  <w:num w:numId="19" w16cid:durableId="859048723">
    <w:abstractNumId w:val="12"/>
  </w:num>
  <w:num w:numId="20" w16cid:durableId="874269186">
    <w:abstractNumId w:val="14"/>
  </w:num>
  <w:num w:numId="21" w16cid:durableId="176476004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091205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92615538">
    <w:abstractNumId w:val="11"/>
  </w:num>
  <w:num w:numId="24" w16cid:durableId="274991539">
    <w:abstractNumId w:val="23"/>
  </w:num>
  <w:num w:numId="25" w16cid:durableId="718749882">
    <w:abstractNumId w:val="1"/>
  </w:num>
  <w:num w:numId="26" w16cid:durableId="15324494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253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szQxMLAwNDA0NbZU0lEKTi0uzszPAykwrgUA/kQAciwAAAA="/>
  </w:docVars>
  <w:rsids>
    <w:rsidRoot w:val="00650DE6"/>
    <w:rsid w:val="000009E2"/>
    <w:rsid w:val="00003A7A"/>
    <w:rsid w:val="00004751"/>
    <w:rsid w:val="00004D34"/>
    <w:rsid w:val="00006318"/>
    <w:rsid w:val="00007138"/>
    <w:rsid w:val="0001042F"/>
    <w:rsid w:val="000109AD"/>
    <w:rsid w:val="00011458"/>
    <w:rsid w:val="00012C88"/>
    <w:rsid w:val="00012DF4"/>
    <w:rsid w:val="000137EC"/>
    <w:rsid w:val="00014D1C"/>
    <w:rsid w:val="000167EB"/>
    <w:rsid w:val="00017129"/>
    <w:rsid w:val="000171D0"/>
    <w:rsid w:val="00020250"/>
    <w:rsid w:val="000210A7"/>
    <w:rsid w:val="00030C99"/>
    <w:rsid w:val="00032933"/>
    <w:rsid w:val="00034474"/>
    <w:rsid w:val="0003556A"/>
    <w:rsid w:val="00042540"/>
    <w:rsid w:val="000425D1"/>
    <w:rsid w:val="0004498E"/>
    <w:rsid w:val="00044AC2"/>
    <w:rsid w:val="000462C1"/>
    <w:rsid w:val="00047BBD"/>
    <w:rsid w:val="00054131"/>
    <w:rsid w:val="000549D6"/>
    <w:rsid w:val="00054B9A"/>
    <w:rsid w:val="00055658"/>
    <w:rsid w:val="00055F2A"/>
    <w:rsid w:val="00057A0D"/>
    <w:rsid w:val="00060527"/>
    <w:rsid w:val="0006204D"/>
    <w:rsid w:val="000620BC"/>
    <w:rsid w:val="0006292C"/>
    <w:rsid w:val="00062B35"/>
    <w:rsid w:val="000643ED"/>
    <w:rsid w:val="00064CA9"/>
    <w:rsid w:val="000653FF"/>
    <w:rsid w:val="00065C75"/>
    <w:rsid w:val="00067DBA"/>
    <w:rsid w:val="00070F4E"/>
    <w:rsid w:val="00075918"/>
    <w:rsid w:val="00076C9B"/>
    <w:rsid w:val="00090652"/>
    <w:rsid w:val="000913DF"/>
    <w:rsid w:val="00092C72"/>
    <w:rsid w:val="00093D3B"/>
    <w:rsid w:val="000948FB"/>
    <w:rsid w:val="00094A41"/>
    <w:rsid w:val="00094DED"/>
    <w:rsid w:val="000A3896"/>
    <w:rsid w:val="000A3F79"/>
    <w:rsid w:val="000A638A"/>
    <w:rsid w:val="000B064B"/>
    <w:rsid w:val="000B4302"/>
    <w:rsid w:val="000C1020"/>
    <w:rsid w:val="000C2AFD"/>
    <w:rsid w:val="000C3332"/>
    <w:rsid w:val="000C3DDC"/>
    <w:rsid w:val="000C4E50"/>
    <w:rsid w:val="000C5FE7"/>
    <w:rsid w:val="000D084B"/>
    <w:rsid w:val="000D1214"/>
    <w:rsid w:val="000D225D"/>
    <w:rsid w:val="000D49F5"/>
    <w:rsid w:val="000D5A2D"/>
    <w:rsid w:val="000E0B1C"/>
    <w:rsid w:val="000E6859"/>
    <w:rsid w:val="000F05A6"/>
    <w:rsid w:val="000F1418"/>
    <w:rsid w:val="000F1EEA"/>
    <w:rsid w:val="000F3261"/>
    <w:rsid w:val="000F37E7"/>
    <w:rsid w:val="000F3893"/>
    <w:rsid w:val="000F3EB6"/>
    <w:rsid w:val="00100C91"/>
    <w:rsid w:val="00101080"/>
    <w:rsid w:val="00102964"/>
    <w:rsid w:val="001057DE"/>
    <w:rsid w:val="00106970"/>
    <w:rsid w:val="00107196"/>
    <w:rsid w:val="00107822"/>
    <w:rsid w:val="00107B63"/>
    <w:rsid w:val="001106B1"/>
    <w:rsid w:val="00112CB2"/>
    <w:rsid w:val="0011546D"/>
    <w:rsid w:val="00115554"/>
    <w:rsid w:val="00117CD2"/>
    <w:rsid w:val="00122FD1"/>
    <w:rsid w:val="00124B27"/>
    <w:rsid w:val="001256D4"/>
    <w:rsid w:val="00126919"/>
    <w:rsid w:val="00126C46"/>
    <w:rsid w:val="0013090B"/>
    <w:rsid w:val="00131D7A"/>
    <w:rsid w:val="0013239F"/>
    <w:rsid w:val="001332CF"/>
    <w:rsid w:val="00133A07"/>
    <w:rsid w:val="00135D0B"/>
    <w:rsid w:val="00137182"/>
    <w:rsid w:val="0014339F"/>
    <w:rsid w:val="0014385B"/>
    <w:rsid w:val="00146B99"/>
    <w:rsid w:val="001504F9"/>
    <w:rsid w:val="00153983"/>
    <w:rsid w:val="00154D04"/>
    <w:rsid w:val="001574C7"/>
    <w:rsid w:val="00160872"/>
    <w:rsid w:val="00161A4B"/>
    <w:rsid w:val="00165A45"/>
    <w:rsid w:val="00166A33"/>
    <w:rsid w:val="00170D82"/>
    <w:rsid w:val="001714D9"/>
    <w:rsid w:val="001732EF"/>
    <w:rsid w:val="00175857"/>
    <w:rsid w:val="001772D4"/>
    <w:rsid w:val="00177405"/>
    <w:rsid w:val="00182746"/>
    <w:rsid w:val="00182EF9"/>
    <w:rsid w:val="001831D8"/>
    <w:rsid w:val="00183C75"/>
    <w:rsid w:val="001875FC"/>
    <w:rsid w:val="00191BA2"/>
    <w:rsid w:val="0019252C"/>
    <w:rsid w:val="001936DE"/>
    <w:rsid w:val="00193EA8"/>
    <w:rsid w:val="00194281"/>
    <w:rsid w:val="00194692"/>
    <w:rsid w:val="0019511E"/>
    <w:rsid w:val="00195370"/>
    <w:rsid w:val="0019628E"/>
    <w:rsid w:val="00197CEE"/>
    <w:rsid w:val="001A0E41"/>
    <w:rsid w:val="001A1D86"/>
    <w:rsid w:val="001A2935"/>
    <w:rsid w:val="001A4A37"/>
    <w:rsid w:val="001B02F2"/>
    <w:rsid w:val="001B422E"/>
    <w:rsid w:val="001B6304"/>
    <w:rsid w:val="001B66A8"/>
    <w:rsid w:val="001C25BA"/>
    <w:rsid w:val="001C32E0"/>
    <w:rsid w:val="001C6FD8"/>
    <w:rsid w:val="001C7FA1"/>
    <w:rsid w:val="001D1A7C"/>
    <w:rsid w:val="001D1AD5"/>
    <w:rsid w:val="001D24B8"/>
    <w:rsid w:val="001E5122"/>
    <w:rsid w:val="001E7DE6"/>
    <w:rsid w:val="001F0ADE"/>
    <w:rsid w:val="001F0C10"/>
    <w:rsid w:val="001F39C3"/>
    <w:rsid w:val="001F7F87"/>
    <w:rsid w:val="00206752"/>
    <w:rsid w:val="00206A94"/>
    <w:rsid w:val="00211211"/>
    <w:rsid w:val="00211D4B"/>
    <w:rsid w:val="00211E0E"/>
    <w:rsid w:val="00213957"/>
    <w:rsid w:val="00214972"/>
    <w:rsid w:val="002158AC"/>
    <w:rsid w:val="00216384"/>
    <w:rsid w:val="002224FA"/>
    <w:rsid w:val="00224C73"/>
    <w:rsid w:val="0022571C"/>
    <w:rsid w:val="00225793"/>
    <w:rsid w:val="0022624A"/>
    <w:rsid w:val="002264D1"/>
    <w:rsid w:val="002327D0"/>
    <w:rsid w:val="00233144"/>
    <w:rsid w:val="00233173"/>
    <w:rsid w:val="00243B78"/>
    <w:rsid w:val="00244667"/>
    <w:rsid w:val="00246B4A"/>
    <w:rsid w:val="00246CBD"/>
    <w:rsid w:val="002471AA"/>
    <w:rsid w:val="00247672"/>
    <w:rsid w:val="00250317"/>
    <w:rsid w:val="002512A4"/>
    <w:rsid w:val="00253DEA"/>
    <w:rsid w:val="002545AC"/>
    <w:rsid w:val="002573AB"/>
    <w:rsid w:val="00257BDC"/>
    <w:rsid w:val="00261340"/>
    <w:rsid w:val="00261407"/>
    <w:rsid w:val="002614B3"/>
    <w:rsid w:val="002661B9"/>
    <w:rsid w:val="00270ECE"/>
    <w:rsid w:val="00271E3E"/>
    <w:rsid w:val="00272DE5"/>
    <w:rsid w:val="00273223"/>
    <w:rsid w:val="0027329B"/>
    <w:rsid w:val="00275DC2"/>
    <w:rsid w:val="0028735B"/>
    <w:rsid w:val="00290589"/>
    <w:rsid w:val="0029615A"/>
    <w:rsid w:val="002A2165"/>
    <w:rsid w:val="002A2ADF"/>
    <w:rsid w:val="002A4E67"/>
    <w:rsid w:val="002A63A4"/>
    <w:rsid w:val="002B2125"/>
    <w:rsid w:val="002B4D57"/>
    <w:rsid w:val="002B5057"/>
    <w:rsid w:val="002C10DF"/>
    <w:rsid w:val="002C2BB8"/>
    <w:rsid w:val="002C36E4"/>
    <w:rsid w:val="002C487B"/>
    <w:rsid w:val="002C7D3A"/>
    <w:rsid w:val="002D1A58"/>
    <w:rsid w:val="002D1ED3"/>
    <w:rsid w:val="002D2CEC"/>
    <w:rsid w:val="002D4DA5"/>
    <w:rsid w:val="002D58D9"/>
    <w:rsid w:val="002D6008"/>
    <w:rsid w:val="002D617A"/>
    <w:rsid w:val="002E00D5"/>
    <w:rsid w:val="002E0FBC"/>
    <w:rsid w:val="002E2367"/>
    <w:rsid w:val="002E254F"/>
    <w:rsid w:val="002E5C13"/>
    <w:rsid w:val="002E70BC"/>
    <w:rsid w:val="002F2930"/>
    <w:rsid w:val="002F3FB0"/>
    <w:rsid w:val="002F5D1E"/>
    <w:rsid w:val="002F602C"/>
    <w:rsid w:val="002F7E54"/>
    <w:rsid w:val="00303BF0"/>
    <w:rsid w:val="00304009"/>
    <w:rsid w:val="00304359"/>
    <w:rsid w:val="0030566F"/>
    <w:rsid w:val="003063D7"/>
    <w:rsid w:val="003071A0"/>
    <w:rsid w:val="003107FC"/>
    <w:rsid w:val="00311454"/>
    <w:rsid w:val="00311645"/>
    <w:rsid w:val="00314C8C"/>
    <w:rsid w:val="0031696C"/>
    <w:rsid w:val="00317F7B"/>
    <w:rsid w:val="00320025"/>
    <w:rsid w:val="00320711"/>
    <w:rsid w:val="003207DA"/>
    <w:rsid w:val="0032085B"/>
    <w:rsid w:val="00324808"/>
    <w:rsid w:val="00325B20"/>
    <w:rsid w:val="003261ED"/>
    <w:rsid w:val="00330E27"/>
    <w:rsid w:val="003341ED"/>
    <w:rsid w:val="00334A25"/>
    <w:rsid w:val="00335856"/>
    <w:rsid w:val="0034185D"/>
    <w:rsid w:val="00342086"/>
    <w:rsid w:val="00342E7D"/>
    <w:rsid w:val="0034322F"/>
    <w:rsid w:val="00343AF9"/>
    <w:rsid w:val="00344DF5"/>
    <w:rsid w:val="00345866"/>
    <w:rsid w:val="003520B8"/>
    <w:rsid w:val="0035278C"/>
    <w:rsid w:val="003529F0"/>
    <w:rsid w:val="00352BCB"/>
    <w:rsid w:val="003537A3"/>
    <w:rsid w:val="00354C51"/>
    <w:rsid w:val="00355A6F"/>
    <w:rsid w:val="00356807"/>
    <w:rsid w:val="00357E0D"/>
    <w:rsid w:val="00361D54"/>
    <w:rsid w:val="00363B4F"/>
    <w:rsid w:val="00364357"/>
    <w:rsid w:val="00367571"/>
    <w:rsid w:val="00367892"/>
    <w:rsid w:val="003678CD"/>
    <w:rsid w:val="00370D3E"/>
    <w:rsid w:val="00370F2A"/>
    <w:rsid w:val="00372990"/>
    <w:rsid w:val="00372D76"/>
    <w:rsid w:val="00375C24"/>
    <w:rsid w:val="003766C7"/>
    <w:rsid w:val="0037720B"/>
    <w:rsid w:val="00384CD4"/>
    <w:rsid w:val="003931E0"/>
    <w:rsid w:val="00394A27"/>
    <w:rsid w:val="003962D9"/>
    <w:rsid w:val="00396E4C"/>
    <w:rsid w:val="00397321"/>
    <w:rsid w:val="00397B72"/>
    <w:rsid w:val="003A228D"/>
    <w:rsid w:val="003A2C7A"/>
    <w:rsid w:val="003A434A"/>
    <w:rsid w:val="003A52BB"/>
    <w:rsid w:val="003A53B3"/>
    <w:rsid w:val="003A6D2C"/>
    <w:rsid w:val="003B1AE4"/>
    <w:rsid w:val="003C337D"/>
    <w:rsid w:val="003C7E7D"/>
    <w:rsid w:val="003D3D50"/>
    <w:rsid w:val="003D4290"/>
    <w:rsid w:val="003E2AC3"/>
    <w:rsid w:val="003E49A7"/>
    <w:rsid w:val="003F2144"/>
    <w:rsid w:val="003F5B7C"/>
    <w:rsid w:val="003F6B22"/>
    <w:rsid w:val="003F70FE"/>
    <w:rsid w:val="003F7669"/>
    <w:rsid w:val="00401784"/>
    <w:rsid w:val="00402118"/>
    <w:rsid w:val="004041B6"/>
    <w:rsid w:val="0040483B"/>
    <w:rsid w:val="00405626"/>
    <w:rsid w:val="00411EF2"/>
    <w:rsid w:val="00412018"/>
    <w:rsid w:val="00413A6C"/>
    <w:rsid w:val="004159C8"/>
    <w:rsid w:val="00422A2D"/>
    <w:rsid w:val="00422E36"/>
    <w:rsid w:val="004251F4"/>
    <w:rsid w:val="004278E4"/>
    <w:rsid w:val="00430B36"/>
    <w:rsid w:val="00434B71"/>
    <w:rsid w:val="00435781"/>
    <w:rsid w:val="00435CF5"/>
    <w:rsid w:val="00436B08"/>
    <w:rsid w:val="004378FA"/>
    <w:rsid w:val="00441D6E"/>
    <w:rsid w:val="00442ACA"/>
    <w:rsid w:val="0044557B"/>
    <w:rsid w:val="00446672"/>
    <w:rsid w:val="00447085"/>
    <w:rsid w:val="00447F74"/>
    <w:rsid w:val="00451273"/>
    <w:rsid w:val="00451E02"/>
    <w:rsid w:val="00454754"/>
    <w:rsid w:val="00454DBF"/>
    <w:rsid w:val="00457BC4"/>
    <w:rsid w:val="004614B2"/>
    <w:rsid w:val="0046293D"/>
    <w:rsid w:val="0047221A"/>
    <w:rsid w:val="00473571"/>
    <w:rsid w:val="00474905"/>
    <w:rsid w:val="0047498C"/>
    <w:rsid w:val="00475463"/>
    <w:rsid w:val="004769C2"/>
    <w:rsid w:val="004808EA"/>
    <w:rsid w:val="00484A1D"/>
    <w:rsid w:val="00486C81"/>
    <w:rsid w:val="00493795"/>
    <w:rsid w:val="004968B9"/>
    <w:rsid w:val="004969A9"/>
    <w:rsid w:val="00497198"/>
    <w:rsid w:val="00497FB0"/>
    <w:rsid w:val="004A0A04"/>
    <w:rsid w:val="004A2EE3"/>
    <w:rsid w:val="004A4E46"/>
    <w:rsid w:val="004B01E4"/>
    <w:rsid w:val="004B061D"/>
    <w:rsid w:val="004B0BAD"/>
    <w:rsid w:val="004B0F3B"/>
    <w:rsid w:val="004B24FE"/>
    <w:rsid w:val="004B669D"/>
    <w:rsid w:val="004C49BB"/>
    <w:rsid w:val="004C5591"/>
    <w:rsid w:val="004C5708"/>
    <w:rsid w:val="004C5D31"/>
    <w:rsid w:val="004D464A"/>
    <w:rsid w:val="004D5761"/>
    <w:rsid w:val="004D7679"/>
    <w:rsid w:val="004E0678"/>
    <w:rsid w:val="004E2099"/>
    <w:rsid w:val="004E2FFE"/>
    <w:rsid w:val="004E334E"/>
    <w:rsid w:val="004E3E3C"/>
    <w:rsid w:val="004E6EAC"/>
    <w:rsid w:val="004F2EFA"/>
    <w:rsid w:val="004F376E"/>
    <w:rsid w:val="004F72D9"/>
    <w:rsid w:val="004F7B01"/>
    <w:rsid w:val="00500109"/>
    <w:rsid w:val="00502344"/>
    <w:rsid w:val="00502C94"/>
    <w:rsid w:val="00504838"/>
    <w:rsid w:val="00504EE4"/>
    <w:rsid w:val="00505F6E"/>
    <w:rsid w:val="00510190"/>
    <w:rsid w:val="00512C02"/>
    <w:rsid w:val="00513AE1"/>
    <w:rsid w:val="00514191"/>
    <w:rsid w:val="00514FAF"/>
    <w:rsid w:val="00516514"/>
    <w:rsid w:val="0051667C"/>
    <w:rsid w:val="00516BE7"/>
    <w:rsid w:val="00517725"/>
    <w:rsid w:val="00520939"/>
    <w:rsid w:val="00524C9B"/>
    <w:rsid w:val="00525DBD"/>
    <w:rsid w:val="005262D2"/>
    <w:rsid w:val="005277FD"/>
    <w:rsid w:val="00534FA2"/>
    <w:rsid w:val="00536A16"/>
    <w:rsid w:val="00541529"/>
    <w:rsid w:val="00542FE4"/>
    <w:rsid w:val="00544F8F"/>
    <w:rsid w:val="00545038"/>
    <w:rsid w:val="00547435"/>
    <w:rsid w:val="00550ACB"/>
    <w:rsid w:val="00552AB2"/>
    <w:rsid w:val="0055384D"/>
    <w:rsid w:val="005562D9"/>
    <w:rsid w:val="00564719"/>
    <w:rsid w:val="00566315"/>
    <w:rsid w:val="005663A9"/>
    <w:rsid w:val="0056699E"/>
    <w:rsid w:val="0056741D"/>
    <w:rsid w:val="005736A7"/>
    <w:rsid w:val="00573DBC"/>
    <w:rsid w:val="00577417"/>
    <w:rsid w:val="00577E4E"/>
    <w:rsid w:val="00580247"/>
    <w:rsid w:val="005809EB"/>
    <w:rsid w:val="0058235E"/>
    <w:rsid w:val="0058235F"/>
    <w:rsid w:val="00582DD3"/>
    <w:rsid w:val="00583D9D"/>
    <w:rsid w:val="005844FD"/>
    <w:rsid w:val="00586A9A"/>
    <w:rsid w:val="00587501"/>
    <w:rsid w:val="00590107"/>
    <w:rsid w:val="0059033E"/>
    <w:rsid w:val="0059069E"/>
    <w:rsid w:val="00591175"/>
    <w:rsid w:val="005916CB"/>
    <w:rsid w:val="00592F2F"/>
    <w:rsid w:val="0059360F"/>
    <w:rsid w:val="00593CE9"/>
    <w:rsid w:val="00594B50"/>
    <w:rsid w:val="0059626D"/>
    <w:rsid w:val="00596F98"/>
    <w:rsid w:val="005A1D2D"/>
    <w:rsid w:val="005A3857"/>
    <w:rsid w:val="005A4723"/>
    <w:rsid w:val="005A4CD0"/>
    <w:rsid w:val="005A6930"/>
    <w:rsid w:val="005A78D5"/>
    <w:rsid w:val="005B2E91"/>
    <w:rsid w:val="005B6AA7"/>
    <w:rsid w:val="005C0DE6"/>
    <w:rsid w:val="005C3B26"/>
    <w:rsid w:val="005C3FC5"/>
    <w:rsid w:val="005C7E73"/>
    <w:rsid w:val="005D095D"/>
    <w:rsid w:val="005D4778"/>
    <w:rsid w:val="005D636F"/>
    <w:rsid w:val="005D7BA5"/>
    <w:rsid w:val="005E44D5"/>
    <w:rsid w:val="005E5310"/>
    <w:rsid w:val="005F386E"/>
    <w:rsid w:val="005F3CC2"/>
    <w:rsid w:val="005F5A21"/>
    <w:rsid w:val="005F5C56"/>
    <w:rsid w:val="005F6C70"/>
    <w:rsid w:val="00601D08"/>
    <w:rsid w:val="006032D7"/>
    <w:rsid w:val="00603DAB"/>
    <w:rsid w:val="0060770A"/>
    <w:rsid w:val="00610668"/>
    <w:rsid w:val="00611075"/>
    <w:rsid w:val="00611153"/>
    <w:rsid w:val="0061391C"/>
    <w:rsid w:val="006156E8"/>
    <w:rsid w:val="006164DE"/>
    <w:rsid w:val="00617BBF"/>
    <w:rsid w:val="00623781"/>
    <w:rsid w:val="00624794"/>
    <w:rsid w:val="00626474"/>
    <w:rsid w:val="006272F8"/>
    <w:rsid w:val="00627EA4"/>
    <w:rsid w:val="00631F15"/>
    <w:rsid w:val="00636804"/>
    <w:rsid w:val="006379CA"/>
    <w:rsid w:val="00640327"/>
    <w:rsid w:val="0064092D"/>
    <w:rsid w:val="00640E89"/>
    <w:rsid w:val="00642813"/>
    <w:rsid w:val="00650DE6"/>
    <w:rsid w:val="00653338"/>
    <w:rsid w:val="0065531E"/>
    <w:rsid w:val="00665188"/>
    <w:rsid w:val="006662C7"/>
    <w:rsid w:val="00672736"/>
    <w:rsid w:val="00673894"/>
    <w:rsid w:val="00674289"/>
    <w:rsid w:val="00676246"/>
    <w:rsid w:val="006768B0"/>
    <w:rsid w:val="00677AD5"/>
    <w:rsid w:val="006813F8"/>
    <w:rsid w:val="00681459"/>
    <w:rsid w:val="00684DEB"/>
    <w:rsid w:val="00684FC9"/>
    <w:rsid w:val="00685067"/>
    <w:rsid w:val="006856C9"/>
    <w:rsid w:val="0068608B"/>
    <w:rsid w:val="00692761"/>
    <w:rsid w:val="00694667"/>
    <w:rsid w:val="00697E8B"/>
    <w:rsid w:val="006A2715"/>
    <w:rsid w:val="006A29BF"/>
    <w:rsid w:val="006A403F"/>
    <w:rsid w:val="006A618A"/>
    <w:rsid w:val="006B221E"/>
    <w:rsid w:val="006B32D9"/>
    <w:rsid w:val="006B3C7F"/>
    <w:rsid w:val="006B674F"/>
    <w:rsid w:val="006C522F"/>
    <w:rsid w:val="006C53FB"/>
    <w:rsid w:val="006C606B"/>
    <w:rsid w:val="006C663B"/>
    <w:rsid w:val="006D3DD8"/>
    <w:rsid w:val="006D6646"/>
    <w:rsid w:val="006D7598"/>
    <w:rsid w:val="006D7E6F"/>
    <w:rsid w:val="006E4005"/>
    <w:rsid w:val="006E4731"/>
    <w:rsid w:val="006E5858"/>
    <w:rsid w:val="006E6BD8"/>
    <w:rsid w:val="006E6E7B"/>
    <w:rsid w:val="006E7A20"/>
    <w:rsid w:val="006E7BF8"/>
    <w:rsid w:val="006F0E7E"/>
    <w:rsid w:val="006F43DC"/>
    <w:rsid w:val="006F5344"/>
    <w:rsid w:val="006F7885"/>
    <w:rsid w:val="0070151F"/>
    <w:rsid w:val="00701B54"/>
    <w:rsid w:val="00702029"/>
    <w:rsid w:val="007105B7"/>
    <w:rsid w:val="00712252"/>
    <w:rsid w:val="007149E9"/>
    <w:rsid w:val="00714EEF"/>
    <w:rsid w:val="00715D65"/>
    <w:rsid w:val="00721231"/>
    <w:rsid w:val="007212AE"/>
    <w:rsid w:val="00722C79"/>
    <w:rsid w:val="0072422E"/>
    <w:rsid w:val="00726693"/>
    <w:rsid w:val="00730A11"/>
    <w:rsid w:val="00731680"/>
    <w:rsid w:val="00733D85"/>
    <w:rsid w:val="00735377"/>
    <w:rsid w:val="00735D8A"/>
    <w:rsid w:val="00735EA1"/>
    <w:rsid w:val="007365A3"/>
    <w:rsid w:val="00736F42"/>
    <w:rsid w:val="00742D93"/>
    <w:rsid w:val="0074313D"/>
    <w:rsid w:val="00747382"/>
    <w:rsid w:val="00750BD4"/>
    <w:rsid w:val="00751846"/>
    <w:rsid w:val="007541B3"/>
    <w:rsid w:val="007564D2"/>
    <w:rsid w:val="007573E7"/>
    <w:rsid w:val="00764207"/>
    <w:rsid w:val="00764C87"/>
    <w:rsid w:val="00767790"/>
    <w:rsid w:val="00773AE1"/>
    <w:rsid w:val="00773D05"/>
    <w:rsid w:val="00776B70"/>
    <w:rsid w:val="00777459"/>
    <w:rsid w:val="00780BA7"/>
    <w:rsid w:val="007840BD"/>
    <w:rsid w:val="007855DB"/>
    <w:rsid w:val="00786C96"/>
    <w:rsid w:val="007870C7"/>
    <w:rsid w:val="00790090"/>
    <w:rsid w:val="00790F9E"/>
    <w:rsid w:val="007912BC"/>
    <w:rsid w:val="007916E5"/>
    <w:rsid w:val="00792EDF"/>
    <w:rsid w:val="00793210"/>
    <w:rsid w:val="00797168"/>
    <w:rsid w:val="007A0DF9"/>
    <w:rsid w:val="007A155F"/>
    <w:rsid w:val="007A1970"/>
    <w:rsid w:val="007A2D3C"/>
    <w:rsid w:val="007A457F"/>
    <w:rsid w:val="007A5B9E"/>
    <w:rsid w:val="007A60D1"/>
    <w:rsid w:val="007A76B3"/>
    <w:rsid w:val="007B06C9"/>
    <w:rsid w:val="007B09F6"/>
    <w:rsid w:val="007B55E1"/>
    <w:rsid w:val="007B701F"/>
    <w:rsid w:val="007B7207"/>
    <w:rsid w:val="007C2AD0"/>
    <w:rsid w:val="007C4239"/>
    <w:rsid w:val="007D03C1"/>
    <w:rsid w:val="007D2896"/>
    <w:rsid w:val="007D3C77"/>
    <w:rsid w:val="007E02F5"/>
    <w:rsid w:val="007E2021"/>
    <w:rsid w:val="007E23CF"/>
    <w:rsid w:val="007E31EE"/>
    <w:rsid w:val="007E4314"/>
    <w:rsid w:val="007E6679"/>
    <w:rsid w:val="007E76D6"/>
    <w:rsid w:val="007F307A"/>
    <w:rsid w:val="007F3115"/>
    <w:rsid w:val="007F3896"/>
    <w:rsid w:val="007F42B8"/>
    <w:rsid w:val="007F4CD4"/>
    <w:rsid w:val="007F54BB"/>
    <w:rsid w:val="007F6601"/>
    <w:rsid w:val="007F78A0"/>
    <w:rsid w:val="007F7BF2"/>
    <w:rsid w:val="007F7F0A"/>
    <w:rsid w:val="00804507"/>
    <w:rsid w:val="00810FFD"/>
    <w:rsid w:val="00812604"/>
    <w:rsid w:val="008206D7"/>
    <w:rsid w:val="00821A83"/>
    <w:rsid w:val="008222CD"/>
    <w:rsid w:val="00824460"/>
    <w:rsid w:val="00824E53"/>
    <w:rsid w:val="008328D7"/>
    <w:rsid w:val="0083312B"/>
    <w:rsid w:val="00833A12"/>
    <w:rsid w:val="008407E0"/>
    <w:rsid w:val="008427C5"/>
    <w:rsid w:val="00844841"/>
    <w:rsid w:val="00844A97"/>
    <w:rsid w:val="008501FD"/>
    <w:rsid w:val="008504B8"/>
    <w:rsid w:val="00850F4C"/>
    <w:rsid w:val="00850FA1"/>
    <w:rsid w:val="00852E69"/>
    <w:rsid w:val="008541AA"/>
    <w:rsid w:val="00855B94"/>
    <w:rsid w:val="0085725F"/>
    <w:rsid w:val="0086278A"/>
    <w:rsid w:val="00862EE2"/>
    <w:rsid w:val="00863092"/>
    <w:rsid w:val="00863371"/>
    <w:rsid w:val="008661BA"/>
    <w:rsid w:val="008730B6"/>
    <w:rsid w:val="00874D2B"/>
    <w:rsid w:val="008762A9"/>
    <w:rsid w:val="008808F6"/>
    <w:rsid w:val="00880F65"/>
    <w:rsid w:val="00881188"/>
    <w:rsid w:val="00881CFA"/>
    <w:rsid w:val="0088267B"/>
    <w:rsid w:val="008834A8"/>
    <w:rsid w:val="00883734"/>
    <w:rsid w:val="00885F61"/>
    <w:rsid w:val="00886F7F"/>
    <w:rsid w:val="00887263"/>
    <w:rsid w:val="008872EB"/>
    <w:rsid w:val="008877A7"/>
    <w:rsid w:val="00887AA9"/>
    <w:rsid w:val="00891098"/>
    <w:rsid w:val="008913EA"/>
    <w:rsid w:val="0089483F"/>
    <w:rsid w:val="0089733B"/>
    <w:rsid w:val="008A622D"/>
    <w:rsid w:val="008A6D63"/>
    <w:rsid w:val="008A7615"/>
    <w:rsid w:val="008A7A20"/>
    <w:rsid w:val="008B5462"/>
    <w:rsid w:val="008B690E"/>
    <w:rsid w:val="008B7BD3"/>
    <w:rsid w:val="008C0B9C"/>
    <w:rsid w:val="008C15E1"/>
    <w:rsid w:val="008C36DC"/>
    <w:rsid w:val="008C4814"/>
    <w:rsid w:val="008C5F2B"/>
    <w:rsid w:val="008C709C"/>
    <w:rsid w:val="008C7883"/>
    <w:rsid w:val="008D38DD"/>
    <w:rsid w:val="008D7197"/>
    <w:rsid w:val="008E170F"/>
    <w:rsid w:val="008E1B38"/>
    <w:rsid w:val="008E1F86"/>
    <w:rsid w:val="008E2DCD"/>
    <w:rsid w:val="008E6321"/>
    <w:rsid w:val="008E79AB"/>
    <w:rsid w:val="008F023E"/>
    <w:rsid w:val="008F06E3"/>
    <w:rsid w:val="008F44A2"/>
    <w:rsid w:val="008F5BC8"/>
    <w:rsid w:val="008F63EC"/>
    <w:rsid w:val="008F6BE0"/>
    <w:rsid w:val="00900697"/>
    <w:rsid w:val="009015AF"/>
    <w:rsid w:val="00901E83"/>
    <w:rsid w:val="00904DAA"/>
    <w:rsid w:val="0090537E"/>
    <w:rsid w:val="00910969"/>
    <w:rsid w:val="009130D2"/>
    <w:rsid w:val="00921F4C"/>
    <w:rsid w:val="00922172"/>
    <w:rsid w:val="0092273E"/>
    <w:rsid w:val="0092733A"/>
    <w:rsid w:val="009273CD"/>
    <w:rsid w:val="0093353E"/>
    <w:rsid w:val="00940902"/>
    <w:rsid w:val="00942403"/>
    <w:rsid w:val="00942914"/>
    <w:rsid w:val="009438F9"/>
    <w:rsid w:val="00945101"/>
    <w:rsid w:val="00945CA3"/>
    <w:rsid w:val="00951D8F"/>
    <w:rsid w:val="009541E9"/>
    <w:rsid w:val="0096061E"/>
    <w:rsid w:val="00960C26"/>
    <w:rsid w:val="00962563"/>
    <w:rsid w:val="00963561"/>
    <w:rsid w:val="00964000"/>
    <w:rsid w:val="00965F6B"/>
    <w:rsid w:val="00966DB7"/>
    <w:rsid w:val="00967068"/>
    <w:rsid w:val="0096771D"/>
    <w:rsid w:val="00967B05"/>
    <w:rsid w:val="00967D54"/>
    <w:rsid w:val="009731B4"/>
    <w:rsid w:val="009735B7"/>
    <w:rsid w:val="00974195"/>
    <w:rsid w:val="00976E12"/>
    <w:rsid w:val="00977FB1"/>
    <w:rsid w:val="009802EA"/>
    <w:rsid w:val="00981B55"/>
    <w:rsid w:val="00986C21"/>
    <w:rsid w:val="00986D49"/>
    <w:rsid w:val="009878C8"/>
    <w:rsid w:val="00990CA3"/>
    <w:rsid w:val="009975AD"/>
    <w:rsid w:val="00997C3A"/>
    <w:rsid w:val="009A1C4A"/>
    <w:rsid w:val="009A295C"/>
    <w:rsid w:val="009A43E0"/>
    <w:rsid w:val="009A44FD"/>
    <w:rsid w:val="009A7779"/>
    <w:rsid w:val="009A7FD0"/>
    <w:rsid w:val="009B21F7"/>
    <w:rsid w:val="009B5D6D"/>
    <w:rsid w:val="009C022F"/>
    <w:rsid w:val="009C0A4F"/>
    <w:rsid w:val="009C33FA"/>
    <w:rsid w:val="009C391F"/>
    <w:rsid w:val="009C5DCC"/>
    <w:rsid w:val="009C6401"/>
    <w:rsid w:val="009C6599"/>
    <w:rsid w:val="009C6D6C"/>
    <w:rsid w:val="009C6F2E"/>
    <w:rsid w:val="009C75C0"/>
    <w:rsid w:val="009C76FF"/>
    <w:rsid w:val="009D2851"/>
    <w:rsid w:val="009D2C53"/>
    <w:rsid w:val="009D34C3"/>
    <w:rsid w:val="009D35A4"/>
    <w:rsid w:val="009D3BF1"/>
    <w:rsid w:val="009D5A3F"/>
    <w:rsid w:val="009D5E30"/>
    <w:rsid w:val="009D7FC6"/>
    <w:rsid w:val="009E0173"/>
    <w:rsid w:val="009E31A4"/>
    <w:rsid w:val="009E6288"/>
    <w:rsid w:val="009E7868"/>
    <w:rsid w:val="009E7A99"/>
    <w:rsid w:val="009E7EC0"/>
    <w:rsid w:val="009F3587"/>
    <w:rsid w:val="00A00D11"/>
    <w:rsid w:val="00A04C23"/>
    <w:rsid w:val="00A06DAF"/>
    <w:rsid w:val="00A10316"/>
    <w:rsid w:val="00A12765"/>
    <w:rsid w:val="00A13CB8"/>
    <w:rsid w:val="00A13F04"/>
    <w:rsid w:val="00A159EA"/>
    <w:rsid w:val="00A16A63"/>
    <w:rsid w:val="00A16CB6"/>
    <w:rsid w:val="00A20F43"/>
    <w:rsid w:val="00A21B62"/>
    <w:rsid w:val="00A22064"/>
    <w:rsid w:val="00A25246"/>
    <w:rsid w:val="00A26AE0"/>
    <w:rsid w:val="00A34BDE"/>
    <w:rsid w:val="00A35412"/>
    <w:rsid w:val="00A35FA2"/>
    <w:rsid w:val="00A364F2"/>
    <w:rsid w:val="00A3706F"/>
    <w:rsid w:val="00A372F1"/>
    <w:rsid w:val="00A3768D"/>
    <w:rsid w:val="00A43B21"/>
    <w:rsid w:val="00A43FA0"/>
    <w:rsid w:val="00A453E4"/>
    <w:rsid w:val="00A45EE5"/>
    <w:rsid w:val="00A46BDA"/>
    <w:rsid w:val="00A4705C"/>
    <w:rsid w:val="00A47506"/>
    <w:rsid w:val="00A47FD4"/>
    <w:rsid w:val="00A5023C"/>
    <w:rsid w:val="00A52A91"/>
    <w:rsid w:val="00A55BD4"/>
    <w:rsid w:val="00A56556"/>
    <w:rsid w:val="00A57FB9"/>
    <w:rsid w:val="00A613A1"/>
    <w:rsid w:val="00A62014"/>
    <w:rsid w:val="00A67E20"/>
    <w:rsid w:val="00A709B2"/>
    <w:rsid w:val="00A70F0B"/>
    <w:rsid w:val="00A72CB4"/>
    <w:rsid w:val="00A74C76"/>
    <w:rsid w:val="00A75A96"/>
    <w:rsid w:val="00A77239"/>
    <w:rsid w:val="00A80F2F"/>
    <w:rsid w:val="00A82EB8"/>
    <w:rsid w:val="00A84B61"/>
    <w:rsid w:val="00A85787"/>
    <w:rsid w:val="00A85CC2"/>
    <w:rsid w:val="00A878BB"/>
    <w:rsid w:val="00A9146B"/>
    <w:rsid w:val="00A91A71"/>
    <w:rsid w:val="00A924DC"/>
    <w:rsid w:val="00A931F4"/>
    <w:rsid w:val="00A938B8"/>
    <w:rsid w:val="00A9473C"/>
    <w:rsid w:val="00A95D25"/>
    <w:rsid w:val="00A96155"/>
    <w:rsid w:val="00A97052"/>
    <w:rsid w:val="00A978C8"/>
    <w:rsid w:val="00AA2B77"/>
    <w:rsid w:val="00AA6EC6"/>
    <w:rsid w:val="00AB18E4"/>
    <w:rsid w:val="00AB393A"/>
    <w:rsid w:val="00AB3CE3"/>
    <w:rsid w:val="00AB4F4C"/>
    <w:rsid w:val="00AB6BB1"/>
    <w:rsid w:val="00AC1D56"/>
    <w:rsid w:val="00AC4445"/>
    <w:rsid w:val="00AC44B5"/>
    <w:rsid w:val="00AC5E2A"/>
    <w:rsid w:val="00AC75F4"/>
    <w:rsid w:val="00AD1406"/>
    <w:rsid w:val="00AD2F6D"/>
    <w:rsid w:val="00AD6C11"/>
    <w:rsid w:val="00AD74E5"/>
    <w:rsid w:val="00AE0488"/>
    <w:rsid w:val="00AE718E"/>
    <w:rsid w:val="00AE7612"/>
    <w:rsid w:val="00AF0060"/>
    <w:rsid w:val="00AF0540"/>
    <w:rsid w:val="00AF0F38"/>
    <w:rsid w:val="00AF21F7"/>
    <w:rsid w:val="00AF316F"/>
    <w:rsid w:val="00AF34D4"/>
    <w:rsid w:val="00AF359F"/>
    <w:rsid w:val="00AF3C31"/>
    <w:rsid w:val="00AF4F59"/>
    <w:rsid w:val="00AF636F"/>
    <w:rsid w:val="00AF7AC1"/>
    <w:rsid w:val="00B01D12"/>
    <w:rsid w:val="00B028F9"/>
    <w:rsid w:val="00B0377C"/>
    <w:rsid w:val="00B03AAB"/>
    <w:rsid w:val="00B072DE"/>
    <w:rsid w:val="00B11D13"/>
    <w:rsid w:val="00B12BB6"/>
    <w:rsid w:val="00B139A9"/>
    <w:rsid w:val="00B15837"/>
    <w:rsid w:val="00B16ED1"/>
    <w:rsid w:val="00B1704D"/>
    <w:rsid w:val="00B17F6D"/>
    <w:rsid w:val="00B20AC8"/>
    <w:rsid w:val="00B2116D"/>
    <w:rsid w:val="00B2178F"/>
    <w:rsid w:val="00B25A4E"/>
    <w:rsid w:val="00B26B90"/>
    <w:rsid w:val="00B317BC"/>
    <w:rsid w:val="00B324F5"/>
    <w:rsid w:val="00B361EA"/>
    <w:rsid w:val="00B364B2"/>
    <w:rsid w:val="00B3668F"/>
    <w:rsid w:val="00B366DF"/>
    <w:rsid w:val="00B37B35"/>
    <w:rsid w:val="00B4058C"/>
    <w:rsid w:val="00B4421D"/>
    <w:rsid w:val="00B45271"/>
    <w:rsid w:val="00B47044"/>
    <w:rsid w:val="00B528C7"/>
    <w:rsid w:val="00B556B1"/>
    <w:rsid w:val="00B562B7"/>
    <w:rsid w:val="00B61A20"/>
    <w:rsid w:val="00B64A2E"/>
    <w:rsid w:val="00B67597"/>
    <w:rsid w:val="00B7048C"/>
    <w:rsid w:val="00B71688"/>
    <w:rsid w:val="00B720B8"/>
    <w:rsid w:val="00B72210"/>
    <w:rsid w:val="00B74735"/>
    <w:rsid w:val="00B75594"/>
    <w:rsid w:val="00B755EB"/>
    <w:rsid w:val="00B768EB"/>
    <w:rsid w:val="00B76D45"/>
    <w:rsid w:val="00B773A3"/>
    <w:rsid w:val="00B8302F"/>
    <w:rsid w:val="00B85C26"/>
    <w:rsid w:val="00B92DFB"/>
    <w:rsid w:val="00B941B7"/>
    <w:rsid w:val="00B9446B"/>
    <w:rsid w:val="00B95496"/>
    <w:rsid w:val="00B97165"/>
    <w:rsid w:val="00BA2CB3"/>
    <w:rsid w:val="00BA3AC7"/>
    <w:rsid w:val="00BA49C7"/>
    <w:rsid w:val="00BA4AED"/>
    <w:rsid w:val="00BB2ECD"/>
    <w:rsid w:val="00BB63BE"/>
    <w:rsid w:val="00BB6A4A"/>
    <w:rsid w:val="00BB6B6A"/>
    <w:rsid w:val="00BC2255"/>
    <w:rsid w:val="00BC5CF2"/>
    <w:rsid w:val="00BC6D13"/>
    <w:rsid w:val="00BC7D6B"/>
    <w:rsid w:val="00BD000F"/>
    <w:rsid w:val="00BD31FE"/>
    <w:rsid w:val="00BD67E2"/>
    <w:rsid w:val="00BE1004"/>
    <w:rsid w:val="00BE12F7"/>
    <w:rsid w:val="00BE2996"/>
    <w:rsid w:val="00BE3813"/>
    <w:rsid w:val="00BE43DC"/>
    <w:rsid w:val="00BE7B6D"/>
    <w:rsid w:val="00BF0784"/>
    <w:rsid w:val="00BF0896"/>
    <w:rsid w:val="00BF0FBB"/>
    <w:rsid w:val="00BF5874"/>
    <w:rsid w:val="00BF755A"/>
    <w:rsid w:val="00BF7863"/>
    <w:rsid w:val="00C038A6"/>
    <w:rsid w:val="00C071C9"/>
    <w:rsid w:val="00C10008"/>
    <w:rsid w:val="00C1001D"/>
    <w:rsid w:val="00C10AAB"/>
    <w:rsid w:val="00C12AEF"/>
    <w:rsid w:val="00C140BD"/>
    <w:rsid w:val="00C159A8"/>
    <w:rsid w:val="00C15E7C"/>
    <w:rsid w:val="00C16719"/>
    <w:rsid w:val="00C17DD6"/>
    <w:rsid w:val="00C2253F"/>
    <w:rsid w:val="00C236F2"/>
    <w:rsid w:val="00C25321"/>
    <w:rsid w:val="00C3320F"/>
    <w:rsid w:val="00C360F7"/>
    <w:rsid w:val="00C36118"/>
    <w:rsid w:val="00C37056"/>
    <w:rsid w:val="00C371C7"/>
    <w:rsid w:val="00C42ACD"/>
    <w:rsid w:val="00C45F95"/>
    <w:rsid w:val="00C4731A"/>
    <w:rsid w:val="00C47AFC"/>
    <w:rsid w:val="00C47E95"/>
    <w:rsid w:val="00C50125"/>
    <w:rsid w:val="00C517EB"/>
    <w:rsid w:val="00C625F3"/>
    <w:rsid w:val="00C62E06"/>
    <w:rsid w:val="00C65535"/>
    <w:rsid w:val="00C664B8"/>
    <w:rsid w:val="00C75916"/>
    <w:rsid w:val="00C76C0C"/>
    <w:rsid w:val="00C76F46"/>
    <w:rsid w:val="00C801B8"/>
    <w:rsid w:val="00C80C12"/>
    <w:rsid w:val="00C812C4"/>
    <w:rsid w:val="00C87F5D"/>
    <w:rsid w:val="00C90818"/>
    <w:rsid w:val="00C909C6"/>
    <w:rsid w:val="00C90F0A"/>
    <w:rsid w:val="00C9337A"/>
    <w:rsid w:val="00C93C23"/>
    <w:rsid w:val="00C942C5"/>
    <w:rsid w:val="00C9524D"/>
    <w:rsid w:val="00C964B3"/>
    <w:rsid w:val="00C96F7F"/>
    <w:rsid w:val="00C977A3"/>
    <w:rsid w:val="00C97A7D"/>
    <w:rsid w:val="00CA03AF"/>
    <w:rsid w:val="00CA546F"/>
    <w:rsid w:val="00CA6018"/>
    <w:rsid w:val="00CA67A9"/>
    <w:rsid w:val="00CB22DD"/>
    <w:rsid w:val="00CB4B23"/>
    <w:rsid w:val="00CB787F"/>
    <w:rsid w:val="00CC248D"/>
    <w:rsid w:val="00CC2747"/>
    <w:rsid w:val="00CC5CA2"/>
    <w:rsid w:val="00CC681A"/>
    <w:rsid w:val="00CC7BF9"/>
    <w:rsid w:val="00CD3217"/>
    <w:rsid w:val="00CD479C"/>
    <w:rsid w:val="00CD53A0"/>
    <w:rsid w:val="00CD5918"/>
    <w:rsid w:val="00CE0234"/>
    <w:rsid w:val="00CE1B54"/>
    <w:rsid w:val="00CE46FE"/>
    <w:rsid w:val="00CE52C2"/>
    <w:rsid w:val="00CE5572"/>
    <w:rsid w:val="00CF0665"/>
    <w:rsid w:val="00CF1817"/>
    <w:rsid w:val="00CF287F"/>
    <w:rsid w:val="00CF4946"/>
    <w:rsid w:val="00CF645B"/>
    <w:rsid w:val="00CF7CB5"/>
    <w:rsid w:val="00CF7DA6"/>
    <w:rsid w:val="00D02F1B"/>
    <w:rsid w:val="00D03D73"/>
    <w:rsid w:val="00D053EF"/>
    <w:rsid w:val="00D06BFE"/>
    <w:rsid w:val="00D11664"/>
    <w:rsid w:val="00D157DD"/>
    <w:rsid w:val="00D2298E"/>
    <w:rsid w:val="00D230A8"/>
    <w:rsid w:val="00D232D5"/>
    <w:rsid w:val="00D24EC5"/>
    <w:rsid w:val="00D333BB"/>
    <w:rsid w:val="00D334B2"/>
    <w:rsid w:val="00D344FF"/>
    <w:rsid w:val="00D34629"/>
    <w:rsid w:val="00D3596A"/>
    <w:rsid w:val="00D36598"/>
    <w:rsid w:val="00D369DC"/>
    <w:rsid w:val="00D3753B"/>
    <w:rsid w:val="00D418F1"/>
    <w:rsid w:val="00D42CF8"/>
    <w:rsid w:val="00D43809"/>
    <w:rsid w:val="00D43E10"/>
    <w:rsid w:val="00D5032A"/>
    <w:rsid w:val="00D525AA"/>
    <w:rsid w:val="00D53A40"/>
    <w:rsid w:val="00D53EB5"/>
    <w:rsid w:val="00D55CBD"/>
    <w:rsid w:val="00D55D4C"/>
    <w:rsid w:val="00D56FF5"/>
    <w:rsid w:val="00D5762E"/>
    <w:rsid w:val="00D60D43"/>
    <w:rsid w:val="00D632D9"/>
    <w:rsid w:val="00D637D3"/>
    <w:rsid w:val="00D6436A"/>
    <w:rsid w:val="00D664D0"/>
    <w:rsid w:val="00D66F30"/>
    <w:rsid w:val="00D7150D"/>
    <w:rsid w:val="00D74E07"/>
    <w:rsid w:val="00D807CB"/>
    <w:rsid w:val="00D8145F"/>
    <w:rsid w:val="00D815C4"/>
    <w:rsid w:val="00D82955"/>
    <w:rsid w:val="00D8299F"/>
    <w:rsid w:val="00D86C06"/>
    <w:rsid w:val="00D874A6"/>
    <w:rsid w:val="00D91A07"/>
    <w:rsid w:val="00D91C6C"/>
    <w:rsid w:val="00D93676"/>
    <w:rsid w:val="00D94304"/>
    <w:rsid w:val="00D950D1"/>
    <w:rsid w:val="00D95365"/>
    <w:rsid w:val="00D9666D"/>
    <w:rsid w:val="00DA06F0"/>
    <w:rsid w:val="00DA1F4A"/>
    <w:rsid w:val="00DA31A4"/>
    <w:rsid w:val="00DA4D0D"/>
    <w:rsid w:val="00DA68A1"/>
    <w:rsid w:val="00DA693B"/>
    <w:rsid w:val="00DB132D"/>
    <w:rsid w:val="00DB19D3"/>
    <w:rsid w:val="00DB28CC"/>
    <w:rsid w:val="00DB3B97"/>
    <w:rsid w:val="00DB6CD7"/>
    <w:rsid w:val="00DB6D2F"/>
    <w:rsid w:val="00DC2088"/>
    <w:rsid w:val="00DC2BF2"/>
    <w:rsid w:val="00DC3997"/>
    <w:rsid w:val="00DC3D9B"/>
    <w:rsid w:val="00DD1553"/>
    <w:rsid w:val="00DD5269"/>
    <w:rsid w:val="00DE3C77"/>
    <w:rsid w:val="00DE415E"/>
    <w:rsid w:val="00DE50B7"/>
    <w:rsid w:val="00DE52A8"/>
    <w:rsid w:val="00DE59D8"/>
    <w:rsid w:val="00DE5C33"/>
    <w:rsid w:val="00DE64A5"/>
    <w:rsid w:val="00DE68C0"/>
    <w:rsid w:val="00DE704E"/>
    <w:rsid w:val="00DF3F23"/>
    <w:rsid w:val="00E063FB"/>
    <w:rsid w:val="00E067FC"/>
    <w:rsid w:val="00E0723B"/>
    <w:rsid w:val="00E07AB2"/>
    <w:rsid w:val="00E11285"/>
    <w:rsid w:val="00E12510"/>
    <w:rsid w:val="00E14F6A"/>
    <w:rsid w:val="00E204A9"/>
    <w:rsid w:val="00E2168B"/>
    <w:rsid w:val="00E24FC4"/>
    <w:rsid w:val="00E260E1"/>
    <w:rsid w:val="00E31C51"/>
    <w:rsid w:val="00E31E13"/>
    <w:rsid w:val="00E34FAC"/>
    <w:rsid w:val="00E43870"/>
    <w:rsid w:val="00E43957"/>
    <w:rsid w:val="00E43BD3"/>
    <w:rsid w:val="00E43F51"/>
    <w:rsid w:val="00E451AE"/>
    <w:rsid w:val="00E51CA4"/>
    <w:rsid w:val="00E522C3"/>
    <w:rsid w:val="00E5321B"/>
    <w:rsid w:val="00E53DA9"/>
    <w:rsid w:val="00E53E3F"/>
    <w:rsid w:val="00E56097"/>
    <w:rsid w:val="00E609F0"/>
    <w:rsid w:val="00E635BC"/>
    <w:rsid w:val="00E644BF"/>
    <w:rsid w:val="00E716CF"/>
    <w:rsid w:val="00E7305E"/>
    <w:rsid w:val="00E7725A"/>
    <w:rsid w:val="00E776FF"/>
    <w:rsid w:val="00E803B5"/>
    <w:rsid w:val="00E810CF"/>
    <w:rsid w:val="00E81257"/>
    <w:rsid w:val="00E83CEA"/>
    <w:rsid w:val="00E848D5"/>
    <w:rsid w:val="00E84C54"/>
    <w:rsid w:val="00E8792E"/>
    <w:rsid w:val="00E91EF8"/>
    <w:rsid w:val="00E925C0"/>
    <w:rsid w:val="00E955E7"/>
    <w:rsid w:val="00E96BB3"/>
    <w:rsid w:val="00EA10D7"/>
    <w:rsid w:val="00EA27FB"/>
    <w:rsid w:val="00EA3E7F"/>
    <w:rsid w:val="00EA46FC"/>
    <w:rsid w:val="00EA4E7D"/>
    <w:rsid w:val="00EA766D"/>
    <w:rsid w:val="00EB2A4E"/>
    <w:rsid w:val="00EB2D2C"/>
    <w:rsid w:val="00EB6CED"/>
    <w:rsid w:val="00EC1C54"/>
    <w:rsid w:val="00EC6386"/>
    <w:rsid w:val="00EC73C6"/>
    <w:rsid w:val="00ED2525"/>
    <w:rsid w:val="00ED4704"/>
    <w:rsid w:val="00ED496B"/>
    <w:rsid w:val="00ED5670"/>
    <w:rsid w:val="00ED789B"/>
    <w:rsid w:val="00EE084E"/>
    <w:rsid w:val="00EE1432"/>
    <w:rsid w:val="00EE4758"/>
    <w:rsid w:val="00EE4B8D"/>
    <w:rsid w:val="00EE65B4"/>
    <w:rsid w:val="00EE7F6A"/>
    <w:rsid w:val="00EF0F2E"/>
    <w:rsid w:val="00EF36AE"/>
    <w:rsid w:val="00EF3A6D"/>
    <w:rsid w:val="00EF5AE8"/>
    <w:rsid w:val="00EF640E"/>
    <w:rsid w:val="00EF7422"/>
    <w:rsid w:val="00EF7D9A"/>
    <w:rsid w:val="00F0121F"/>
    <w:rsid w:val="00F0162C"/>
    <w:rsid w:val="00F042A6"/>
    <w:rsid w:val="00F0579D"/>
    <w:rsid w:val="00F06244"/>
    <w:rsid w:val="00F07E46"/>
    <w:rsid w:val="00F14DA1"/>
    <w:rsid w:val="00F15FDE"/>
    <w:rsid w:val="00F16BD5"/>
    <w:rsid w:val="00F16D26"/>
    <w:rsid w:val="00F1717C"/>
    <w:rsid w:val="00F241F2"/>
    <w:rsid w:val="00F25202"/>
    <w:rsid w:val="00F26886"/>
    <w:rsid w:val="00F27C79"/>
    <w:rsid w:val="00F336BE"/>
    <w:rsid w:val="00F336FA"/>
    <w:rsid w:val="00F34642"/>
    <w:rsid w:val="00F40D3D"/>
    <w:rsid w:val="00F4130F"/>
    <w:rsid w:val="00F41449"/>
    <w:rsid w:val="00F43CE1"/>
    <w:rsid w:val="00F44AB7"/>
    <w:rsid w:val="00F47642"/>
    <w:rsid w:val="00F5104C"/>
    <w:rsid w:val="00F5675F"/>
    <w:rsid w:val="00F62660"/>
    <w:rsid w:val="00F6391C"/>
    <w:rsid w:val="00F63A8A"/>
    <w:rsid w:val="00F65164"/>
    <w:rsid w:val="00F65F08"/>
    <w:rsid w:val="00F67732"/>
    <w:rsid w:val="00F71194"/>
    <w:rsid w:val="00F713E8"/>
    <w:rsid w:val="00F72A94"/>
    <w:rsid w:val="00F73857"/>
    <w:rsid w:val="00F74809"/>
    <w:rsid w:val="00F7775F"/>
    <w:rsid w:val="00F80CCA"/>
    <w:rsid w:val="00F83BDE"/>
    <w:rsid w:val="00F84905"/>
    <w:rsid w:val="00F85627"/>
    <w:rsid w:val="00F87433"/>
    <w:rsid w:val="00F87F92"/>
    <w:rsid w:val="00F90506"/>
    <w:rsid w:val="00F92957"/>
    <w:rsid w:val="00F9405C"/>
    <w:rsid w:val="00F95241"/>
    <w:rsid w:val="00FA1E19"/>
    <w:rsid w:val="00FA205B"/>
    <w:rsid w:val="00FA2829"/>
    <w:rsid w:val="00FA5290"/>
    <w:rsid w:val="00FA7F28"/>
    <w:rsid w:val="00FB0D1E"/>
    <w:rsid w:val="00FB58BA"/>
    <w:rsid w:val="00FC08AE"/>
    <w:rsid w:val="00FC1EC9"/>
    <w:rsid w:val="00FC36C8"/>
    <w:rsid w:val="00FC75AC"/>
    <w:rsid w:val="00FC7DB6"/>
    <w:rsid w:val="00FD11E7"/>
    <w:rsid w:val="00FD1B40"/>
    <w:rsid w:val="00FD2227"/>
    <w:rsid w:val="00FD3062"/>
    <w:rsid w:val="00FD5580"/>
    <w:rsid w:val="00FD5BF8"/>
    <w:rsid w:val="00FD78C6"/>
    <w:rsid w:val="00FD7D3E"/>
    <w:rsid w:val="00FE16B8"/>
    <w:rsid w:val="00FE2BAC"/>
    <w:rsid w:val="00FE44F4"/>
    <w:rsid w:val="00FE468B"/>
    <w:rsid w:val="00FE5C0E"/>
    <w:rsid w:val="00FE667A"/>
    <w:rsid w:val="00FF04F9"/>
    <w:rsid w:val="00FF0679"/>
    <w:rsid w:val="00FF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30"/>
    <o:shapelayout v:ext="edit">
      <o:idmap v:ext="edit" data="1"/>
    </o:shapelayout>
  </w:shapeDefaults>
  <w:decimalSymbol w:val="."/>
  <w:listSeparator w:val=","/>
  <w14:docId w14:val="1735050B"/>
  <w15:docId w15:val="{80AED199-C007-4553-A743-77E25438A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4754"/>
    <w:pPr>
      <w:widowControl w:val="0"/>
    </w:pPr>
    <w:rPr>
      <w:kern w:val="2"/>
      <w:sz w:val="24"/>
    </w:rPr>
  </w:style>
  <w:style w:type="paragraph" w:styleId="2">
    <w:name w:val="heading 2"/>
    <w:basedOn w:val="a"/>
    <w:next w:val="a"/>
    <w:qFormat/>
    <w:rsid w:val="00211211"/>
    <w:pPr>
      <w:keepNext/>
      <w:widowControl/>
      <w:ind w:left="1440" w:hanging="1440"/>
      <w:outlineLvl w:val="1"/>
    </w:pPr>
    <w:rPr>
      <w:b/>
      <w:bCs/>
      <w:kern w:val="0"/>
      <w:szCs w:val="24"/>
      <w:lang w:val="en-AU" w:eastAsia="en-US"/>
    </w:rPr>
  </w:style>
  <w:style w:type="paragraph" w:styleId="4">
    <w:name w:val="heading 4"/>
    <w:basedOn w:val="a"/>
    <w:next w:val="a"/>
    <w:qFormat/>
    <w:rsid w:val="00211211"/>
    <w:pPr>
      <w:keepNext/>
      <w:widowControl/>
      <w:jc w:val="center"/>
      <w:outlineLvl w:val="3"/>
    </w:pPr>
    <w:rPr>
      <w:b/>
      <w:bCs/>
      <w:kern w:val="0"/>
      <w:szCs w:val="24"/>
      <w:lang w:val="en-AU" w:eastAsia="en-US"/>
    </w:rPr>
  </w:style>
  <w:style w:type="paragraph" w:styleId="6">
    <w:name w:val="heading 6"/>
    <w:basedOn w:val="a"/>
    <w:next w:val="a"/>
    <w:qFormat/>
    <w:rsid w:val="00211211"/>
    <w:pPr>
      <w:keepNext/>
      <w:widowControl/>
      <w:outlineLvl w:val="5"/>
    </w:pPr>
    <w:rPr>
      <w:b/>
      <w:bCs/>
      <w:kern w:val="0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50DE6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650DE6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Hyperlink"/>
    <w:uiPriority w:val="99"/>
    <w:rsid w:val="0047221A"/>
    <w:rPr>
      <w:color w:val="0000FF"/>
      <w:u w:val="single"/>
    </w:rPr>
  </w:style>
  <w:style w:type="paragraph" w:styleId="a7">
    <w:name w:val="Body Text Indent"/>
    <w:basedOn w:val="a"/>
    <w:rsid w:val="00211211"/>
    <w:pPr>
      <w:widowControl/>
      <w:ind w:left="1440" w:hanging="1440"/>
    </w:pPr>
    <w:rPr>
      <w:kern w:val="0"/>
      <w:szCs w:val="24"/>
      <w:lang w:eastAsia="en-US"/>
    </w:rPr>
  </w:style>
  <w:style w:type="paragraph" w:styleId="a8">
    <w:name w:val="Body Text"/>
    <w:basedOn w:val="a"/>
    <w:rsid w:val="005A3857"/>
    <w:pPr>
      <w:spacing w:after="120"/>
    </w:pPr>
  </w:style>
  <w:style w:type="character" w:styleId="a9">
    <w:name w:val="page number"/>
    <w:basedOn w:val="a0"/>
    <w:rsid w:val="00AB393A"/>
  </w:style>
  <w:style w:type="paragraph" w:styleId="Web">
    <w:name w:val="Normal (Web)"/>
    <w:basedOn w:val="a"/>
    <w:rsid w:val="00CA67A9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paragraph" w:styleId="aa">
    <w:name w:val="Balloon Text"/>
    <w:basedOn w:val="a"/>
    <w:semiHidden/>
    <w:rsid w:val="003261ED"/>
    <w:rPr>
      <w:rFonts w:ascii="Arial" w:hAnsi="Arial"/>
      <w:sz w:val="18"/>
      <w:szCs w:val="18"/>
    </w:rPr>
  </w:style>
  <w:style w:type="paragraph" w:customStyle="1" w:styleId="Presentation">
    <w:name w:val="Presentation"/>
    <w:basedOn w:val="a"/>
    <w:rsid w:val="009C6401"/>
    <w:pPr>
      <w:widowControl/>
    </w:pPr>
    <w:rPr>
      <w:rFonts w:ascii="Trebuchet MS" w:hAnsi="Trebuchet MS"/>
      <w:b/>
      <w:kern w:val="0"/>
      <w:sz w:val="18"/>
      <w:lang w:eastAsia="en-US"/>
    </w:rPr>
  </w:style>
  <w:style w:type="character" w:customStyle="1" w:styleId="a5">
    <w:name w:val="頁尾 字元"/>
    <w:link w:val="a4"/>
    <w:uiPriority w:val="99"/>
    <w:rsid w:val="008661BA"/>
    <w:rPr>
      <w:kern w:val="2"/>
    </w:rPr>
  </w:style>
  <w:style w:type="paragraph" w:customStyle="1" w:styleId="ab">
    <w:name w:val="公文(後續段落_主旨)"/>
    <w:basedOn w:val="a"/>
    <w:rsid w:val="00411EF2"/>
    <w:pPr>
      <w:widowControl/>
      <w:ind w:left="958"/>
      <w:textAlignment w:val="baseline"/>
    </w:pPr>
    <w:rPr>
      <w:rFonts w:eastAsia="標楷體"/>
      <w:noProof/>
      <w:kern w:val="0"/>
      <w:sz w:val="32"/>
      <w:lang w:bidi="he-IL"/>
    </w:rPr>
  </w:style>
  <w:style w:type="paragraph" w:styleId="ac">
    <w:name w:val="List Paragraph"/>
    <w:basedOn w:val="a"/>
    <w:uiPriority w:val="34"/>
    <w:qFormat/>
    <w:rsid w:val="004B01E4"/>
    <w:pPr>
      <w:ind w:leftChars="200" w:left="480"/>
    </w:pPr>
    <w:rPr>
      <w:rFonts w:ascii="Calibri" w:hAnsi="Calibri"/>
      <w:szCs w:val="22"/>
    </w:rPr>
  </w:style>
  <w:style w:type="character" w:styleId="ad">
    <w:name w:val="Unresolved Mention"/>
    <w:basedOn w:val="a0"/>
    <w:uiPriority w:val="99"/>
    <w:semiHidden/>
    <w:unhideWhenUsed/>
    <w:rsid w:val="008C0B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3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71597">
          <w:marLeft w:val="0"/>
          <w:marRight w:val="0"/>
          <w:marTop w:val="0"/>
          <w:marBottom w:val="150"/>
          <w:divBdr>
            <w:top w:val="single" w:sz="6" w:space="8" w:color="B7BDC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9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6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20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ficinaenlace.sre.gob.mx/taiwan/index.php/consulares/visa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edrowu@cieca.org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resa@cieca.org.tw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5DAD2-E664-4045-B5F0-476863160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5</Words>
  <Characters>1285</Characters>
  <Application>Microsoft Office Word</Application>
  <DocSecurity>0</DocSecurity>
  <Lines>10</Lines>
  <Paragraphs>4</Paragraphs>
  <ScaleCrop>false</ScaleCrop>
  <Company>SYNNEX</Company>
  <LinksUpToDate>false</LinksUpToDate>
  <CharactersWithSpaces>2146</CharactersWithSpaces>
  <SharedDoc>false</SharedDoc>
  <HLinks>
    <vt:vector size="12" baseType="variant">
      <vt:variant>
        <vt:i4>3801174</vt:i4>
      </vt:variant>
      <vt:variant>
        <vt:i4>3</vt:i4>
      </vt:variant>
      <vt:variant>
        <vt:i4>0</vt:i4>
      </vt:variant>
      <vt:variant>
        <vt:i4>5</vt:i4>
      </vt:variant>
      <vt:variant>
        <vt:lpwstr>mailto:hsitzulu@cieca.org.tw</vt:lpwstr>
      </vt:variant>
      <vt:variant>
        <vt:lpwstr/>
      </vt:variant>
      <vt:variant>
        <vt:i4>1900650</vt:i4>
      </vt:variant>
      <vt:variant>
        <vt:i4>0</vt:i4>
      </vt:variant>
      <vt:variant>
        <vt:i4>0</vt:i4>
      </vt:variant>
      <vt:variant>
        <vt:i4>5</vt:i4>
      </vt:variant>
      <vt:variant>
        <vt:lpwstr>mailto:isabellee@cieca.org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30, 2004</dc:title>
  <dc:creator>何百曄</dc:creator>
  <cp:lastModifiedBy>Windows 使用者</cp:lastModifiedBy>
  <cp:revision>5</cp:revision>
  <cp:lastPrinted>2022-04-21T07:51:00Z</cp:lastPrinted>
  <dcterms:created xsi:type="dcterms:W3CDTF">2022-04-21T07:53:00Z</dcterms:created>
  <dcterms:modified xsi:type="dcterms:W3CDTF">2022-04-25T06:46:00Z</dcterms:modified>
</cp:coreProperties>
</file>